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348174A9" w:rsidR="009503DF" w:rsidRDefault="009503DF" w:rsidP="002234C0">
      <w:pPr>
        <w:spacing w:line="480" w:lineRule="auto"/>
        <w:ind w:firstLine="720"/>
        <w:rPr>
          <w:sz w:val="24"/>
          <w:szCs w:val="24"/>
        </w:rPr>
      </w:pPr>
      <w:r w:rsidRPr="002234C0">
        <w:rPr>
          <w:sz w:val="24"/>
          <w:szCs w:val="24"/>
        </w:rPr>
        <w:t xml:space="preserve">Considering the obvious benefits to UHC, this </w:t>
      </w:r>
      <w:ins w:id="2" w:author="Duan, Sean (MU-Student)" w:date="2023-09-27T14:05:00Z">
        <w:r w:rsidR="00FA593A">
          <w:rPr>
            <w:sz w:val="24"/>
            <w:szCs w:val="24"/>
          </w:rPr>
          <w:t>prompts</w:t>
        </w:r>
      </w:ins>
      <w:del w:id="3" w:author="Duan, Sean (MU-Student)" w:date="2023-09-27T14:05:00Z">
        <w:r w:rsidRPr="002234C0" w:rsidDel="00FA593A">
          <w:rPr>
            <w:sz w:val="24"/>
            <w:szCs w:val="24"/>
          </w:rPr>
          <w:delText>begs</w:delText>
        </w:r>
      </w:del>
      <w:r w:rsidRPr="002234C0">
        <w:rPr>
          <w:sz w:val="24"/>
          <w:szCs w:val="24"/>
        </w:rPr>
        <w:t xml:space="preserve"> the question; What is the reasoning behind this lack of relative support, and what can be done to address this? The goal </w:t>
      </w:r>
      <w:r w:rsidRPr="002234C0">
        <w:rPr>
          <w:sz w:val="24"/>
          <w:szCs w:val="24"/>
        </w:rPr>
        <w:lastRenderedPageBreak/>
        <w:t>of this project is to examine what types of logical and ethical reasoning are used by individuals resulting in a lack of support for UHC</w:t>
      </w:r>
      <w:del w:id="4" w:author="Sean Duan" w:date="2023-09-14T17:03:00Z">
        <w:r w:rsidRPr="002234C0" w:rsidDel="00004B64">
          <w:rPr>
            <w:sz w:val="24"/>
            <w:szCs w:val="24"/>
          </w:rPr>
          <w:delText xml:space="preserve">, </w:delText>
        </w:r>
      </w:del>
      <w:ins w:id="5" w:author="Sean Duan" w:date="2023-09-14T17:04:00Z">
        <w:r w:rsidR="00004B64">
          <w:rPr>
            <w:sz w:val="24"/>
            <w:szCs w:val="24"/>
          </w:rPr>
          <w:t>. Specifically</w:t>
        </w:r>
      </w:ins>
      <w:del w:id="6" w:author="Sean Duan" w:date="2023-09-14T17:04:00Z">
        <w:r w:rsidRPr="002234C0" w:rsidDel="00004B64">
          <w:rPr>
            <w:sz w:val="24"/>
            <w:szCs w:val="24"/>
          </w:rPr>
          <w:delText xml:space="preserve">as well as what types of interventions </w:delText>
        </w:r>
        <w:commentRangeStart w:id="7"/>
        <w:commentRangeStart w:id="8"/>
        <w:r w:rsidRPr="002234C0" w:rsidDel="00004B64">
          <w:rPr>
            <w:sz w:val="24"/>
            <w:szCs w:val="24"/>
          </w:rPr>
          <w:delText>can</w:delText>
        </w:r>
      </w:del>
      <w:ins w:id="9" w:author="Sean Duan" w:date="2023-09-14T17:04:00Z">
        <w:r w:rsidR="00004B64">
          <w:rPr>
            <w:sz w:val="24"/>
            <w:szCs w:val="24"/>
          </w:rPr>
          <w:t xml:space="preserve">, we would like to more fully understand the effect of </w:t>
        </w:r>
      </w:ins>
      <w:ins w:id="10" w:author="Duan, Sean (MU-Student)" w:date="2023-09-27T14:08:00Z">
        <w:r w:rsidR="00FA593A">
          <w:rPr>
            <w:sz w:val="24"/>
            <w:szCs w:val="24"/>
          </w:rPr>
          <w:t xml:space="preserve">deontological and utilitarian ethical disposition, </w:t>
        </w:r>
      </w:ins>
      <w:ins w:id="11" w:author="Sean Duan" w:date="2023-09-14T17:04:00Z">
        <w:del w:id="12" w:author="Duan, Sean (MU-Student)" w:date="2023-09-27T14:08:00Z">
          <w:r w:rsidR="00004B64" w:rsidDel="00FA593A">
            <w:rPr>
              <w:sz w:val="24"/>
              <w:szCs w:val="24"/>
            </w:rPr>
            <w:delText xml:space="preserve">both </w:delText>
          </w:r>
        </w:del>
        <w:r w:rsidR="00004B64">
          <w:rPr>
            <w:sz w:val="24"/>
            <w:szCs w:val="24"/>
          </w:rPr>
          <w:t xml:space="preserve">moral conviction and </w:t>
        </w:r>
      </w:ins>
      <w:ins w:id="13" w:author="Duan, Sean" w:date="2023-09-20T14:58:00Z">
        <w:r w:rsidR="00C31556">
          <w:rPr>
            <w:sz w:val="24"/>
            <w:szCs w:val="24"/>
          </w:rPr>
          <w:t xml:space="preserve">pressure from </w:t>
        </w:r>
      </w:ins>
      <w:ins w:id="14" w:author="Sean Duan" w:date="2023-09-14T17:04:00Z">
        <w:del w:id="15" w:author="Duan, Sean" w:date="2023-09-20T14:57:00Z">
          <w:r w:rsidR="00004B64" w:rsidDel="00C31556">
            <w:rPr>
              <w:sz w:val="24"/>
              <w:szCs w:val="24"/>
            </w:rPr>
            <w:delText xml:space="preserve">pressure from </w:delText>
          </w:r>
        </w:del>
        <w:r w:rsidR="00004B64">
          <w:rPr>
            <w:sz w:val="24"/>
            <w:szCs w:val="24"/>
          </w:rPr>
          <w:t>social consensus</w:t>
        </w:r>
      </w:ins>
      <w:ins w:id="16" w:author="Duan, Sean" w:date="2023-09-20T14:58:00Z">
        <w:r w:rsidR="00C31556">
          <w:rPr>
            <w:sz w:val="24"/>
            <w:szCs w:val="24"/>
          </w:rPr>
          <w:t xml:space="preserve"> on support for universal health care</w:t>
        </w:r>
      </w:ins>
      <w:ins w:id="17" w:author="Sean Duan" w:date="2023-09-14T17:04:00Z">
        <w:del w:id="18" w:author="Duan, Sean" w:date="2023-09-20T14:57:00Z">
          <w:r w:rsidR="00004B64" w:rsidDel="00C31556">
            <w:rPr>
              <w:sz w:val="24"/>
              <w:szCs w:val="24"/>
            </w:rPr>
            <w:delText>, as</w:delText>
          </w:r>
        </w:del>
      </w:ins>
      <w:ins w:id="19" w:author="Sean Duan" w:date="2023-09-14T17:05:00Z">
        <w:del w:id="20" w:author="Duan, Sean" w:date="2023-09-20T14:57:00Z">
          <w:r w:rsidR="00004B64" w:rsidDel="00C31556">
            <w:rPr>
              <w:sz w:val="24"/>
              <w:szCs w:val="24"/>
            </w:rPr>
            <w:delText xml:space="preserve"> well as developing methods of</w:delText>
          </w:r>
        </w:del>
      </w:ins>
      <w:ins w:id="21" w:author="Sean Duan" w:date="2023-09-14T17:04:00Z">
        <w:del w:id="22" w:author="Duan, Sean" w:date="2023-09-20T14:57:00Z">
          <w:r w:rsidR="00004B64" w:rsidDel="00C31556">
            <w:rPr>
              <w:sz w:val="24"/>
              <w:szCs w:val="24"/>
            </w:rPr>
            <w:delText xml:space="preserve"> </w:delText>
          </w:r>
        </w:del>
      </w:ins>
      <w:del w:id="23" w:author="Duan, Sean" w:date="2023-09-20T14:57:00Z">
        <w:r w:rsidRPr="002234C0" w:rsidDel="00C31556">
          <w:rPr>
            <w:sz w:val="24"/>
            <w:szCs w:val="24"/>
          </w:rPr>
          <w:delText xml:space="preserve"> interact with these various reasons</w:delText>
        </w:r>
      </w:del>
      <w:commentRangeEnd w:id="7"/>
      <w:commentRangeEnd w:id="8"/>
      <w:ins w:id="24" w:author="Sean Duan" w:date="2023-09-14T17:05:00Z">
        <w:del w:id="25" w:author="Duan, Sean" w:date="2023-09-20T14:57:00Z">
          <w:r w:rsidR="00004B64" w:rsidDel="00C31556">
            <w:rPr>
              <w:sz w:val="24"/>
              <w:szCs w:val="24"/>
            </w:rPr>
            <w:delText>manipulating both</w:delText>
          </w:r>
        </w:del>
      </w:ins>
      <w:del w:id="26" w:author="Duan, Sean" w:date="2023-09-20T14:57:00Z">
        <w:r w:rsidR="00C3280F" w:rsidDel="00C31556">
          <w:rPr>
            <w:rStyle w:val="CommentReference"/>
          </w:rPr>
          <w:commentReference w:id="7"/>
        </w:r>
        <w:r w:rsidR="00004B64" w:rsidDel="00C31556">
          <w:rPr>
            <w:rStyle w:val="CommentReference"/>
          </w:rPr>
          <w:commentReference w:id="8"/>
        </w:r>
      </w:del>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27" w:author="Sean Duan" w:date="2023-09-14T17:11:00Z"/>
          <w:sz w:val="24"/>
          <w:szCs w:val="24"/>
        </w:rPr>
      </w:pPr>
      <w:r>
        <w:rPr>
          <w:sz w:val="24"/>
          <w:szCs w:val="24"/>
        </w:rPr>
        <w:tab/>
      </w:r>
      <w:del w:id="28"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29"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30"/>
      <w:commentRangeStart w:id="31"/>
      <w:commentRangeStart w:id="32"/>
      <w:r w:rsidR="00B54631">
        <w:rPr>
          <w:sz w:val="24"/>
          <w:szCs w:val="24"/>
        </w:rPr>
        <w:t xml:space="preserve">Utilitarian </w:t>
      </w:r>
      <w:commentRangeEnd w:id="30"/>
      <w:r w:rsidR="009C6FD6">
        <w:rPr>
          <w:rStyle w:val="CommentReference"/>
        </w:rPr>
        <w:commentReference w:id="30"/>
      </w:r>
      <w:commentRangeEnd w:id="31"/>
      <w:r w:rsidR="00CA5E26">
        <w:rPr>
          <w:rStyle w:val="CommentReference"/>
        </w:rPr>
        <w:commentReference w:id="31"/>
      </w:r>
      <w:commentRangeEnd w:id="32"/>
      <w:r w:rsidR="00372F82">
        <w:rPr>
          <w:rStyle w:val="CommentReference"/>
        </w:rPr>
        <w:commentReference w:id="32"/>
      </w:r>
      <w:r w:rsidR="00B54631">
        <w:rPr>
          <w:sz w:val="24"/>
          <w:szCs w:val="24"/>
        </w:rPr>
        <w:t>reasoning</w:t>
      </w:r>
      <w:ins w:id="33" w:author="Sean Duan" w:date="2023-09-14T17:07:00Z">
        <w:r w:rsidR="00004B64">
          <w:rPr>
            <w:sz w:val="24"/>
            <w:szCs w:val="24"/>
          </w:rPr>
          <w:t xml:space="preserve"> </w:t>
        </w:r>
      </w:ins>
      <w:ins w:id="34" w:author="Sean Duan" w:date="2023-09-14T17:08:00Z">
        <w:r w:rsidR="00372F82">
          <w:rPr>
            <w:sz w:val="24"/>
            <w:szCs w:val="24"/>
          </w:rPr>
          <w:t xml:space="preserve">can be defined as </w:t>
        </w:r>
      </w:ins>
      <w:ins w:id="35" w:author="Sean Duan" w:date="2023-09-14T17:09:00Z">
        <w:r w:rsidR="00372F82">
          <w:rPr>
            <w:sz w:val="24"/>
            <w:szCs w:val="24"/>
          </w:rPr>
          <w:t>ethical judgement based on outcomes, not intentions.</w:t>
        </w:r>
      </w:ins>
      <w:del w:id="36"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37"/>
        <w:r w:rsidR="00B54631" w:rsidDel="00372F82">
          <w:rPr>
            <w:sz w:val="24"/>
            <w:szCs w:val="24"/>
          </w:rPr>
          <w:delText xml:space="preserve">doesn’t </w:delText>
        </w:r>
        <w:commentRangeEnd w:id="37"/>
        <w:r w:rsidR="003362ED" w:rsidDel="00372F82">
          <w:rPr>
            <w:rStyle w:val="CommentReference"/>
          </w:rPr>
          <w:commentReference w:id="37"/>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38" w:author="Sean Duan" w:date="2023-09-14T17:10:00Z">
        <w:r w:rsidR="00372F82">
          <w:rPr>
            <w:sz w:val="24"/>
            <w:szCs w:val="24"/>
          </w:rPr>
          <w:t xml:space="preserve">reasoning can be defined as ethical judgement based on whether or not behavior adheres to a preconceived set of ‘rules’, this </w:t>
        </w:r>
      </w:ins>
      <w:del w:id="39"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40" w:author="Sean Duan" w:date="2023-09-14T17:10:00Z">
        <w:r w:rsidR="00372F82">
          <w:rPr>
            <w:sz w:val="24"/>
            <w:szCs w:val="24"/>
          </w:rPr>
          <w:t>s</w:t>
        </w:r>
      </w:ins>
      <w:r w:rsidR="00B54631">
        <w:rPr>
          <w:sz w:val="24"/>
          <w:szCs w:val="24"/>
        </w:rPr>
        <w:t xml:space="preserve"> </w:t>
      </w:r>
      <w:del w:id="41" w:author="Sean Duan" w:date="2023-09-14T17:10:00Z">
        <w:r w:rsidR="00B54631" w:rsidDel="00372F82">
          <w:rPr>
            <w:sz w:val="24"/>
            <w:szCs w:val="24"/>
          </w:rPr>
          <w:delText xml:space="preserve">structures such as </w:delText>
        </w:r>
      </w:del>
      <w:ins w:id="42" w:author="Sean Duan" w:date="2023-09-14T17:10:00Z">
        <w:r w:rsidR="00372F82">
          <w:rPr>
            <w:sz w:val="24"/>
            <w:szCs w:val="24"/>
          </w:rPr>
          <w:t xml:space="preserve">concepts like </w:t>
        </w:r>
      </w:ins>
      <w:r w:rsidR="00B54631">
        <w:rPr>
          <w:sz w:val="24"/>
          <w:szCs w:val="24"/>
        </w:rPr>
        <w:t>‘rights’, ‘ideals’, and explicitly recorded law</w:t>
      </w:r>
      <w:ins w:id="43" w:author="Sean Duan" w:date="2023-09-14T17:11:00Z">
        <w:r w:rsidR="00372F82">
          <w:rPr>
            <w:sz w:val="24"/>
            <w:szCs w:val="24"/>
          </w:rPr>
          <w:t>.</w:t>
        </w:r>
      </w:ins>
      <w:del w:id="44"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32F04A01" w:rsidR="002234C0" w:rsidRDefault="00372F82">
      <w:pPr>
        <w:spacing w:line="480" w:lineRule="auto"/>
        <w:rPr>
          <w:sz w:val="24"/>
          <w:szCs w:val="24"/>
        </w:rPr>
        <w:pPrChange w:id="45" w:author="Sean Duan" w:date="2023-09-14T17:11:00Z">
          <w:pPr>
            <w:spacing w:line="480" w:lineRule="auto"/>
            <w:ind w:firstLine="720"/>
          </w:pPr>
        </w:pPrChange>
      </w:pPr>
      <w:ins w:id="46" w:author="Sean Duan" w:date="2023-09-14T17:11:00Z">
        <w:r>
          <w:rPr>
            <w:sz w:val="24"/>
            <w:szCs w:val="24"/>
          </w:rPr>
          <w:t xml:space="preserve"> </w:t>
        </w:r>
      </w:ins>
      <w:commentRangeStart w:id="47"/>
      <w:commentRangeStart w:id="48"/>
      <w:del w:id="49" w:author="Sean Duan" w:date="2023-09-14T17:11:00Z">
        <w:r w:rsidR="0000369E" w:rsidDel="00372F82">
          <w:rPr>
            <w:sz w:val="24"/>
            <w:szCs w:val="24"/>
          </w:rPr>
          <w:delText>With regards to considering both moral frameworks as they apply to healthcare, we can see as an example how both u</w:delText>
        </w:r>
      </w:del>
      <w:ins w:id="50" w:author="Sean Duan" w:date="2023-09-14T17:11:00Z">
        <w:del w:id="51" w:author="Duan, Sean" w:date="2023-09-20T15:03:00Z">
          <w:r w:rsidDel="00611731">
            <w:rPr>
              <w:sz w:val="24"/>
              <w:szCs w:val="24"/>
            </w:rPr>
            <w:delText>U</w:delText>
          </w:r>
        </w:del>
      </w:ins>
      <w:del w:id="52" w:author="Duan, Sean" w:date="2023-09-20T15:03:00Z">
        <w:r w:rsidR="0000369E" w:rsidDel="00611731">
          <w:rPr>
            <w:sz w:val="24"/>
            <w:szCs w:val="24"/>
          </w:rPr>
          <w:delText xml:space="preserve">tilitarian and deontological reasoning </w:delText>
        </w:r>
        <w:r w:rsidR="00772994" w:rsidDel="00611731">
          <w:rPr>
            <w:sz w:val="24"/>
            <w:szCs w:val="24"/>
          </w:rPr>
          <w:delText>are weighed against</w:delText>
        </w:r>
      </w:del>
      <w:ins w:id="53" w:author="Sean Duan" w:date="2023-09-14T17:11:00Z">
        <w:del w:id="54" w:author="Duan, Sean" w:date="2023-09-20T15:03:00Z">
          <w:r w:rsidDel="00611731">
            <w:rPr>
              <w:sz w:val="24"/>
              <w:szCs w:val="24"/>
            </w:rPr>
            <w:delText>are extremely pertinent in healthcare,</w:delText>
          </w:r>
        </w:del>
      </w:ins>
      <w:ins w:id="55" w:author="Sean Duan" w:date="2023-09-14T17:12:00Z">
        <w:del w:id="56" w:author="Duan, Sean" w:date="2023-09-20T15:03:00Z">
          <w:r w:rsidDel="00611731">
            <w:rPr>
              <w:sz w:val="24"/>
              <w:szCs w:val="24"/>
            </w:rPr>
            <w:delText xml:space="preserve"> e.g.</w:delText>
          </w:r>
        </w:del>
      </w:ins>
      <w:ins w:id="57" w:author="Sean Duan" w:date="2023-09-14T17:11:00Z">
        <w:del w:id="58" w:author="Duan, Sean" w:date="2023-09-20T15:03:00Z">
          <w:r w:rsidDel="00611731">
            <w:rPr>
              <w:sz w:val="24"/>
              <w:szCs w:val="24"/>
            </w:rPr>
            <w:delText xml:space="preserve"> during</w:delText>
          </w:r>
        </w:del>
      </w:ins>
      <w:del w:id="59" w:author="Duan, Sean" w:date="2023-09-20T15:03:00Z">
        <w:r w:rsidR="00772994" w:rsidDel="00611731">
          <w:rPr>
            <w:sz w:val="24"/>
            <w:szCs w:val="24"/>
          </w:rPr>
          <w:delText xml:space="preserve"> each other during outbreaks of disease </w:delText>
        </w:r>
        <w:r w:rsidR="0000369E" w:rsidDel="00611731">
          <w:rPr>
            <w:sz w:val="24"/>
            <w:szCs w:val="24"/>
          </w:rPr>
          <w:delText>(</w:delText>
        </w:r>
        <w:r w:rsidR="0000369E" w:rsidRPr="0000369E" w:rsidDel="00611731">
          <w:rPr>
            <w:sz w:val="24"/>
            <w:szCs w:val="24"/>
            <w:highlight w:val="yellow"/>
          </w:rPr>
          <w:delText>Tseng, 2021</w:delText>
        </w:r>
        <w:r w:rsidR="0000369E" w:rsidDel="00611731">
          <w:rPr>
            <w:sz w:val="24"/>
            <w:szCs w:val="24"/>
          </w:rPr>
          <w:delText xml:space="preserve">). </w:delText>
        </w:r>
        <w:commentRangeEnd w:id="47"/>
        <w:r w:rsidR="00DC7F85" w:rsidDel="00611731">
          <w:rPr>
            <w:rStyle w:val="CommentReference"/>
          </w:rPr>
          <w:commentReference w:id="47"/>
        </w:r>
        <w:commentRangeEnd w:id="48"/>
        <w:r w:rsidDel="00611731">
          <w:rPr>
            <w:rStyle w:val="CommentReference"/>
          </w:rPr>
          <w:commentReference w:id="48"/>
        </w:r>
        <w:r w:rsidR="00772994" w:rsidDel="00611731">
          <w:rPr>
            <w:sz w:val="24"/>
            <w:szCs w:val="24"/>
          </w:rPr>
          <w:delText>This is extremely pertinent given the recent COVID-19 pandemic</w:delText>
        </w:r>
        <w:commentRangeStart w:id="60"/>
        <w:commentRangeStart w:id="61"/>
        <w:r w:rsidR="00772994" w:rsidDel="00611731">
          <w:rPr>
            <w:sz w:val="24"/>
            <w:szCs w:val="24"/>
          </w:rPr>
          <w:delText>.</w:delText>
        </w:r>
      </w:del>
      <w:ins w:id="62" w:author="Duan, Sean" w:date="2023-09-20T15:03:00Z">
        <w:r w:rsidR="00611731">
          <w:rPr>
            <w:sz w:val="24"/>
            <w:szCs w:val="24"/>
          </w:rPr>
          <w:t>The COVID-19 pandemic provided clear examples for how moral reasoning influences policy making</w:t>
        </w:r>
      </w:ins>
      <w:ins w:id="63" w:author="Sean Duan" w:date="2023-09-14T17:14:00Z">
        <w:r>
          <w:rPr>
            <w:sz w:val="24"/>
            <w:szCs w:val="24"/>
          </w:rPr>
          <w:t xml:space="preserve"> </w:t>
        </w:r>
      </w:ins>
      <w:ins w:id="64" w:author="Duan, Sean" w:date="2023-09-20T15:03:00Z">
        <w:r w:rsidR="00573BF7">
          <w:rPr>
            <w:sz w:val="24"/>
            <w:szCs w:val="24"/>
          </w:rPr>
          <w:t>(Tseng, 2021).</w:t>
        </w:r>
      </w:ins>
      <w:del w:id="65" w:author="Sean Duan" w:date="2023-09-14T17:14:00Z">
        <w:r w:rsidR="00772994" w:rsidDel="00372F82">
          <w:rPr>
            <w:sz w:val="24"/>
            <w:szCs w:val="24"/>
          </w:rPr>
          <w:delText xml:space="preserve"> </w:delText>
        </w:r>
      </w:del>
      <w:del w:id="66"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60"/>
        <w:r w:rsidR="00B9067A" w:rsidDel="00372F82">
          <w:rPr>
            <w:rStyle w:val="CommentReference"/>
          </w:rPr>
          <w:commentReference w:id="60"/>
        </w:r>
      </w:del>
      <w:commentRangeEnd w:id="61"/>
      <w:r>
        <w:rPr>
          <w:rStyle w:val="CommentReference"/>
        </w:rPr>
        <w:commentReference w:id="61"/>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67"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68" w:author="Sean Duan" w:date="2023-09-14T17:14:00Z">
        <w:r>
          <w:rPr>
            <w:sz w:val="24"/>
            <w:szCs w:val="24"/>
          </w:rPr>
          <w:t xml:space="preserve">that value </w:t>
        </w:r>
      </w:ins>
      <w:r w:rsidR="00772994">
        <w:rPr>
          <w:sz w:val="24"/>
          <w:szCs w:val="24"/>
        </w:rPr>
        <w:t xml:space="preserve">the patient’s ‘right’ to bodily autonomy </w:t>
      </w:r>
      <w:ins w:id="69" w:author="Sean Duan" w:date="2023-09-14T17:15:00Z">
        <w:r>
          <w:rPr>
            <w:sz w:val="24"/>
            <w:szCs w:val="24"/>
          </w:rPr>
          <w:t xml:space="preserve">means </w:t>
        </w:r>
      </w:ins>
      <w:r w:rsidR="00772994">
        <w:rPr>
          <w:sz w:val="24"/>
          <w:szCs w:val="24"/>
        </w:rPr>
        <w:t>allow</w:t>
      </w:r>
      <w:del w:id="70" w:author="Sean Duan" w:date="2023-09-14T17:15:00Z">
        <w:r w:rsidR="00772994" w:rsidDel="00372F82">
          <w:rPr>
            <w:sz w:val="24"/>
            <w:szCs w:val="24"/>
          </w:rPr>
          <w:delText>s</w:delText>
        </w:r>
      </w:del>
      <w:ins w:id="71" w:author="Sean Duan" w:date="2023-09-14T17:15:00Z">
        <w:r>
          <w:rPr>
            <w:sz w:val="24"/>
            <w:szCs w:val="24"/>
          </w:rPr>
          <w:t>ing</w:t>
        </w:r>
      </w:ins>
      <w:r w:rsidR="00772994">
        <w:rPr>
          <w:sz w:val="24"/>
          <w:szCs w:val="24"/>
        </w:rPr>
        <w:t xml:space="preserve"> for patients to refuse </w:t>
      </w:r>
      <w:del w:id="72" w:author="Shaffer, Victoria A." w:date="2023-09-06T15:44:00Z">
        <w:r w:rsidR="00772994" w:rsidDel="0087393B">
          <w:rPr>
            <w:sz w:val="24"/>
            <w:szCs w:val="24"/>
          </w:rPr>
          <w:delText xml:space="preserve">an mRNA </w:delText>
        </w:r>
      </w:del>
      <w:ins w:id="73" w:author="Shaffer, Victoria A." w:date="2023-09-06T15:44:00Z">
        <w:r w:rsidR="0087393B">
          <w:rPr>
            <w:sz w:val="24"/>
            <w:szCs w:val="24"/>
          </w:rPr>
          <w:t xml:space="preserve">a </w:t>
        </w:r>
      </w:ins>
      <w:r w:rsidR="00772994">
        <w:rPr>
          <w:sz w:val="24"/>
          <w:szCs w:val="24"/>
        </w:rPr>
        <w:t>vaccine</w:t>
      </w:r>
      <w:ins w:id="74" w:author="Sean Duan" w:date="2023-09-14T17:15:00Z">
        <w:r>
          <w:rPr>
            <w:sz w:val="24"/>
            <w:szCs w:val="24"/>
          </w:rPr>
          <w:t>.</w:t>
        </w:r>
      </w:ins>
      <w:del w:id="75" w:author="Sean Duan" w:date="2023-09-14T17:15:00Z">
        <w:r w:rsidR="000C52F7" w:rsidDel="00372F82">
          <w:rPr>
            <w:sz w:val="24"/>
            <w:szCs w:val="24"/>
          </w:rPr>
          <w:delText>,</w:delText>
        </w:r>
      </w:del>
      <w:r w:rsidR="000C52F7">
        <w:rPr>
          <w:sz w:val="24"/>
          <w:szCs w:val="24"/>
        </w:rPr>
        <w:t xml:space="preserve"> </w:t>
      </w:r>
      <w:del w:id="76" w:author="Sean Duan" w:date="2023-09-14T17:15:00Z">
        <w:r w:rsidR="000C52F7" w:rsidDel="00372F82">
          <w:rPr>
            <w:sz w:val="24"/>
            <w:szCs w:val="24"/>
          </w:rPr>
          <w:delText>and any r</w:delText>
        </w:r>
      </w:del>
      <w:ins w:id="77" w:author="Sean Duan" w:date="2023-09-14T17:15:00Z">
        <w:del w:id="78" w:author="Duan, Sean (MU-Student)" w:date="2023-09-25T15:02:00Z">
          <w:r w:rsidDel="004E52DD">
            <w:rPr>
              <w:sz w:val="24"/>
              <w:szCs w:val="24"/>
            </w:rPr>
            <w:delText>R</w:delText>
          </w:r>
        </w:del>
      </w:ins>
      <w:del w:id="79" w:author="Duan, Sean (MU-Student)" w:date="2023-09-25T15:02:00Z">
        <w:r w:rsidR="000C52F7" w:rsidDel="004E52DD">
          <w:rPr>
            <w:sz w:val="24"/>
            <w:szCs w:val="24"/>
          </w:rPr>
          <w:delText>estrictions on those who have not been vaccinated are seen as</w:delText>
        </w:r>
      </w:del>
      <w:ins w:id="80" w:author="Sean Duan" w:date="2023-09-14T17:15:00Z">
        <w:del w:id="81" w:author="Duan, Sean (MU-Student)" w:date="2023-09-25T15:02:00Z">
          <w:r w:rsidDel="004E52DD">
            <w:rPr>
              <w:sz w:val="24"/>
              <w:szCs w:val="24"/>
            </w:rPr>
            <w:delText>can thus be seen as</w:delText>
          </w:r>
        </w:del>
      </w:ins>
      <w:del w:id="82" w:author="Duan, Sean (MU-Student)" w:date="2023-09-25T15:02:00Z">
        <w:r w:rsidR="000C52F7" w:rsidDel="004E52DD">
          <w:rPr>
            <w:sz w:val="24"/>
            <w:szCs w:val="24"/>
          </w:rPr>
          <w:delText xml:space="preserve"> potentially unjust under the circumstances.</w:delText>
        </w:r>
        <w:r w:rsidR="00FA4CB4" w:rsidDel="004E52DD">
          <w:rPr>
            <w:sz w:val="24"/>
            <w:szCs w:val="24"/>
          </w:rPr>
          <w:delText xml:space="preserve"> </w:delText>
        </w:r>
      </w:del>
      <w:r w:rsidR="00FA4CB4">
        <w:rPr>
          <w:sz w:val="24"/>
          <w:szCs w:val="24"/>
        </w:rPr>
        <w:t xml:space="preserve">While it is possible that there would be great benefits to society as a whole if vaccinations were mandatory across society, </w:t>
      </w:r>
      <w:del w:id="83" w:author="Sean Duan" w:date="2023-09-14T17:15:00Z">
        <w:r w:rsidR="00FA4CB4" w:rsidDel="00372F82">
          <w:rPr>
            <w:sz w:val="24"/>
            <w:szCs w:val="24"/>
          </w:rPr>
          <w:delText>this strongly violates the ‘right’ to bodily autonomy, and would be seen as unacceptable through a deontological ethical lens</w:delText>
        </w:r>
      </w:del>
      <w:ins w:id="84" w:author="Sean Duan" w:date="2023-09-14T17:15:00Z">
        <w:r>
          <w:rPr>
            <w:sz w:val="24"/>
            <w:szCs w:val="24"/>
          </w:rPr>
          <w:t>some deontologists would find this unacceptable</w:t>
        </w:r>
      </w:ins>
      <w:r w:rsidR="00FA4CB4">
        <w:rPr>
          <w:sz w:val="24"/>
          <w:szCs w:val="24"/>
        </w:rPr>
        <w:t>. In contrast, policymakers that prioritize utilitarianism</w:t>
      </w:r>
      <w:del w:id="85" w:author="Shaffer, Victoria A." w:date="2023-09-06T15:44:00Z">
        <w:r w:rsidR="00FA4CB4" w:rsidDel="001B32C8">
          <w:rPr>
            <w:sz w:val="24"/>
            <w:szCs w:val="24"/>
          </w:rPr>
          <w:delText>,</w:delText>
        </w:r>
      </w:del>
      <w:r w:rsidR="00FA4CB4">
        <w:rPr>
          <w:sz w:val="24"/>
          <w:szCs w:val="24"/>
        </w:rPr>
        <w:t xml:space="preserve"> </w:t>
      </w:r>
      <w:del w:id="86" w:author="Sean Duan" w:date="2023-09-14T17:16:00Z">
        <w:r w:rsidR="00FA4CB4" w:rsidDel="00372F82">
          <w:rPr>
            <w:sz w:val="24"/>
            <w:szCs w:val="24"/>
          </w:rPr>
          <w:delText>are generally inclined to be society centered, which</w:delText>
        </w:r>
      </w:del>
      <w:ins w:id="87" w:author="Sean Duan" w:date="2023-09-14T17:16:00Z">
        <w:r>
          <w:rPr>
            <w:sz w:val="24"/>
            <w:szCs w:val="24"/>
          </w:rPr>
          <w:t>generally</w:t>
        </w:r>
      </w:ins>
      <w:r w:rsidR="00FA4CB4">
        <w:rPr>
          <w:sz w:val="24"/>
          <w:szCs w:val="24"/>
        </w:rPr>
        <w:t xml:space="preserve"> value</w:t>
      </w:r>
      <w:del w:id="88"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89" w:author="Sean Duan" w:date="2023-09-14T17:16:00Z">
        <w:r w:rsidR="00FA4CB4" w:rsidDel="00372F82">
          <w:rPr>
            <w:sz w:val="24"/>
            <w:szCs w:val="24"/>
          </w:rPr>
          <w:delText>Seen from this perspective, m</w:delText>
        </w:r>
      </w:del>
      <w:ins w:id="90" w:author="Sean Duan" w:date="2023-09-14T17:16:00Z">
        <w:r>
          <w:rPr>
            <w:sz w:val="24"/>
            <w:szCs w:val="24"/>
          </w:rPr>
          <w:t>M</w:t>
        </w:r>
      </w:ins>
      <w:r w:rsidR="00FA4CB4">
        <w:rPr>
          <w:sz w:val="24"/>
          <w:szCs w:val="24"/>
        </w:rPr>
        <w:t xml:space="preserve">andatory vaccinations, </w:t>
      </w:r>
      <w:del w:id="91" w:author="Sean Duan" w:date="2023-09-14T17:16:00Z">
        <w:r w:rsidR="00FA4CB4" w:rsidDel="00372F82">
          <w:rPr>
            <w:sz w:val="24"/>
            <w:szCs w:val="24"/>
          </w:rPr>
          <w:delText>as they would result</w:delText>
        </w:r>
      </w:del>
      <w:ins w:id="92" w:author="Sean Duan" w:date="2023-09-14T17:16:00Z">
        <w:r>
          <w:rPr>
            <w:sz w:val="24"/>
            <w:szCs w:val="24"/>
          </w:rPr>
          <w:t>resulting</w:t>
        </w:r>
      </w:ins>
      <w:r w:rsidR="00FA4CB4">
        <w:rPr>
          <w:sz w:val="24"/>
          <w:szCs w:val="24"/>
        </w:rPr>
        <w:t xml:space="preserve"> in generally better levels of societal health, would be ethically justifiable, even if it </w:t>
      </w:r>
      <w:del w:id="93" w:author="Sean Duan" w:date="2023-09-14T17:16:00Z">
        <w:r w:rsidR="00FA4CB4" w:rsidDel="00372F82">
          <w:rPr>
            <w:sz w:val="24"/>
            <w:szCs w:val="24"/>
          </w:rPr>
          <w:delText>would result in the trampling over of</w:delText>
        </w:r>
      </w:del>
      <w:ins w:id="94"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95"/>
      <w:del w:id="96"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97" w:author="Sean Duan" w:date="2023-09-14T17:18:00Z">
        <w:r w:rsidR="00763FBF" w:rsidDel="00372F82">
          <w:rPr>
            <w:sz w:val="24"/>
            <w:szCs w:val="24"/>
          </w:rPr>
          <w:delText xml:space="preserve">In a </w:delText>
        </w:r>
      </w:del>
      <w:del w:id="98"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95"/>
        <w:r w:rsidR="001B32C8" w:rsidDel="00372F82">
          <w:rPr>
            <w:rStyle w:val="CommentReference"/>
          </w:rPr>
          <w:commentReference w:id="95"/>
        </w:r>
      </w:del>
    </w:p>
    <w:p w14:paraId="03FDC8CC" w14:textId="4AC3B6D1" w:rsidR="008411CF" w:rsidRDefault="0032434E" w:rsidP="0000369E">
      <w:pPr>
        <w:spacing w:line="480" w:lineRule="auto"/>
        <w:ind w:firstLine="720"/>
        <w:rPr>
          <w:sz w:val="24"/>
          <w:szCs w:val="24"/>
        </w:rPr>
      </w:pPr>
      <w:ins w:id="99" w:author="Shaffer, Victoria A." w:date="2023-09-06T15:47:00Z">
        <w:r>
          <w:rPr>
            <w:sz w:val="24"/>
            <w:szCs w:val="24"/>
          </w:rPr>
          <w:lastRenderedPageBreak/>
          <w:t xml:space="preserve">Medical triage during a disaster </w:t>
        </w:r>
        <w:r w:rsidR="002A4456">
          <w:rPr>
            <w:sz w:val="24"/>
            <w:szCs w:val="24"/>
          </w:rPr>
          <w:t>is a</w:t>
        </w:r>
      </w:ins>
      <w:del w:id="100" w:author="Shaffer, Victoria A." w:date="2023-09-06T15:47:00Z">
        <w:r w:rsidR="008411CF" w:rsidDel="002A4456">
          <w:rPr>
            <w:sz w:val="24"/>
            <w:szCs w:val="24"/>
          </w:rPr>
          <w:delText>A</w:delText>
        </w:r>
      </w:del>
      <w:r w:rsidR="008411CF">
        <w:rPr>
          <w:sz w:val="24"/>
          <w:szCs w:val="24"/>
        </w:rPr>
        <w:t xml:space="preserve">nother </w:t>
      </w:r>
      <w:ins w:id="101" w:author="Shaffer, Victoria A." w:date="2023-09-06T15:46:00Z">
        <w:r w:rsidR="00FD42AA">
          <w:rPr>
            <w:sz w:val="24"/>
            <w:szCs w:val="24"/>
          </w:rPr>
          <w:t xml:space="preserve">application of general moral reasoning to </w:t>
        </w:r>
      </w:ins>
      <w:del w:id="102"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103"/>
      <w:r w:rsidR="008411CF">
        <w:rPr>
          <w:sz w:val="24"/>
          <w:szCs w:val="24"/>
        </w:rPr>
        <w:t>decision</w:t>
      </w:r>
      <w:ins w:id="104" w:author="Shaffer, Victoria A." w:date="2023-09-06T15:45:00Z">
        <w:r w:rsidR="001B32C8">
          <w:rPr>
            <w:sz w:val="24"/>
            <w:szCs w:val="24"/>
          </w:rPr>
          <w:t xml:space="preserve"> </w:t>
        </w:r>
      </w:ins>
      <w:del w:id="105" w:author="Shaffer, Victoria A." w:date="2023-09-06T15:45:00Z">
        <w:r w:rsidR="008411CF" w:rsidDel="001B32C8">
          <w:rPr>
            <w:sz w:val="24"/>
            <w:szCs w:val="24"/>
          </w:rPr>
          <w:delText>-</w:delText>
        </w:r>
      </w:del>
      <w:r w:rsidR="008411CF">
        <w:rPr>
          <w:sz w:val="24"/>
          <w:szCs w:val="24"/>
        </w:rPr>
        <w:t xml:space="preserve">making </w:t>
      </w:r>
      <w:commentRangeEnd w:id="103"/>
      <w:r w:rsidR="001B32C8">
        <w:rPr>
          <w:rStyle w:val="CommentReference"/>
        </w:rPr>
        <w:commentReference w:id="103"/>
      </w:r>
      <w:del w:id="106"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107" w:author="Shaffer, Victoria A." w:date="2023-09-06T15:47:00Z">
        <w:r w:rsidR="002A4456">
          <w:rPr>
            <w:sz w:val="24"/>
            <w:szCs w:val="24"/>
          </w:rPr>
          <w:t>t</w:t>
        </w:r>
      </w:ins>
      <w:del w:id="108" w:author="Shaffer, Victoria A." w:date="2023-09-06T15:47:00Z">
        <w:r w:rsidR="008411CF" w:rsidDel="002A4456">
          <w:rPr>
            <w:sz w:val="24"/>
            <w:szCs w:val="24"/>
          </w:rPr>
          <w:delText>ce</w:delText>
        </w:r>
      </w:del>
      <w:r w:rsidR="008411CF">
        <w:rPr>
          <w:sz w:val="24"/>
          <w:szCs w:val="24"/>
        </w:rPr>
        <w:t xml:space="preserve"> that medical resources are </w:t>
      </w:r>
      <w:del w:id="109" w:author="Duan, Sean (MU-Student)" w:date="2023-09-27T14:16:00Z">
        <w:r w:rsidR="008411CF" w:rsidDel="0054117B">
          <w:rPr>
            <w:sz w:val="24"/>
            <w:szCs w:val="24"/>
          </w:rPr>
          <w:delText xml:space="preserve">definitionally </w:delText>
        </w:r>
      </w:del>
      <w:r w:rsidR="008411CF">
        <w:rPr>
          <w:sz w:val="24"/>
          <w:szCs w:val="24"/>
        </w:rPr>
        <w:t xml:space="preserve">limited, this is taken to an extreme degree during emergency service disaster triage situations. In these circumstances, individual professionals are forced to make life or death decisions, </w:t>
      </w:r>
      <w:del w:id="110"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111"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112" w:author="Shaffer, Victoria A." w:date="2023-09-06T15:48:00Z">
        <w:r w:rsidR="008B1F04">
          <w:rPr>
            <w:sz w:val="24"/>
            <w:szCs w:val="24"/>
          </w:rPr>
          <w:t xml:space="preserve">given comfort care </w:t>
        </w:r>
      </w:ins>
      <w:ins w:id="113"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114"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115"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116" w:author="Shaffer, Victoria A." w:date="2023-09-06T15:49:00Z">
        <w:r w:rsidR="007A0975">
          <w:rPr>
            <w:sz w:val="24"/>
            <w:szCs w:val="24"/>
          </w:rPr>
          <w:t>are reserved for those with a greater chance of survival</w:t>
        </w:r>
      </w:ins>
      <w:r w:rsidR="009055C5">
        <w:rPr>
          <w:sz w:val="24"/>
          <w:szCs w:val="24"/>
        </w:rPr>
        <w:t xml:space="preserve">. </w:t>
      </w:r>
      <w:commentRangeStart w:id="117"/>
      <w:commentRangeStart w:id="118"/>
      <w:r w:rsidR="008411CF">
        <w:rPr>
          <w:sz w:val="24"/>
          <w:szCs w:val="24"/>
        </w:rPr>
        <w:t xml:space="preserve">Refusal to provide medical care to those that are </w:t>
      </w:r>
      <w:del w:id="119" w:author="Sean Duan" w:date="2023-09-14T17:21:00Z">
        <w:r w:rsidR="008411CF" w:rsidDel="00CC3735">
          <w:rPr>
            <w:sz w:val="24"/>
            <w:szCs w:val="24"/>
          </w:rPr>
          <w:delText xml:space="preserve">‘too far gone’ </w:delText>
        </w:r>
      </w:del>
      <w:ins w:id="120"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121" w:author="Sean Duan" w:date="2023-09-14T17:22:00Z">
        <w:r w:rsidR="008411CF" w:rsidDel="00CC3735">
          <w:rPr>
            <w:sz w:val="24"/>
            <w:szCs w:val="24"/>
          </w:rPr>
          <w:delText>,</w:delText>
        </w:r>
      </w:del>
      <w:ins w:id="122" w:author="Sean Duan" w:date="2023-09-14T17:22:00Z">
        <w:r w:rsidR="00CC3735">
          <w:rPr>
            <w:sz w:val="24"/>
            <w:szCs w:val="24"/>
          </w:rPr>
          <w:t>.</w:t>
        </w:r>
      </w:ins>
      <w:r w:rsidR="008411CF">
        <w:rPr>
          <w:sz w:val="24"/>
          <w:szCs w:val="24"/>
        </w:rPr>
        <w:t xml:space="preserve"> </w:t>
      </w:r>
      <w:del w:id="123" w:author="Sean Duan" w:date="2023-09-14T17:21:00Z">
        <w:r w:rsidR="008411CF" w:rsidDel="00CC3735">
          <w:rPr>
            <w:sz w:val="24"/>
            <w:szCs w:val="24"/>
          </w:rPr>
          <w:delText xml:space="preserve">as it falls strongly counter </w:delText>
        </w:r>
      </w:del>
      <w:del w:id="124" w:author="Sean Duan" w:date="2023-09-14T17:22:00Z">
        <w:r w:rsidR="008411CF" w:rsidDel="00CC3735">
          <w:rPr>
            <w:sz w:val="24"/>
            <w:szCs w:val="24"/>
          </w:rPr>
          <w:delText>to the day-to-day ethical principles generally put forth in hospitals otherwise</w:delText>
        </w:r>
        <w:commentRangeEnd w:id="117"/>
        <w:r w:rsidR="001C15AF" w:rsidDel="00CC3735">
          <w:rPr>
            <w:rStyle w:val="CommentReference"/>
          </w:rPr>
          <w:commentReference w:id="117"/>
        </w:r>
      </w:del>
      <w:commentRangeEnd w:id="118"/>
      <w:r w:rsidR="0037080D">
        <w:rPr>
          <w:rStyle w:val="CommentReference"/>
        </w:rPr>
        <w:commentReference w:id="118"/>
      </w:r>
      <w:del w:id="125" w:author="Sean Duan" w:date="2023-09-14T17:22:00Z">
        <w:r w:rsidR="008411CF" w:rsidDel="00CC3735">
          <w:rPr>
            <w:sz w:val="24"/>
            <w:szCs w:val="24"/>
          </w:rPr>
          <w:delText xml:space="preserve">. </w:delText>
        </w:r>
      </w:del>
      <w:ins w:id="126" w:author="Duan, Sean" w:date="2023-09-14T17:23:00Z">
        <w:r w:rsidR="0037080D" w:rsidRPr="0037080D">
          <w:rPr>
            <w:sz w:val="24"/>
            <w:szCs w:val="24"/>
          </w:rPr>
          <w:t>In a typical hospital setting, critically ill patients are given priority and physicians do not restrict access to medical resourc</w:t>
        </w:r>
      </w:ins>
      <w:commentRangeStart w:id="127"/>
      <w:del w:id="128"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29" w:author="Duan, Sean" w:date="2023-09-14T17:24:00Z">
        <w:r w:rsidR="00562345" w:rsidDel="0037080D">
          <w:rPr>
            <w:sz w:val="24"/>
            <w:szCs w:val="24"/>
          </w:rPr>
          <w:delText>peopl</w:delText>
        </w:r>
      </w:del>
      <w:r w:rsidR="00562345">
        <w:rPr>
          <w:sz w:val="24"/>
          <w:szCs w:val="24"/>
        </w:rPr>
        <w:t>e</w:t>
      </w:r>
      <w:commentRangeEnd w:id="127"/>
      <w:ins w:id="130" w:author="Duan, Sean" w:date="2023-09-14T17:24:00Z">
        <w:r w:rsidR="0037080D">
          <w:rPr>
            <w:sz w:val="24"/>
            <w:szCs w:val="24"/>
          </w:rPr>
          <w:t>s</w:t>
        </w:r>
      </w:ins>
      <w:r w:rsidR="0065267C">
        <w:rPr>
          <w:rStyle w:val="CommentReference"/>
        </w:rPr>
        <w:commentReference w:id="127"/>
      </w:r>
      <w:r w:rsidR="00562345">
        <w:rPr>
          <w:sz w:val="24"/>
          <w:szCs w:val="24"/>
        </w:rPr>
        <w:t xml:space="preserve">. This </w:t>
      </w:r>
      <w:del w:id="131" w:author="Shaffer, Victoria A." w:date="2023-09-06T15:55:00Z">
        <w:r w:rsidR="00562345" w:rsidDel="0065267C">
          <w:rPr>
            <w:sz w:val="24"/>
            <w:szCs w:val="24"/>
          </w:rPr>
          <w:delText xml:space="preserve">falls neatly in line </w:delText>
        </w:r>
      </w:del>
      <w:ins w:id="132"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33" w:author="Shaffer, Victoria A." w:date="2023-09-06T15:55:00Z">
        <w:r w:rsidR="00FC5DB6">
          <w:rPr>
            <w:sz w:val="24"/>
            <w:szCs w:val="24"/>
          </w:rPr>
          <w:t xml:space="preserve">to save the life of each </w:t>
        </w:r>
      </w:ins>
      <w:del w:id="134" w:author="Shaffer, Victoria A." w:date="2023-09-06T15:55:00Z">
        <w:r w:rsidR="002156F7" w:rsidDel="00FC5DB6">
          <w:rPr>
            <w:sz w:val="24"/>
            <w:szCs w:val="24"/>
          </w:rPr>
          <w:delText xml:space="preserve">their best to serve their </w:delText>
        </w:r>
      </w:del>
      <w:r w:rsidR="002156F7">
        <w:rPr>
          <w:sz w:val="24"/>
          <w:szCs w:val="24"/>
        </w:rPr>
        <w:t>patient</w:t>
      </w:r>
      <w:del w:id="135"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ins w:id="136" w:author="Duan, Sean (MU-Student)" w:date="2023-09-27T14:20:00Z">
        <w:r w:rsidR="0054117B">
          <w:rPr>
            <w:sz w:val="24"/>
            <w:szCs w:val="24"/>
          </w:rPr>
          <w:t>In any context where medical resources are limited, and where the patient or me</w:t>
        </w:r>
      </w:ins>
      <w:ins w:id="137" w:author="Duan, Sean (MU-Student)" w:date="2023-09-27T14:21:00Z">
        <w:r w:rsidR="0054117B">
          <w:rPr>
            <w:sz w:val="24"/>
            <w:szCs w:val="24"/>
          </w:rPr>
          <w:t>dical professionals have strong beliefs on what rights should be afforded, both utilitarian and deontological ethical frameworks are worth investigating. This is clearly the case when examining UHC.</w:t>
        </w:r>
      </w:ins>
    </w:p>
    <w:p w14:paraId="3049AC89" w14:textId="7D4425ED" w:rsidR="00CA741B" w:rsidRDefault="00E5496E" w:rsidP="00D34DAA">
      <w:pPr>
        <w:spacing w:line="480" w:lineRule="auto"/>
        <w:rPr>
          <w:sz w:val="24"/>
          <w:szCs w:val="24"/>
        </w:rPr>
      </w:pPr>
      <w:r>
        <w:rPr>
          <w:sz w:val="28"/>
          <w:szCs w:val="28"/>
        </w:rPr>
        <w:tab/>
      </w:r>
      <w:del w:id="138"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39" w:author="Duan, Sean" w:date="2023-09-18T15:03:00Z">
        <w:r w:rsidR="00BD119D">
          <w:rPr>
            <w:sz w:val="24"/>
            <w:szCs w:val="24"/>
          </w:rPr>
          <w:t>An</w:t>
        </w:r>
      </w:ins>
      <w:del w:id="140" w:author="Duan, Sean" w:date="2023-09-18T15:02:00Z">
        <w:r w:rsidDel="00BD119D">
          <w:rPr>
            <w:sz w:val="24"/>
            <w:szCs w:val="24"/>
          </w:rPr>
          <w:delText xml:space="preserve"> </w:delText>
        </w:r>
      </w:del>
      <w:ins w:id="141" w:author="Duan, Sean" w:date="2023-09-18T15:02:00Z">
        <w:r w:rsidR="00BD119D">
          <w:rPr>
            <w:sz w:val="24"/>
            <w:szCs w:val="24"/>
          </w:rPr>
          <w:t xml:space="preserve"> additional factor that is thought to affect ethical perception and decision making </w:t>
        </w:r>
      </w:ins>
      <w:ins w:id="142" w:author="Duan, Sean" w:date="2023-09-18T15:03:00Z">
        <w:r w:rsidR="00BD119D">
          <w:rPr>
            <w:sz w:val="24"/>
            <w:szCs w:val="24"/>
          </w:rPr>
          <w:t xml:space="preserve">both for </w:t>
        </w:r>
      </w:ins>
      <w:commentRangeStart w:id="143"/>
      <w:commentRangeStart w:id="144"/>
      <w:r>
        <w:rPr>
          <w:sz w:val="24"/>
          <w:szCs w:val="24"/>
        </w:rPr>
        <w:t>UHC</w:t>
      </w:r>
      <w:commentRangeEnd w:id="143"/>
      <w:ins w:id="145" w:author="Duan, Sean" w:date="2023-09-18T15:03:00Z">
        <w:r w:rsidR="00BD119D">
          <w:rPr>
            <w:sz w:val="24"/>
            <w:szCs w:val="24"/>
          </w:rPr>
          <w:t xml:space="preserve"> and more broadly</w:t>
        </w:r>
      </w:ins>
      <w:ins w:id="146" w:author="Duan, Sean" w:date="2023-09-18T15:04:00Z">
        <w:r w:rsidR="00BD119D">
          <w:rPr>
            <w:sz w:val="24"/>
            <w:szCs w:val="24"/>
          </w:rPr>
          <w:t>, is the impact of social consensus</w:t>
        </w:r>
      </w:ins>
      <w:r w:rsidR="00472C6E">
        <w:rPr>
          <w:rStyle w:val="CommentReference"/>
        </w:rPr>
        <w:commentReference w:id="143"/>
      </w:r>
      <w:commentRangeEnd w:id="144"/>
      <w:r w:rsidR="00BD119D">
        <w:rPr>
          <w:rStyle w:val="CommentReference"/>
        </w:rPr>
        <w:commentReference w:id="144"/>
      </w:r>
      <w:r>
        <w:rPr>
          <w:sz w:val="24"/>
          <w:szCs w:val="24"/>
        </w:rPr>
        <w:t>.</w:t>
      </w:r>
      <w:ins w:id="147" w:author="Duan, Sean" w:date="2023-09-18T15:03:00Z">
        <w:r w:rsidR="00BD119D">
          <w:rPr>
            <w:sz w:val="24"/>
            <w:szCs w:val="24"/>
          </w:rPr>
          <w:t xml:space="preserve"> </w:t>
        </w:r>
      </w:ins>
      <w:del w:id="148" w:author="Duan, Sean" w:date="2023-09-18T15:04:00Z">
        <w:r w:rsidDel="00BD119D">
          <w:rPr>
            <w:sz w:val="24"/>
            <w:szCs w:val="24"/>
          </w:rPr>
          <w:delText xml:space="preserve"> In fact, </w:delText>
        </w:r>
      </w:del>
      <w:del w:id="149"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50" w:author="Shaffer, Victoria A." w:date="2023-09-08T11:00:00Z">
        <w:del w:id="151" w:author="Duan, Sean" w:date="2023-09-18T15:05:00Z">
          <w:r w:rsidR="00FC074D" w:rsidDel="00BD119D">
            <w:rPr>
              <w:sz w:val="24"/>
              <w:szCs w:val="24"/>
            </w:rPr>
            <w:delText>s</w:delText>
          </w:r>
        </w:del>
      </w:ins>
      <w:del w:id="152" w:author="Duan, Sean" w:date="2023-09-18T15:05:00Z">
        <w:r w:rsidR="008D73FF" w:rsidDel="00BD119D">
          <w:rPr>
            <w:sz w:val="24"/>
            <w:szCs w:val="24"/>
          </w:rPr>
          <w:delText xml:space="preserve"> judgement can defer the decision making </w:delText>
        </w:r>
      </w:del>
      <w:ins w:id="153" w:author="Shaffer, Victoria A." w:date="2023-09-08T11:00:00Z">
        <w:del w:id="154" w:author="Duan, Sean" w:date="2023-09-18T15:05:00Z">
          <w:r w:rsidR="00FC074D" w:rsidDel="00BD119D">
            <w:rPr>
              <w:sz w:val="24"/>
              <w:szCs w:val="24"/>
            </w:rPr>
            <w:delText xml:space="preserve">make decisions based on </w:delText>
          </w:r>
        </w:del>
      </w:ins>
      <w:del w:id="155" w:author="Duan, Sean" w:date="2023-09-18T15:05:00Z">
        <w:r w:rsidR="008D73FF" w:rsidDel="00BD119D">
          <w:rPr>
            <w:sz w:val="24"/>
            <w:szCs w:val="24"/>
          </w:rPr>
          <w:delText xml:space="preserve">instead to </w:delText>
        </w:r>
      </w:del>
      <w:ins w:id="156" w:author="Shaffer, Victoria A." w:date="2023-09-08T11:00:00Z">
        <w:del w:id="157" w:author="Duan, Sean" w:date="2023-09-18T15:05:00Z">
          <w:r w:rsidR="00FC074D" w:rsidDel="00BD119D">
            <w:rPr>
              <w:sz w:val="24"/>
              <w:szCs w:val="24"/>
            </w:rPr>
            <w:delText xml:space="preserve">the </w:delText>
          </w:r>
        </w:del>
      </w:ins>
      <w:del w:id="158"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59" w:author="Duan, Sean" w:date="2023-09-18T15:05:00Z">
        <w:r w:rsidR="00BD119D">
          <w:rPr>
            <w:sz w:val="24"/>
            <w:szCs w:val="24"/>
          </w:rPr>
          <w:t xml:space="preserve"> and colleagues</w:t>
        </w:r>
      </w:ins>
      <w:r w:rsidR="008D73FF">
        <w:rPr>
          <w:sz w:val="24"/>
          <w:szCs w:val="24"/>
        </w:rPr>
        <w:t xml:space="preserve"> </w:t>
      </w:r>
      <w:del w:id="160" w:author="Duan, Sean" w:date="2023-09-18T15:05:00Z">
        <w:r w:rsidR="008D73FF" w:rsidDel="00BD119D">
          <w:rPr>
            <w:sz w:val="24"/>
            <w:szCs w:val="24"/>
          </w:rPr>
          <w:delText>integrated model, social consensus is defined</w:delText>
        </w:r>
      </w:del>
      <w:ins w:id="161"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62" w:author="Duan, Sean" w:date="2023-09-18T15:04:00Z">
        <w:r w:rsidR="00BD119D">
          <w:rPr>
            <w:sz w:val="24"/>
            <w:szCs w:val="24"/>
          </w:rPr>
          <w:t xml:space="preserve"> </w:t>
        </w:r>
        <w:r w:rsidR="00BD119D" w:rsidRPr="00BD119D">
          <w:rPr>
            <w:sz w:val="24"/>
            <w:szCs w:val="24"/>
            <w:highlight w:val="yellow"/>
            <w:rPrChange w:id="163"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64"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lastRenderedPageBreak/>
        <w:t>The personal judgement of ethicality, whether through the lens of deontology or utilitarianism</w:t>
      </w:r>
      <w:ins w:id="165" w:author="Duan, Sean (MU-Student)" w:date="2023-09-27T14:23:00Z">
        <w:r w:rsidR="006E28C6">
          <w:rPr>
            <w:sz w:val="24"/>
            <w:szCs w:val="24"/>
          </w:rPr>
          <w:t>,</w:t>
        </w:r>
      </w:ins>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66" w:author="Duan, Sean" w:date="2023-09-18T15:15:00Z">
        <w:r w:rsidR="006F07D7" w:rsidDel="00C764D5">
          <w:rPr>
            <w:sz w:val="24"/>
            <w:szCs w:val="24"/>
          </w:rPr>
          <w:delText xml:space="preserve"> </w:delText>
        </w:r>
      </w:del>
    </w:p>
    <w:p w14:paraId="7508E461" w14:textId="77777777" w:rsidR="000934B9" w:rsidRDefault="002D68EE" w:rsidP="00CA741B">
      <w:pPr>
        <w:spacing w:line="480" w:lineRule="auto"/>
        <w:ind w:firstLine="720"/>
        <w:rPr>
          <w:ins w:id="167" w:author="Duan, Sean (MU-Student)" w:date="2023-09-27T14:24:00Z"/>
          <w:sz w:val="24"/>
          <w:szCs w:val="24"/>
        </w:rPr>
      </w:pPr>
      <w:del w:id="168" w:author="Duan, Sean" w:date="2023-09-18T15:06:00Z">
        <w:r w:rsidDel="00BD119D">
          <w:rPr>
            <w:sz w:val="24"/>
            <w:szCs w:val="24"/>
          </w:rPr>
          <w:delText xml:space="preserve">While </w:delText>
        </w:r>
      </w:del>
      <w:ins w:id="169" w:author="Duan, Sean" w:date="2023-09-18T15:06:00Z">
        <w:r w:rsidR="00BD119D">
          <w:rPr>
            <w:sz w:val="24"/>
            <w:szCs w:val="24"/>
          </w:rPr>
          <w:t xml:space="preserve">Interestingly, while </w:t>
        </w:r>
      </w:ins>
      <w:r>
        <w:rPr>
          <w:sz w:val="24"/>
          <w:szCs w:val="24"/>
        </w:rPr>
        <w:t>social consensus</w:t>
      </w:r>
      <w:ins w:id="170" w:author="Duan, Sean" w:date="2023-09-18T15:07:00Z">
        <w:r w:rsidR="00BD119D">
          <w:rPr>
            <w:sz w:val="24"/>
            <w:szCs w:val="24"/>
          </w:rPr>
          <w:t xml:space="preserve"> </w:t>
        </w:r>
      </w:ins>
      <w:ins w:id="171" w:author="Duan, Sean" w:date="2023-09-18T15:15:00Z">
        <w:del w:id="172" w:author="Duan, Sean (MU-Student)" w:date="2023-09-25T15:07:00Z">
          <w:r w:rsidR="00C764D5" w:rsidDel="00BA576A">
            <w:rPr>
              <w:sz w:val="24"/>
              <w:szCs w:val="24"/>
            </w:rPr>
            <w:delText>can influence</w:delText>
          </w:r>
        </w:del>
      </w:ins>
      <w:del w:id="173" w:author="Duan, Sean" w:date="2023-09-18T15:15:00Z">
        <w:r w:rsidDel="00C764D5">
          <w:rPr>
            <w:sz w:val="24"/>
            <w:szCs w:val="24"/>
          </w:rPr>
          <w:delText xml:space="preserve"> </w:delText>
        </w:r>
      </w:del>
      <w:del w:id="174" w:author="Duan, Sean" w:date="2023-09-18T15:06:00Z">
        <w:r w:rsidDel="00BD119D">
          <w:rPr>
            <w:sz w:val="24"/>
            <w:szCs w:val="24"/>
          </w:rPr>
          <w:delText>can indeed be shown to influence</w:delText>
        </w:r>
      </w:del>
      <w:del w:id="175" w:author="Duan, Sean (MU-Student)" w:date="2023-09-25T15:07:00Z">
        <w:r w:rsidDel="00BA576A">
          <w:rPr>
            <w:sz w:val="24"/>
            <w:szCs w:val="24"/>
          </w:rPr>
          <w:delText xml:space="preserve"> </w:delText>
        </w:r>
      </w:del>
      <w:ins w:id="176" w:author="Duan, Sean (MU-Student)" w:date="2023-09-25T15:07:00Z">
        <w:r w:rsidR="00BA576A">
          <w:rPr>
            <w:sz w:val="24"/>
            <w:szCs w:val="24"/>
          </w:rPr>
          <w:t xml:space="preserve">generally influences </w:t>
        </w:r>
      </w:ins>
      <w:ins w:id="177" w:author="Duan, Sean" w:date="2023-09-18T15:07:00Z">
        <w:r w:rsidR="00BD119D">
          <w:rPr>
            <w:sz w:val="24"/>
            <w:szCs w:val="24"/>
          </w:rPr>
          <w:t>ethical perception of issues</w:t>
        </w:r>
      </w:ins>
      <w:del w:id="178" w:author="Duan, Sean" w:date="2023-09-18T15:07:00Z">
        <w:r w:rsidDel="00BD119D">
          <w:rPr>
            <w:sz w:val="24"/>
            <w:szCs w:val="24"/>
          </w:rPr>
          <w:delText>assessment</w:delText>
        </w:r>
      </w:del>
      <w:del w:id="179" w:author="Duan, Sean" w:date="2023-09-18T15:06:00Z">
        <w:r w:rsidDel="00BD119D">
          <w:rPr>
            <w:sz w:val="24"/>
            <w:szCs w:val="24"/>
          </w:rPr>
          <w:delText>s</w:delText>
        </w:r>
      </w:del>
      <w:del w:id="180" w:author="Duan, Sean" w:date="2023-09-18T15:07:00Z">
        <w:r w:rsidDel="00BD119D">
          <w:rPr>
            <w:sz w:val="24"/>
            <w:szCs w:val="24"/>
          </w:rPr>
          <w:delText xml:space="preserve"> of issues</w:delText>
        </w:r>
      </w:del>
      <w:ins w:id="181" w:author="Duan, Sean" w:date="2023-09-18T15:07:00Z">
        <w:r w:rsidR="00BD119D">
          <w:rPr>
            <w:sz w:val="24"/>
            <w:szCs w:val="24"/>
          </w:rPr>
          <w:t>,</w:t>
        </w:r>
      </w:ins>
      <w:r>
        <w:rPr>
          <w:sz w:val="24"/>
          <w:szCs w:val="24"/>
        </w:rPr>
        <w:t xml:space="preserve"> </w:t>
      </w:r>
      <w:del w:id="182" w:author="Duan, Sean" w:date="2023-09-18T15:06:00Z">
        <w:r w:rsidDel="00BD119D">
          <w:rPr>
            <w:sz w:val="24"/>
            <w:szCs w:val="24"/>
          </w:rPr>
          <w:delText>in many cases</w:delText>
        </w:r>
      </w:del>
      <w:del w:id="183" w:author="Duan, Sean" w:date="2023-09-14T17:25:00Z">
        <w:r w:rsidDel="0037080D">
          <w:rPr>
            <w:sz w:val="24"/>
            <w:szCs w:val="24"/>
          </w:rPr>
          <w:delText xml:space="preserve"> </w:delText>
        </w:r>
        <w:commentRangeStart w:id="184"/>
        <w:r w:rsidRPr="002D68EE" w:rsidDel="0037080D">
          <w:rPr>
            <w:sz w:val="24"/>
            <w:szCs w:val="24"/>
            <w:highlight w:val="yellow"/>
          </w:rPr>
          <w:delText>(Kobayashi, 2018; Goldberg, 2019)</w:delText>
        </w:r>
      </w:del>
      <w:del w:id="185" w:author="Duan, Sean" w:date="2023-09-18T15:06:00Z">
        <w:r w:rsidDel="00BD119D">
          <w:rPr>
            <w:sz w:val="24"/>
            <w:szCs w:val="24"/>
          </w:rPr>
          <w:delText xml:space="preserve"> </w:delText>
        </w:r>
        <w:commentRangeEnd w:id="184"/>
        <w:r w:rsidR="00A7050A" w:rsidDel="00BD119D">
          <w:rPr>
            <w:rStyle w:val="CommentReference"/>
          </w:rPr>
          <w:commentReference w:id="184"/>
        </w:r>
        <w:r w:rsidDel="00BD119D">
          <w:rPr>
            <w:sz w:val="24"/>
            <w:szCs w:val="24"/>
          </w:rPr>
          <w:delText xml:space="preserve">involving contemporary topics (climate change, nuclear power, etc.), </w:delText>
        </w:r>
      </w:del>
      <w:r>
        <w:rPr>
          <w:sz w:val="24"/>
          <w:szCs w:val="24"/>
        </w:rPr>
        <w:t xml:space="preserve">individuals </w:t>
      </w:r>
      <w:del w:id="186" w:author="Duan, Sean (MU-Student)" w:date="2023-09-25T15:07:00Z">
        <w:r w:rsidDel="00BA576A">
          <w:rPr>
            <w:sz w:val="24"/>
            <w:szCs w:val="24"/>
          </w:rPr>
          <w:delText>with strong moral conviction are</w:delText>
        </w:r>
      </w:del>
      <w:ins w:id="187" w:author="Duan, Sean (MU-Student)" w:date="2023-09-25T15:07:00Z">
        <w:r w:rsidR="00BA576A">
          <w:rPr>
            <w:sz w:val="24"/>
            <w:szCs w:val="24"/>
          </w:rPr>
          <w:t>can be</w:t>
        </w:r>
      </w:ins>
      <w:r>
        <w:rPr>
          <w:sz w:val="24"/>
          <w:szCs w:val="24"/>
        </w:rPr>
        <w:t xml:space="preserve"> ‘inoculated’ from peer and even authority influence</w:t>
      </w:r>
      <w:ins w:id="188" w:author="Duan, Sean (MU-Student)" w:date="2023-09-25T15:07:00Z">
        <w:r w:rsidR="00BA576A">
          <w:rPr>
            <w:sz w:val="24"/>
            <w:szCs w:val="24"/>
          </w:rPr>
          <w:t xml:space="preserve"> through the effects of ‘moral conviction’</w:t>
        </w:r>
      </w:ins>
      <w:r>
        <w:rPr>
          <w:sz w:val="24"/>
          <w:szCs w:val="24"/>
        </w:rPr>
        <w:t xml:space="preserve"> </w:t>
      </w:r>
      <w:r w:rsidRPr="002D68EE">
        <w:rPr>
          <w:sz w:val="24"/>
          <w:szCs w:val="24"/>
          <w:highlight w:val="yellow"/>
        </w:rPr>
        <w:t>(</w:t>
      </w:r>
      <w:ins w:id="189"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ins w:id="190" w:author="Duan, Sean (MU-Student)" w:date="2023-09-25T15:20:00Z">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ins>
      <w:r w:rsidRPr="002D68EE">
        <w:rPr>
          <w:sz w:val="24"/>
          <w:szCs w:val="24"/>
          <w:highlight w:val="yellow"/>
        </w:rPr>
        <w:t>)</w:t>
      </w:r>
      <w:r>
        <w:rPr>
          <w:sz w:val="24"/>
          <w:szCs w:val="24"/>
        </w:rPr>
        <w:t>.</w:t>
      </w:r>
      <w:ins w:id="191" w:author="Duan, Sean (MU-Student)" w:date="2023-09-25T15:07:00Z">
        <w:r w:rsidR="00163283">
          <w:rPr>
            <w:sz w:val="24"/>
            <w:szCs w:val="24"/>
          </w:rPr>
          <w:t xml:space="preserve"> Moral conviction</w:t>
        </w:r>
      </w:ins>
      <w:ins w:id="192" w:author="Duan, Sean (MU-Student)" w:date="2023-09-25T15:09:00Z">
        <w:r w:rsidR="005D360D">
          <w:rPr>
            <w:sz w:val="24"/>
            <w:szCs w:val="24"/>
          </w:rPr>
          <w:t xml:space="preserve"> can be </w:t>
        </w:r>
      </w:ins>
      <w:ins w:id="193" w:author="Duan, Sean (MU-Student)" w:date="2023-09-25T15:19:00Z">
        <w:r w:rsidR="005D360D">
          <w:rPr>
            <w:sz w:val="24"/>
            <w:szCs w:val="24"/>
          </w:rPr>
          <w:t xml:space="preserve">seen as a meta-cognition </w:t>
        </w:r>
        <w:r w:rsidR="00BB3748">
          <w:rPr>
            <w:sz w:val="24"/>
            <w:szCs w:val="24"/>
          </w:rPr>
          <w:t>connected to a position that is held (</w:t>
        </w:r>
        <w:proofErr w:type="gramStart"/>
        <w:r w:rsidR="00BB3748">
          <w:rPr>
            <w:sz w:val="24"/>
            <w:szCs w:val="24"/>
          </w:rPr>
          <w:t>i.e.</w:t>
        </w:r>
        <w:proofErr w:type="gramEnd"/>
        <w:r w:rsidR="00BB3748">
          <w:rPr>
            <w:sz w:val="24"/>
            <w:szCs w:val="24"/>
          </w:rPr>
          <w:t xml:space="preserve"> abortion</w:t>
        </w:r>
      </w:ins>
      <w:ins w:id="194" w:author="Duan, Sean (MU-Student)" w:date="2023-09-25T15:21:00Z">
        <w:r w:rsidR="008B545E">
          <w:rPr>
            <w:sz w:val="24"/>
            <w:szCs w:val="24"/>
          </w:rPr>
          <w:t xml:space="preserve"> should be legal</w:t>
        </w:r>
      </w:ins>
      <w:ins w:id="195" w:author="Duan, Sean (MU-Student)" w:date="2023-09-25T15:19:00Z">
        <w:r w:rsidR="00BB3748">
          <w:rPr>
            <w:sz w:val="24"/>
            <w:szCs w:val="24"/>
          </w:rPr>
          <w:t>), such that the position held is due to core beliefs about what</w:t>
        </w:r>
      </w:ins>
      <w:ins w:id="196" w:author="Duan, Sean (MU-Student)" w:date="2023-09-25T15:20:00Z">
        <w:r w:rsidR="00BB3748">
          <w:rPr>
            <w:sz w:val="24"/>
            <w:szCs w:val="24"/>
          </w:rPr>
          <w:t xml:space="preserve"> is fundamentally right or wrong (i.e. abortion should be legal, due to the core belief that women should have full bodily autonomy)</w:t>
        </w:r>
        <w:r w:rsidR="002C73A1">
          <w:rPr>
            <w:sz w:val="24"/>
            <w:szCs w:val="24"/>
          </w:rPr>
          <w:t>.</w:t>
        </w:r>
      </w:ins>
      <w:ins w:id="197" w:author="Duan, Sean (MU-Student)" w:date="2023-09-25T15:21:00Z">
        <w:r w:rsidR="005F238D">
          <w:rPr>
            <w:sz w:val="24"/>
            <w:szCs w:val="24"/>
          </w:rPr>
          <w:t xml:space="preserve"> </w:t>
        </w:r>
      </w:ins>
      <w:del w:id="198" w:author="Duan, Sean (MU-Student)" w:date="2023-09-25T15:21:00Z">
        <w:r w:rsidR="00CA741B" w:rsidDel="005F238D">
          <w:rPr>
            <w:sz w:val="24"/>
            <w:szCs w:val="24"/>
          </w:rPr>
          <w:delText xml:space="preserve"> </w:delText>
        </w:r>
      </w:del>
      <w:del w:id="199" w:author="Duan, Sean" w:date="2023-09-14T17:25:00Z">
        <w:r w:rsidR="00813653" w:rsidDel="0037080D">
          <w:rPr>
            <w:sz w:val="24"/>
            <w:szCs w:val="24"/>
          </w:rPr>
          <w:delText>Indeed, while in general people</w:delText>
        </w:r>
      </w:del>
      <w:ins w:id="200" w:author="Duan, Sean" w:date="2023-09-14T17:25:00Z">
        <w:r w:rsidR="0037080D">
          <w:rPr>
            <w:sz w:val="24"/>
            <w:szCs w:val="24"/>
          </w:rPr>
          <w:t>People</w:t>
        </w:r>
      </w:ins>
      <w:r w:rsidR="00813653">
        <w:rPr>
          <w:sz w:val="24"/>
          <w:szCs w:val="24"/>
        </w:rPr>
        <w:t xml:space="preserve"> desire to conform to majority opinion in most cases, </w:t>
      </w:r>
      <w:ins w:id="201" w:author="Duan, Sean" w:date="2023-09-14T17:25:00Z">
        <w:r w:rsidR="0037080D">
          <w:rPr>
            <w:sz w:val="24"/>
            <w:szCs w:val="24"/>
          </w:rPr>
          <w:t xml:space="preserve">but </w:t>
        </w:r>
      </w:ins>
      <w:r w:rsidR="00813653">
        <w:rPr>
          <w:sz w:val="24"/>
          <w:szCs w:val="24"/>
        </w:rPr>
        <w:t xml:space="preserve">those </w:t>
      </w:r>
      <w:del w:id="202" w:author="Duan, Sean (MU-Student)" w:date="2023-09-25T15:21:00Z">
        <w:r w:rsidR="00813653" w:rsidDel="005F238D">
          <w:rPr>
            <w:sz w:val="24"/>
            <w:szCs w:val="24"/>
          </w:rPr>
          <w:delText>with high moral conviction</w:delText>
        </w:r>
      </w:del>
      <w:ins w:id="203" w:author="Duan, Sean (MU-Student)" w:date="2023-09-25T15:21:00Z">
        <w:r w:rsidR="005F238D">
          <w:rPr>
            <w:sz w:val="24"/>
            <w:szCs w:val="24"/>
          </w:rPr>
          <w:t>who measure highly on moral convicti</w:t>
        </w:r>
      </w:ins>
      <w:ins w:id="204" w:author="Duan, Sean (MU-Student)" w:date="2023-09-25T15:22:00Z">
        <w:r w:rsidR="005F238D">
          <w:rPr>
            <w:sz w:val="24"/>
            <w:szCs w:val="24"/>
          </w:rPr>
          <w:t>on for a position</w:t>
        </w:r>
      </w:ins>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This increased psychological distance manifests itself in strong peer independence when considering willingness to change.</w:t>
      </w:r>
    </w:p>
    <w:p w14:paraId="586F50D9" w14:textId="5041528E"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ins w:id="205" w:author="Shaffer, Victoria A." w:date="2023-09-08T11:02:00Z">
        <w:r w:rsidR="003C72FF">
          <w:rPr>
            <w:sz w:val="24"/>
            <w:szCs w:val="24"/>
          </w:rPr>
          <w:t>However,</w:t>
        </w:r>
        <w:del w:id="206" w:author="Duan, Sean (MU-Student)" w:date="2023-09-25T15:22:00Z">
          <w:r w:rsidR="003C72FF" w:rsidDel="00F273CA">
            <w:rPr>
              <w:sz w:val="24"/>
              <w:szCs w:val="24"/>
            </w:rPr>
            <w:delText xml:space="preserve"> w</w:delText>
          </w:r>
        </w:del>
      </w:ins>
      <w:del w:id="207" w:author="Duan, Sean (MU-Student)" w:date="2023-09-25T15:22:00Z">
        <w:r w:rsidDel="00F273CA">
          <w:rPr>
            <w:sz w:val="24"/>
            <w:szCs w:val="24"/>
          </w:rPr>
          <w:delText>When high moral conviction clashes with authority, however, even if that authority is generally considered legitimate, the</w:delText>
        </w:r>
      </w:del>
      <w:r>
        <w:rPr>
          <w:sz w:val="24"/>
          <w:szCs w:val="24"/>
        </w:rPr>
        <w:t xml:space="preserve"> </w:t>
      </w:r>
      <w:del w:id="208" w:author="Duan, Sean (MU-Student)" w:date="2023-09-25T15:22:00Z">
        <w:r w:rsidDel="00F273CA">
          <w:rPr>
            <w:sz w:val="24"/>
            <w:szCs w:val="24"/>
          </w:rPr>
          <w:delText xml:space="preserve">acceptance </w:delText>
        </w:r>
      </w:del>
      <w:ins w:id="209" w:author="Duan, Sean (MU-Student)" w:date="2023-09-25T15:22:00Z">
        <w:r w:rsidR="00F273CA">
          <w:rPr>
            <w:sz w:val="24"/>
            <w:szCs w:val="24"/>
          </w:rPr>
          <w:t>deference to</w:t>
        </w:r>
      </w:ins>
      <w:del w:id="210" w:author="Duan, Sean (MU-Student)" w:date="2023-09-25T15:22:00Z">
        <w:r w:rsidDel="00F273CA">
          <w:rPr>
            <w:sz w:val="24"/>
            <w:szCs w:val="24"/>
          </w:rPr>
          <w:delText>of</w:delText>
        </w:r>
      </w:del>
      <w:r>
        <w:rPr>
          <w:sz w:val="24"/>
          <w:szCs w:val="24"/>
        </w:rPr>
        <w:t xml:space="preserve"> that authority depends on whether or not the decision laid down is consistent with the individuals</w:t>
      </w:r>
      <w:ins w:id="211" w:author="Shaffer, Victoria A." w:date="2023-09-08T11:02:00Z">
        <w:r w:rsidR="003C72FF">
          <w:rPr>
            <w:sz w:val="24"/>
            <w:szCs w:val="24"/>
          </w:rPr>
          <w:t>’</w:t>
        </w:r>
      </w:ins>
      <w:r>
        <w:rPr>
          <w:sz w:val="24"/>
          <w:szCs w:val="24"/>
        </w:rPr>
        <w:t xml:space="preserve"> own preferred moral conclusions. We see </w:t>
      </w:r>
      <w:del w:id="212" w:author="Duan, Sean (MU-Student)" w:date="2023-09-25T15:04:00Z">
        <w:r w:rsidDel="004E52DD">
          <w:rPr>
            <w:sz w:val="24"/>
            <w:szCs w:val="24"/>
          </w:rPr>
          <w:delText xml:space="preserve">significant </w:delText>
        </w:r>
      </w:del>
      <w:r>
        <w:rPr>
          <w:sz w:val="24"/>
          <w:szCs w:val="24"/>
        </w:rPr>
        <w:t xml:space="preserve">evidence of this in the context of the U.S. conflict over federal and state legality of abortion procedures; </w:t>
      </w:r>
      <w:ins w:id="213" w:author="Shaffer, Victoria A." w:date="2023-09-08T11:02:00Z">
        <w:r w:rsidR="00D6708F">
          <w:rPr>
            <w:sz w:val="24"/>
            <w:szCs w:val="24"/>
          </w:rPr>
          <w:t>t</w:t>
        </w:r>
      </w:ins>
      <w:del w:id="214" w:author="Shaffer, Victoria A." w:date="2023-09-08T11:02:00Z">
        <w:r w:rsidDel="00D6708F">
          <w:rPr>
            <w:sz w:val="24"/>
            <w:szCs w:val="24"/>
          </w:rPr>
          <w:delText>T</w:delText>
        </w:r>
      </w:del>
      <w:r>
        <w:rPr>
          <w:sz w:val="24"/>
          <w:szCs w:val="24"/>
        </w:rPr>
        <w:t xml:space="preserve">he </w:t>
      </w:r>
      <w:ins w:id="215" w:author="Duan, Sean" w:date="2023-09-18T15:15:00Z">
        <w:r w:rsidR="00C764D5">
          <w:rPr>
            <w:sz w:val="24"/>
            <w:szCs w:val="24"/>
          </w:rPr>
          <w:t xml:space="preserve">U.S. </w:t>
        </w:r>
      </w:ins>
      <w:del w:id="216" w:author="Duan, Sean" w:date="2023-09-18T15:15:00Z">
        <w:r w:rsidDel="00C764D5">
          <w:rPr>
            <w:sz w:val="24"/>
            <w:szCs w:val="24"/>
          </w:rPr>
          <w:delText>s</w:delText>
        </w:r>
      </w:del>
      <w:ins w:id="217" w:author="Duan, Sean" w:date="2023-09-18T15:15:00Z">
        <w:r w:rsidR="00C764D5">
          <w:rPr>
            <w:sz w:val="24"/>
            <w:szCs w:val="24"/>
          </w:rPr>
          <w:t>S</w:t>
        </w:r>
      </w:ins>
      <w:r>
        <w:rPr>
          <w:sz w:val="24"/>
          <w:szCs w:val="24"/>
        </w:rPr>
        <w:t xml:space="preserve">upreme </w:t>
      </w:r>
      <w:del w:id="218" w:author="Duan, Sean" w:date="2023-09-18T15:15:00Z">
        <w:r w:rsidDel="00C764D5">
          <w:rPr>
            <w:sz w:val="24"/>
            <w:szCs w:val="24"/>
          </w:rPr>
          <w:delText>c</w:delText>
        </w:r>
      </w:del>
      <w:ins w:id="219" w:author="Duan, Sean" w:date="2023-09-18T15:15:00Z">
        <w:r w:rsidR="00C764D5">
          <w:rPr>
            <w:sz w:val="24"/>
            <w:szCs w:val="24"/>
          </w:rPr>
          <w:t>C</w:t>
        </w:r>
      </w:ins>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7777777" w:rsidR="0090530C" w:rsidRDefault="00C764D5" w:rsidP="00A3272A">
      <w:pPr>
        <w:spacing w:line="480" w:lineRule="auto"/>
        <w:ind w:firstLine="720"/>
        <w:rPr>
          <w:ins w:id="220" w:author="Duan, Sean (MU-Student)" w:date="2023-09-27T14:30:00Z"/>
          <w:sz w:val="24"/>
          <w:szCs w:val="24"/>
        </w:rPr>
      </w:pPr>
      <w:ins w:id="221" w:author="Duan, Sean" w:date="2023-09-18T15:18:00Z">
        <w:r>
          <w:rPr>
            <w:sz w:val="24"/>
            <w:szCs w:val="24"/>
          </w:rPr>
          <w:lastRenderedPageBreak/>
          <w:t xml:space="preserve">Given the impact of </w:t>
        </w:r>
      </w:ins>
      <w:ins w:id="222" w:author="Duan, Sean" w:date="2023-09-18T15:19:00Z">
        <w:r>
          <w:rPr>
            <w:sz w:val="24"/>
            <w:szCs w:val="24"/>
          </w:rPr>
          <w:t>moral conviction</w:t>
        </w:r>
      </w:ins>
      <w:ins w:id="223" w:author="Duan, Sean" w:date="2023-09-18T15:18:00Z">
        <w:r>
          <w:rPr>
            <w:sz w:val="24"/>
            <w:szCs w:val="24"/>
          </w:rPr>
          <w:t xml:space="preserve"> on public perception of issues, it </w:t>
        </w:r>
      </w:ins>
      <w:ins w:id="224" w:author="Duan, Sean (MU-Student)" w:date="2023-09-27T14:27:00Z">
        <w:r w:rsidR="000934B9">
          <w:rPr>
            <w:sz w:val="24"/>
            <w:szCs w:val="24"/>
          </w:rPr>
          <w:t xml:space="preserve">is </w:t>
        </w:r>
      </w:ins>
      <w:ins w:id="225" w:author="Duan, Sean" w:date="2023-09-18T15:18:00Z">
        <w:del w:id="226" w:author="Duan, Sean (MU-Student)" w:date="2023-09-25T15:05:00Z">
          <w:r w:rsidDel="004E52DD">
            <w:rPr>
              <w:sz w:val="24"/>
              <w:szCs w:val="24"/>
            </w:rPr>
            <w:delText>is rather i</w:delText>
          </w:r>
        </w:del>
      </w:ins>
      <w:ins w:id="227" w:author="Duan, Sean" w:date="2023-09-18T15:17:00Z">
        <w:del w:id="228" w:author="Duan, Sean (MU-Student)" w:date="2023-09-25T15:05:00Z">
          <w:r w:rsidDel="004E52DD">
            <w:rPr>
              <w:sz w:val="24"/>
              <w:szCs w:val="24"/>
            </w:rPr>
            <w:delText>nconvenient</w:delText>
          </w:r>
        </w:del>
      </w:ins>
      <w:ins w:id="229" w:author="Duan, Sean (MU-Student)" w:date="2023-09-25T15:05:00Z">
        <w:r w:rsidR="004E52DD">
          <w:rPr>
            <w:sz w:val="24"/>
            <w:szCs w:val="24"/>
          </w:rPr>
          <w:t>challenging</w:t>
        </w:r>
      </w:ins>
      <w:ins w:id="230" w:author="Duan, Sean" w:date="2023-09-18T15:18:00Z">
        <w:r>
          <w:rPr>
            <w:sz w:val="24"/>
            <w:szCs w:val="24"/>
          </w:rPr>
          <w:t xml:space="preserve"> that</w:t>
        </w:r>
      </w:ins>
      <w:ins w:id="231" w:author="Duan, Sean" w:date="2023-09-18T15:17:00Z">
        <w:r>
          <w:rPr>
            <w:sz w:val="24"/>
            <w:szCs w:val="24"/>
          </w:rPr>
          <w:t xml:space="preserve"> few contemporary topics</w:t>
        </w:r>
      </w:ins>
      <w:del w:id="232"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233"/>
      <w:commentRangeStart w:id="234"/>
      <w:del w:id="235"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236" w:author="Duan, Sean" w:date="2023-09-18T15:17:00Z">
        <w:r>
          <w:rPr>
            <w:sz w:val="24"/>
            <w:szCs w:val="24"/>
          </w:rPr>
          <w:t>pe</w:t>
        </w:r>
      </w:ins>
      <w:ins w:id="237" w:author="Duan, Sean" w:date="2023-09-18T15:18:00Z">
        <w:r>
          <w:rPr>
            <w:sz w:val="24"/>
            <w:szCs w:val="24"/>
          </w:rPr>
          <w:t>rception</w:t>
        </w:r>
      </w:ins>
      <w:del w:id="238" w:author="Duan, Sean" w:date="2023-09-18T15:17:00Z">
        <w:r w:rsidR="006F07D7" w:rsidDel="00C764D5">
          <w:rPr>
            <w:sz w:val="24"/>
            <w:szCs w:val="24"/>
          </w:rPr>
          <w:delText>parlance</w:delText>
        </w:r>
      </w:del>
      <w:commentRangeEnd w:id="233"/>
      <w:r w:rsidR="00792B63">
        <w:rPr>
          <w:rStyle w:val="CommentReference"/>
        </w:rPr>
        <w:commentReference w:id="233"/>
      </w:r>
      <w:commentRangeEnd w:id="234"/>
      <w:r w:rsidR="00CB718D">
        <w:rPr>
          <w:rStyle w:val="CommentReference"/>
        </w:rPr>
        <w:commentReference w:id="234"/>
      </w:r>
      <w:del w:id="239" w:author="Shaffer, Victoria A." w:date="2023-09-13T16:25:00Z">
        <w:r w:rsidR="006F07D7" w:rsidDel="002C359D">
          <w:rPr>
            <w:sz w:val="24"/>
            <w:szCs w:val="24"/>
          </w:rPr>
          <w:delText>,</w:delText>
        </w:r>
      </w:del>
      <w:r w:rsidR="006F07D7">
        <w:rPr>
          <w:sz w:val="24"/>
          <w:szCs w:val="24"/>
        </w:rPr>
        <w:t xml:space="preserve"> </w:t>
      </w:r>
      <w:del w:id="240" w:author="Duan, Sean" w:date="2023-09-18T15:18:00Z">
        <w:r w:rsidR="006F07D7" w:rsidDel="00C764D5">
          <w:rPr>
            <w:sz w:val="24"/>
            <w:szCs w:val="24"/>
          </w:rPr>
          <w:delText>are considered absolute moral</w:delText>
        </w:r>
      </w:del>
      <w:ins w:id="241" w:author="Duan, Sean" w:date="2023-09-18T15:18:00Z">
        <w:del w:id="242" w:author="Duan, Sean (MU-Student)" w:date="2023-09-25T15:05:00Z">
          <w:r w:rsidDel="004E52DD">
            <w:rPr>
              <w:sz w:val="24"/>
              <w:szCs w:val="24"/>
            </w:rPr>
            <w:delText>have</w:delText>
          </w:r>
        </w:del>
      </w:ins>
      <w:del w:id="243" w:author="Duan, Sean (MU-Student)" w:date="2023-09-25T15:05:00Z">
        <w:r w:rsidR="006F07D7" w:rsidDel="004E52DD">
          <w:rPr>
            <w:sz w:val="24"/>
            <w:szCs w:val="24"/>
          </w:rPr>
          <w:delText xml:space="preserve"> issues with a strong social consensus (whether good or bad)</w:delText>
        </w:r>
      </w:del>
      <w:ins w:id="244" w:author="Duan, Sean" w:date="2023-09-18T15:19:00Z">
        <w:del w:id="245" w:author="Duan, Sean (MU-Student)" w:date="2023-09-25T15:05:00Z">
          <w:r w:rsidDel="004E52DD">
            <w:rPr>
              <w:sz w:val="24"/>
              <w:szCs w:val="24"/>
            </w:rPr>
            <w:delText>agreement on whether or not they are</w:delText>
          </w:r>
        </w:del>
      </w:ins>
      <w:ins w:id="246" w:author="Duan, Sean (MU-Student)" w:date="2023-09-25T15:05:00Z">
        <w:r w:rsidR="004E52DD">
          <w:rPr>
            <w:sz w:val="24"/>
            <w:szCs w:val="24"/>
          </w:rPr>
          <w:t xml:space="preserve">are universally agreed </w:t>
        </w:r>
      </w:ins>
      <w:ins w:id="247" w:author="Duan, Sean (MU-Student)" w:date="2023-09-25T15:24:00Z">
        <w:r w:rsidR="00D96487">
          <w:rPr>
            <w:sz w:val="24"/>
            <w:szCs w:val="24"/>
          </w:rPr>
          <w:t xml:space="preserve">as moral </w:t>
        </w:r>
        <w:proofErr w:type="spellStart"/>
        <w:r w:rsidR="00D96487">
          <w:rPr>
            <w:sz w:val="24"/>
            <w:szCs w:val="24"/>
          </w:rPr>
          <w:t>isues</w:t>
        </w:r>
        <w:proofErr w:type="spellEnd"/>
        <w:r w:rsidR="00D96487">
          <w:rPr>
            <w:sz w:val="24"/>
            <w:szCs w:val="24"/>
          </w:rPr>
          <w:t xml:space="preserve"> (i.e., issues where it is underst</w:t>
        </w:r>
      </w:ins>
      <w:ins w:id="248" w:author="Duan, Sean (MU-Student)" w:date="2023-09-25T15:25:00Z">
        <w:r w:rsidR="00D96487">
          <w:rPr>
            <w:sz w:val="24"/>
            <w:szCs w:val="24"/>
          </w:rPr>
          <w:t>ood that many people hold their belief due to fundamental perceptions of right and wrong)</w:t>
        </w:r>
      </w:ins>
      <w:ins w:id="249" w:author="Duan, Sean" w:date="2023-09-18T15:19:00Z">
        <w:del w:id="250" w:author="Duan, Sean (MU-Student)" w:date="2023-09-25T15:24:00Z">
          <w:r w:rsidDel="00D96487">
            <w:rPr>
              <w:sz w:val="24"/>
              <w:szCs w:val="24"/>
            </w:rPr>
            <w:delText xml:space="preserve"> moral issues</w:delText>
          </w:r>
        </w:del>
      </w:ins>
      <w:ins w:id="251" w:author="Shaffer, Victoria A." w:date="2023-09-13T16:25:00Z">
        <w:del w:id="252" w:author="Duan, Sean (MU-Student)" w:date="2023-09-25T15:24:00Z">
          <w:r w:rsidR="006E08BE" w:rsidDel="00D96487">
            <w:rPr>
              <w:sz w:val="24"/>
              <w:szCs w:val="24"/>
            </w:rPr>
            <w:delText xml:space="preserve"> </w:delText>
          </w:r>
        </w:del>
        <w:del w:id="253" w:author="Duan, Sean (MU-Student)" w:date="2023-09-25T15:25:00Z">
          <w:r w:rsidR="006E08BE" w:rsidDel="002368B7">
            <w:rPr>
              <w:sz w:val="24"/>
              <w:szCs w:val="24"/>
            </w:rPr>
            <w:delText>(Wright et al., 200</w:delText>
          </w:r>
        </w:del>
      </w:ins>
      <w:ins w:id="254" w:author="Shaffer, Victoria A." w:date="2023-09-13T16:26:00Z">
        <w:del w:id="255" w:author="Duan, Sean (MU-Student)" w:date="2023-09-25T15:25:00Z">
          <w:r w:rsidR="006E08BE" w:rsidDel="002368B7">
            <w:rPr>
              <w:sz w:val="24"/>
              <w:szCs w:val="24"/>
            </w:rPr>
            <w:delText>8</w:delText>
          </w:r>
        </w:del>
      </w:ins>
      <w:ins w:id="256" w:author="Shaffer, Victoria A." w:date="2023-09-13T16:25:00Z">
        <w:del w:id="257" w:author="Duan, Sean (MU-Student)" w:date="2023-09-25T15:25:00Z">
          <w:r w:rsidR="006E08BE" w:rsidDel="002368B7">
            <w:rPr>
              <w:sz w:val="24"/>
              <w:szCs w:val="24"/>
            </w:rPr>
            <w:delText>)</w:delText>
          </w:r>
        </w:del>
      </w:ins>
      <w:r w:rsidR="006F07D7">
        <w:rPr>
          <w:sz w:val="24"/>
          <w:szCs w:val="24"/>
        </w:rPr>
        <w:t xml:space="preserve">. </w:t>
      </w:r>
      <w:del w:id="258"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259" w:author="Shaffer, Victoria A." w:date="2023-09-13T16:27:00Z">
        <w:r w:rsidR="006F07D7" w:rsidDel="006E7514">
          <w:rPr>
            <w:sz w:val="24"/>
            <w:szCs w:val="24"/>
          </w:rPr>
          <w:delText xml:space="preserve">reinforces </w:delText>
        </w:r>
      </w:del>
      <w:ins w:id="260" w:author="Shaffer, Victoria A." w:date="2023-09-13T16:27:00Z">
        <w:r w:rsidR="006E7514">
          <w:rPr>
            <w:sz w:val="24"/>
            <w:szCs w:val="24"/>
          </w:rPr>
          <w:t xml:space="preserve">demonstrated </w:t>
        </w:r>
      </w:ins>
      <w:r w:rsidR="006F07D7">
        <w:rPr>
          <w:sz w:val="24"/>
          <w:szCs w:val="24"/>
        </w:rPr>
        <w:t>that</w:t>
      </w:r>
      <w:del w:id="261" w:author="Shaffer, Victoria A." w:date="2023-09-13T16:27:00Z">
        <w:r w:rsidR="006F07D7" w:rsidDel="006E7514">
          <w:rPr>
            <w:sz w:val="24"/>
            <w:szCs w:val="24"/>
          </w:rPr>
          <w:delText xml:space="preserve">, with </w:delText>
        </w:r>
      </w:del>
      <w:ins w:id="262" w:author="Shaffer, Victoria A." w:date="2023-09-13T16:27:00Z">
        <w:r w:rsidR="006E7514">
          <w:rPr>
            <w:sz w:val="24"/>
            <w:szCs w:val="24"/>
          </w:rPr>
          <w:t xml:space="preserve"> </w:t>
        </w:r>
        <w:r w:rsidR="00380428">
          <w:rPr>
            <w:sz w:val="24"/>
            <w:szCs w:val="24"/>
          </w:rPr>
          <w:t>o</w:t>
        </w:r>
      </w:ins>
      <w:ins w:id="263" w:author="Shaffer, Victoria A." w:date="2023-09-13T16:28:00Z">
        <w:r w:rsidR="00380428">
          <w:rPr>
            <w:sz w:val="24"/>
            <w:szCs w:val="24"/>
          </w:rPr>
          <w:t xml:space="preserve">nly </w:t>
        </w:r>
      </w:ins>
      <w:r w:rsidR="006F07D7">
        <w:rPr>
          <w:sz w:val="24"/>
          <w:szCs w:val="24"/>
        </w:rPr>
        <w:t xml:space="preserve">a </w:t>
      </w:r>
      <w:del w:id="264"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65" w:author="Shaffer, Victoria A." w:date="2023-09-13T16:27:00Z">
        <w:r w:rsidR="00380428">
          <w:rPr>
            <w:sz w:val="24"/>
            <w:szCs w:val="24"/>
          </w:rPr>
          <w:t xml:space="preserve">small number of </w:t>
        </w:r>
      </w:ins>
      <w:r w:rsidR="006F07D7">
        <w:rPr>
          <w:sz w:val="24"/>
          <w:szCs w:val="24"/>
        </w:rPr>
        <w:t xml:space="preserve">concepts </w:t>
      </w:r>
      <w:del w:id="266" w:author="Shaffer, Victoria A." w:date="2023-09-13T16:27:00Z">
        <w:r w:rsidR="006F07D7" w:rsidDel="00380428">
          <w:rPr>
            <w:sz w:val="24"/>
            <w:szCs w:val="24"/>
          </w:rPr>
          <w:delText xml:space="preserve">being </w:delText>
        </w:r>
      </w:del>
      <w:ins w:id="267" w:author="Shaffer, Victoria A." w:date="2023-09-13T16:27:00Z">
        <w:r w:rsidR="00380428">
          <w:rPr>
            <w:sz w:val="24"/>
            <w:szCs w:val="24"/>
          </w:rPr>
          <w:t>were</w:t>
        </w:r>
      </w:ins>
      <w:ins w:id="268" w:author="Duan, Sean" w:date="2023-09-18T15:19:00Z">
        <w:r>
          <w:rPr>
            <w:sz w:val="24"/>
            <w:szCs w:val="24"/>
          </w:rPr>
          <w:t xml:space="preserve"> </w:t>
        </w:r>
        <w:del w:id="269" w:author="Duan, Sean (MU-Student)" w:date="2023-09-25T15:05:00Z">
          <w:r w:rsidDel="00BA576A">
            <w:rPr>
              <w:sz w:val="24"/>
              <w:szCs w:val="24"/>
            </w:rPr>
            <w:delText>universally</w:delText>
          </w:r>
        </w:del>
      </w:ins>
      <w:ins w:id="270" w:author="Shaffer, Victoria A." w:date="2023-09-13T16:27:00Z">
        <w:del w:id="271" w:author="Duan, Sean (MU-Student)" w:date="2023-09-25T15:05:00Z">
          <w:r w:rsidR="00380428" w:rsidDel="00BA576A">
            <w:rPr>
              <w:sz w:val="24"/>
              <w:szCs w:val="24"/>
            </w:rPr>
            <w:delText xml:space="preserve"> </w:delText>
          </w:r>
        </w:del>
      </w:ins>
      <w:r w:rsidR="006F07D7">
        <w:rPr>
          <w:sz w:val="24"/>
          <w:szCs w:val="24"/>
        </w:rPr>
        <w:t xml:space="preserve">considered moral issues by </w:t>
      </w:r>
      <w:del w:id="272" w:author="Duan, Sean" w:date="2023-09-18T15:19:00Z">
        <w:r w:rsidR="006F07D7" w:rsidDel="00C764D5">
          <w:rPr>
            <w:sz w:val="24"/>
            <w:szCs w:val="24"/>
          </w:rPr>
          <w:delText xml:space="preserve">the majority of </w:delText>
        </w:r>
      </w:del>
      <w:ins w:id="273" w:author="Shaffer, Victoria A." w:date="2023-09-13T16:27:00Z">
        <w:del w:id="274" w:author="Duan, Sean" w:date="2023-09-18T15:19:00Z">
          <w:r w:rsidR="00380428" w:rsidDel="00C764D5">
            <w:rPr>
              <w:sz w:val="24"/>
              <w:szCs w:val="24"/>
            </w:rPr>
            <w:delText xml:space="preserve">most </w:delText>
          </w:r>
        </w:del>
      </w:ins>
      <w:del w:id="275" w:author="Duan, Sean" w:date="2023-09-18T15:19:00Z">
        <w:r w:rsidR="006F07D7" w:rsidDel="00C764D5">
          <w:rPr>
            <w:sz w:val="24"/>
            <w:szCs w:val="24"/>
          </w:rPr>
          <w:delText>participants</w:delText>
        </w:r>
      </w:del>
      <w:ins w:id="276" w:author="Duan, Sean" w:date="2023-09-18T15:19:00Z">
        <w:r>
          <w:rPr>
            <w:sz w:val="24"/>
            <w:szCs w:val="24"/>
          </w:rPr>
          <w:t>the general public</w:t>
        </w:r>
      </w:ins>
      <w:ins w:id="277" w:author="Shaffer, Victoria A." w:date="2023-09-13T16:27:00Z">
        <w:r w:rsidR="00380428">
          <w:rPr>
            <w:sz w:val="24"/>
            <w:szCs w:val="24"/>
          </w:rPr>
          <w:t xml:space="preserve">. </w:t>
        </w:r>
      </w:ins>
      <w:del w:id="278" w:author="Shaffer, Victoria A." w:date="2023-09-13T16:27:00Z">
        <w:r w:rsidR="006F07D7" w:rsidDel="00380428">
          <w:rPr>
            <w:sz w:val="24"/>
            <w:szCs w:val="24"/>
          </w:rPr>
          <w:delText>,</w:delText>
        </w:r>
      </w:del>
      <w:r w:rsidR="006F07D7">
        <w:rPr>
          <w:sz w:val="24"/>
          <w:szCs w:val="24"/>
        </w:rPr>
        <w:t xml:space="preserve"> </w:t>
      </w:r>
      <w:del w:id="279"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80"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81" w:author="Duan, Sean" w:date="2023-09-18T15:22:00Z">
        <w:r w:rsidR="00CB718D">
          <w:rPr>
            <w:sz w:val="24"/>
            <w:szCs w:val="24"/>
          </w:rPr>
          <w:t>.</w:t>
        </w:r>
      </w:ins>
      <w:r w:rsidR="00545E75">
        <w:rPr>
          <w:sz w:val="24"/>
          <w:szCs w:val="24"/>
        </w:rPr>
        <w:t xml:space="preserve"> </w:t>
      </w:r>
      <w:commentRangeStart w:id="282"/>
      <w:del w:id="283" w:author="Duan, Sean" w:date="2023-09-18T15:22:00Z">
        <w:r w:rsidR="00545E75" w:rsidDel="00CB718D">
          <w:rPr>
            <w:sz w:val="24"/>
            <w:szCs w:val="24"/>
          </w:rPr>
          <w:delText>(i</w:delText>
        </w:r>
      </w:del>
      <w:ins w:id="284" w:author="Duan, Sean" w:date="2023-09-18T15:22:00Z">
        <w:r w:rsidR="00CB718D">
          <w:rPr>
            <w:sz w:val="24"/>
            <w:szCs w:val="24"/>
          </w:rPr>
          <w:t>I</w:t>
        </w:r>
      </w:ins>
      <w:r w:rsidR="00545E75">
        <w:rPr>
          <w:sz w:val="24"/>
          <w:szCs w:val="24"/>
        </w:rPr>
        <w:t>n contrast</w:t>
      </w:r>
      <w:ins w:id="285" w:author="Duan, Sean" w:date="2023-09-18T15:22:00Z">
        <w:r w:rsidR="00CB718D">
          <w:rPr>
            <w:sz w:val="24"/>
            <w:szCs w:val="24"/>
          </w:rPr>
          <w:t>,</w:t>
        </w:r>
      </w:ins>
      <w:ins w:id="286" w:author="Duan, Sean (MU-Student)" w:date="2023-09-27T14:29:00Z">
        <w:r w:rsidR="00B44EBB">
          <w:rPr>
            <w:sz w:val="24"/>
            <w:szCs w:val="24"/>
          </w:rPr>
          <w:t xml:space="preserve"> there was no consensus on whether</w:t>
        </w:r>
      </w:ins>
      <w:del w:id="287"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82"/>
      <w:r w:rsidR="003B576B">
        <w:rPr>
          <w:rStyle w:val="CommentReference"/>
        </w:rPr>
        <w:commentReference w:id="282"/>
      </w:r>
      <w:del w:id="288" w:author="Duan, Sean" w:date="2023-09-18T15:22:00Z">
        <w:r w:rsidR="00545E75" w:rsidDel="00CB718D">
          <w:rPr>
            <w:sz w:val="24"/>
            <w:szCs w:val="24"/>
          </w:rPr>
          <w:delText>)</w:delText>
        </w:r>
      </w:del>
      <w:ins w:id="289" w:author="Duan, Sean" w:date="2023-09-18T15:22:00Z">
        <w:r w:rsidR="00CB718D">
          <w:rPr>
            <w:sz w:val="24"/>
            <w:szCs w:val="24"/>
          </w:rPr>
          <w:t xml:space="preserve"> were</w:t>
        </w:r>
        <w:del w:id="290" w:author="Duan, Sean (MU-Student)" w:date="2023-09-27T14:29:00Z">
          <w:r w:rsidR="00CB718D" w:rsidDel="00B44EBB">
            <w:rPr>
              <w:sz w:val="24"/>
              <w:szCs w:val="24"/>
            </w:rPr>
            <w:delText xml:space="preserve">n’t considered </w:delText>
          </w:r>
        </w:del>
      </w:ins>
      <w:ins w:id="291" w:author="Duan, Sean (MU-Student)" w:date="2023-09-27T14:29:00Z">
        <w:r w:rsidR="00B44EBB">
          <w:rPr>
            <w:sz w:val="24"/>
            <w:szCs w:val="24"/>
          </w:rPr>
          <w:t xml:space="preserve"> </w:t>
        </w:r>
      </w:ins>
      <w:ins w:id="292" w:author="Duan, Sean" w:date="2023-09-18T15:22:00Z">
        <w:r w:rsidR="00CB718D">
          <w:rPr>
            <w:sz w:val="24"/>
            <w:szCs w:val="24"/>
          </w:rPr>
          <w:t>issues of morality, and instead</w:t>
        </w:r>
      </w:ins>
      <w:ins w:id="293" w:author="Duan, Sean (MU-Student)" w:date="2023-09-27T14:29:00Z">
        <w:r w:rsidR="00BD1862">
          <w:rPr>
            <w:sz w:val="24"/>
            <w:szCs w:val="24"/>
          </w:rPr>
          <w:t xml:space="preserve"> they were generally</w:t>
        </w:r>
      </w:ins>
      <w:ins w:id="294" w:author="Duan, Sean" w:date="2023-09-18T15:22:00Z">
        <w:r w:rsidR="00CB718D">
          <w:rPr>
            <w:sz w:val="24"/>
            <w:szCs w:val="24"/>
          </w:rPr>
          <w:t xml:space="preserve"> thought of as issues of taste or preference</w:t>
        </w:r>
      </w:ins>
      <w:r w:rsidR="006F07D7">
        <w:rPr>
          <w:sz w:val="24"/>
          <w:szCs w:val="24"/>
        </w:rPr>
        <w:t>.</w:t>
      </w:r>
    </w:p>
    <w:p w14:paraId="5F8CED30" w14:textId="005C6A33" w:rsidR="00CB718D" w:rsidRDefault="00F64C2C" w:rsidP="00A3272A">
      <w:pPr>
        <w:spacing w:line="480" w:lineRule="auto"/>
        <w:ind w:firstLine="720"/>
        <w:rPr>
          <w:ins w:id="295" w:author="Duan, Sean" w:date="2023-09-18T15:26:00Z"/>
          <w:sz w:val="24"/>
          <w:szCs w:val="24"/>
        </w:rPr>
      </w:pPr>
      <w:ins w:id="296" w:author="Duan, Sean (MU-Student)" w:date="2023-09-25T15:26:00Z">
        <w:r>
          <w:rPr>
            <w:sz w:val="24"/>
            <w:szCs w:val="24"/>
          </w:rPr>
          <w:t>When an issue is se</w:t>
        </w:r>
      </w:ins>
      <w:ins w:id="297" w:author="Duan, Sean (MU-Student)" w:date="2023-09-25T15:27:00Z">
        <w:r>
          <w:rPr>
            <w:sz w:val="24"/>
            <w:szCs w:val="24"/>
          </w:rPr>
          <w:t>en as moral, the stance that an individual has</w:t>
        </w:r>
      </w:ins>
      <w:ins w:id="298" w:author="Duan, Sean (MU-Student)" w:date="2023-09-25T15:47:00Z">
        <w:r w:rsidR="00740228">
          <w:rPr>
            <w:sz w:val="24"/>
            <w:szCs w:val="24"/>
          </w:rPr>
          <w:t>, from their own perspective,</w:t>
        </w:r>
      </w:ins>
      <w:ins w:id="299" w:author="Duan, Sean (MU-Student)" w:date="2023-09-25T15:27:00Z">
        <w:r>
          <w:rPr>
            <w:sz w:val="24"/>
            <w:szCs w:val="24"/>
          </w:rPr>
          <w:t xml:space="preserve"> is seen as </w:t>
        </w:r>
      </w:ins>
      <w:ins w:id="300" w:author="Duan, Sean (MU-Student)" w:date="2023-09-25T15:47:00Z">
        <w:r w:rsidR="00740228">
          <w:rPr>
            <w:sz w:val="24"/>
            <w:szCs w:val="24"/>
          </w:rPr>
          <w:t xml:space="preserve">both universal, and objective. </w:t>
        </w:r>
      </w:ins>
      <w:ins w:id="301" w:author="Duan, Sean (MU-Student)" w:date="2023-09-25T15:49:00Z">
        <w:r w:rsidR="00AC155A">
          <w:rPr>
            <w:sz w:val="24"/>
            <w:szCs w:val="24"/>
          </w:rPr>
          <w:t xml:space="preserve">A universal belief here can be defined as the perception that an individuals’ </w:t>
        </w:r>
      </w:ins>
      <w:ins w:id="302" w:author="Duan, Sean (MU-Student)" w:date="2023-09-25T15:50:00Z">
        <w:r w:rsidR="008D4D97">
          <w:rPr>
            <w:sz w:val="24"/>
            <w:szCs w:val="24"/>
          </w:rPr>
          <w:t>assessment</w:t>
        </w:r>
      </w:ins>
      <w:ins w:id="303" w:author="Duan, Sean (MU-Student)" w:date="2023-09-25T15:49:00Z">
        <w:r w:rsidR="00AC155A">
          <w:rPr>
            <w:sz w:val="24"/>
            <w:szCs w:val="24"/>
          </w:rPr>
          <w:t xml:space="preserve"> of a topic is not just right, but an absolute, that others around them do or should share</w:t>
        </w:r>
      </w:ins>
      <w:ins w:id="304" w:author="Duan, Sean (MU-Student)" w:date="2023-09-25T15:52:00Z">
        <w:r w:rsidR="008D4D97">
          <w:rPr>
            <w:sz w:val="24"/>
            <w:szCs w:val="24"/>
          </w:rPr>
          <w:t xml:space="preserve"> (i.e., </w:t>
        </w:r>
      </w:ins>
      <w:ins w:id="305" w:author="Duan, Sean (MU-Student)" w:date="2023-09-27T14:32:00Z">
        <w:r w:rsidR="009A14E6">
          <w:rPr>
            <w:sz w:val="24"/>
            <w:szCs w:val="24"/>
          </w:rPr>
          <w:t>Americans value K-12 public education</w:t>
        </w:r>
      </w:ins>
      <w:ins w:id="306" w:author="Duan, Sean (MU-Student)" w:date="2023-09-25T15:52:00Z">
        <w:r w:rsidR="008D4D97">
          <w:rPr>
            <w:sz w:val="24"/>
            <w:szCs w:val="24"/>
          </w:rPr>
          <w:t>, and</w:t>
        </w:r>
      </w:ins>
      <w:ins w:id="307" w:author="Duan, Sean (MU-Student)" w:date="2023-09-25T15:53:00Z">
        <w:r w:rsidR="008D4D97">
          <w:rPr>
            <w:sz w:val="24"/>
            <w:szCs w:val="24"/>
          </w:rPr>
          <w:t xml:space="preserve"> if seen as a universal belief, </w:t>
        </w:r>
      </w:ins>
      <w:ins w:id="308" w:author="Duan, Sean (MU-Student)" w:date="2023-09-27T14:33:00Z">
        <w:r w:rsidR="009A14E6">
          <w:rPr>
            <w:sz w:val="24"/>
            <w:szCs w:val="24"/>
          </w:rPr>
          <w:t>Americans would believe that the British do as well</w:t>
        </w:r>
      </w:ins>
      <w:ins w:id="309" w:author="Duan, Sean (MU-Student)" w:date="2023-09-25T15:53:00Z">
        <w:r w:rsidR="008D4D97">
          <w:rPr>
            <w:sz w:val="24"/>
            <w:szCs w:val="24"/>
          </w:rPr>
          <w:t>)</w:t>
        </w:r>
      </w:ins>
      <w:ins w:id="310" w:author="Duan, Sean (MU-Student)" w:date="2023-09-25T15:50:00Z">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ins>
      <w:ins w:id="311" w:author="Duan, Sean (MU-Student)" w:date="2023-09-26T13:14:00Z">
        <w:r w:rsidR="00DD3D82">
          <w:rPr>
            <w:sz w:val="24"/>
            <w:szCs w:val="24"/>
          </w:rPr>
          <w:t>assessment of a topic is not just right, but a ‘readily observable, objective property of the world’</w:t>
        </w:r>
        <w:r w:rsidR="00BF4496">
          <w:rPr>
            <w:sz w:val="24"/>
            <w:szCs w:val="24"/>
          </w:rPr>
          <w:t xml:space="preserve"> </w:t>
        </w:r>
        <w:r w:rsidR="00BF4496" w:rsidRPr="00BF4496">
          <w:rPr>
            <w:sz w:val="24"/>
            <w:szCs w:val="24"/>
            <w:highlight w:val="yellow"/>
            <w:rPrChange w:id="312" w:author="Duan, Sean (MU-Student)" w:date="2023-09-26T13:14:00Z">
              <w:rPr>
                <w:sz w:val="24"/>
                <w:szCs w:val="24"/>
              </w:rPr>
            </w:rPrChange>
          </w:rPr>
          <w:t>(</w:t>
        </w:r>
        <w:proofErr w:type="spellStart"/>
        <w:r w:rsidR="00BF4496" w:rsidRPr="00BF4496">
          <w:rPr>
            <w:sz w:val="24"/>
            <w:szCs w:val="24"/>
            <w:highlight w:val="yellow"/>
            <w:rPrChange w:id="313" w:author="Duan, Sean (MU-Student)" w:date="2023-09-26T13:14:00Z">
              <w:rPr>
                <w:sz w:val="24"/>
                <w:szCs w:val="24"/>
              </w:rPr>
            </w:rPrChange>
          </w:rPr>
          <w:t>Skitka</w:t>
        </w:r>
        <w:proofErr w:type="spellEnd"/>
        <w:r w:rsidR="00BF4496" w:rsidRPr="00BF4496">
          <w:rPr>
            <w:sz w:val="24"/>
            <w:szCs w:val="24"/>
            <w:highlight w:val="yellow"/>
            <w:rPrChange w:id="314" w:author="Duan, Sean (MU-Student)" w:date="2023-09-26T13:14:00Z">
              <w:rPr>
                <w:sz w:val="24"/>
                <w:szCs w:val="24"/>
              </w:rPr>
            </w:rPrChange>
          </w:rPr>
          <w:t>, 2010)</w:t>
        </w:r>
        <w:r w:rsidR="00BF4496">
          <w:rPr>
            <w:sz w:val="24"/>
            <w:szCs w:val="24"/>
          </w:rPr>
          <w:t>.</w:t>
        </w:r>
        <w:r w:rsidR="0057771F">
          <w:rPr>
            <w:sz w:val="24"/>
            <w:szCs w:val="24"/>
          </w:rPr>
          <w:t xml:space="preserve"> </w:t>
        </w:r>
      </w:ins>
      <w:ins w:id="315" w:author="Duan, Sean (MU-Student)" w:date="2023-09-26T13:15:00Z">
        <w:r w:rsidR="0057771F">
          <w:rPr>
            <w:sz w:val="24"/>
            <w:szCs w:val="24"/>
          </w:rPr>
          <w:t>For example,</w:t>
        </w:r>
      </w:ins>
      <w:ins w:id="316" w:author="Duan, Sean (MU-Student)" w:date="2023-09-26T13:16:00Z">
        <w:r w:rsidR="0057771F">
          <w:rPr>
            <w:sz w:val="24"/>
            <w:szCs w:val="24"/>
          </w:rPr>
          <w:t xml:space="preserve"> when individuals are forced to explain w</w:t>
        </w:r>
      </w:ins>
      <w:ins w:id="317" w:author="Duan, Sean (MU-Student)" w:date="2023-09-26T13:17:00Z">
        <w:r w:rsidR="0057771F">
          <w:rPr>
            <w:sz w:val="24"/>
            <w:szCs w:val="24"/>
          </w:rPr>
          <w:t>hy incest is wrong, even under hypothetically ideal circumstance (i.e. both people consent, 100% effective birth control is used, both are in good mental health)</w:t>
        </w:r>
        <w:r w:rsidR="00D45F78">
          <w:rPr>
            <w:sz w:val="24"/>
            <w:szCs w:val="24"/>
          </w:rPr>
          <w:t>,</w:t>
        </w:r>
      </w:ins>
      <w:ins w:id="318" w:author="Duan, Sean (MU-Student)" w:date="2023-09-26T13:20:00Z">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ins>
      <w:ins w:id="319" w:author="Duan, Sean (MU-Student)" w:date="2023-09-26T13:19:00Z">
        <w:r w:rsidR="00D45F78" w:rsidRPr="00D45F78">
          <w:rPr>
            <w:sz w:val="24"/>
            <w:szCs w:val="24"/>
          </w:rPr>
          <w:t>“I don’t know, I can’t explain it, I just know it’s wrong</w:t>
        </w:r>
        <w:r w:rsidR="00D45F78">
          <w:rPr>
            <w:sz w:val="24"/>
            <w:szCs w:val="24"/>
          </w:rPr>
          <w:t>”</w:t>
        </w:r>
      </w:ins>
      <w:ins w:id="320" w:author="Duan, Sean (MU-Student)" w:date="2023-09-26T13:20:00Z">
        <w:r w:rsidR="00D45F78">
          <w:rPr>
            <w:sz w:val="24"/>
            <w:szCs w:val="24"/>
          </w:rPr>
          <w:t xml:space="preserve"> (</w:t>
        </w:r>
        <w:r w:rsidR="00D45F78" w:rsidRPr="00D45F78">
          <w:rPr>
            <w:sz w:val="24"/>
            <w:szCs w:val="24"/>
            <w:highlight w:val="yellow"/>
            <w:rPrChange w:id="321" w:author="Duan, Sean (MU-Student)" w:date="2023-09-26T13:20:00Z">
              <w:rPr>
                <w:sz w:val="24"/>
                <w:szCs w:val="24"/>
              </w:rPr>
            </w:rPrChange>
          </w:rPr>
          <w:t>Haidt, 2001</w:t>
        </w:r>
        <w:r w:rsidR="00D45F78">
          <w:rPr>
            <w:sz w:val="24"/>
            <w:szCs w:val="24"/>
          </w:rPr>
          <w:t>)</w:t>
        </w:r>
        <w:r w:rsidR="00D4159F">
          <w:rPr>
            <w:sz w:val="24"/>
            <w:szCs w:val="24"/>
          </w:rPr>
          <w:t>, regardless of the actual harms both parties are subject to.</w:t>
        </w:r>
        <w:r w:rsidR="007E3692">
          <w:rPr>
            <w:sz w:val="24"/>
            <w:szCs w:val="24"/>
          </w:rPr>
          <w:t xml:space="preserve"> The ‘fact’ that this behavior is unacceptable </w:t>
        </w:r>
      </w:ins>
      <w:ins w:id="322" w:author="Duan, Sean (MU-Student)" w:date="2023-09-26T13:21:00Z">
        <w:r w:rsidR="007E3692">
          <w:rPr>
            <w:sz w:val="24"/>
            <w:szCs w:val="24"/>
          </w:rPr>
          <w:t xml:space="preserve">is </w:t>
        </w:r>
      </w:ins>
      <w:ins w:id="323" w:author="Duan, Sean (MU-Student)" w:date="2023-09-26T13:22:00Z">
        <w:r w:rsidR="007E3692">
          <w:rPr>
            <w:sz w:val="24"/>
            <w:szCs w:val="24"/>
          </w:rPr>
          <w:t>as</w:t>
        </w:r>
      </w:ins>
      <w:ins w:id="324" w:author="Duan, Sean (MU-Student)" w:date="2023-09-26T13:21:00Z">
        <w:r w:rsidR="007E3692">
          <w:rPr>
            <w:sz w:val="24"/>
            <w:szCs w:val="24"/>
          </w:rPr>
          <w:t xml:space="preserve"> obviously apparent to those with moral conviction </w:t>
        </w:r>
      </w:ins>
      <w:ins w:id="325" w:author="Duan, Sean (MU-Student)" w:date="2023-09-26T13:22:00Z">
        <w:r w:rsidR="007E3692">
          <w:rPr>
            <w:sz w:val="24"/>
            <w:szCs w:val="24"/>
          </w:rPr>
          <w:t>as the fact that 1 + 1 =2.</w:t>
        </w:r>
      </w:ins>
    </w:p>
    <w:p w14:paraId="31B30A37" w14:textId="10905163" w:rsidR="002F1163" w:rsidRDefault="006F07D7" w:rsidP="00A3272A">
      <w:pPr>
        <w:spacing w:line="480" w:lineRule="auto"/>
        <w:ind w:firstLine="720"/>
        <w:rPr>
          <w:ins w:id="326" w:author="Duan, Sean (MU-Student)" w:date="2023-09-26T13:32:00Z"/>
          <w:sz w:val="24"/>
          <w:szCs w:val="24"/>
        </w:rPr>
      </w:pPr>
      <w:del w:id="327" w:author="Duan, Sean" w:date="2023-09-18T15:23:00Z">
        <w:r w:rsidDel="00CB718D">
          <w:rPr>
            <w:sz w:val="24"/>
            <w:szCs w:val="24"/>
          </w:rPr>
          <w:lastRenderedPageBreak/>
          <w:delText xml:space="preserve"> </w:delText>
        </w:r>
      </w:del>
      <w:ins w:id="328" w:author="Duan, Sean" w:date="2023-09-18T15:58:00Z">
        <w:del w:id="329" w:author="Duan, Sean (MU-Student)" w:date="2023-09-25T15:25:00Z">
          <w:r w:rsidR="00A8088F" w:rsidDel="001D15E1">
            <w:rPr>
              <w:sz w:val="24"/>
              <w:szCs w:val="24"/>
            </w:rPr>
            <w:delText>C</w:delText>
          </w:r>
        </w:del>
      </w:ins>
      <w:ins w:id="330" w:author="Duan, Sean" w:date="2023-09-18T15:26:00Z">
        <w:del w:id="331" w:author="Duan, Sean (MU-Student)" w:date="2023-09-25T15:25:00Z">
          <w:r w:rsidR="00CB718D" w:rsidDel="001D15E1">
            <w:rPr>
              <w:sz w:val="24"/>
              <w:szCs w:val="24"/>
            </w:rPr>
            <w:delText>hoice</w:delText>
          </w:r>
        </w:del>
      </w:ins>
      <w:ins w:id="332" w:author="Duan, Sean (MU-Student)" w:date="2023-09-26T13:23:00Z">
        <w:r w:rsidR="0057163F">
          <w:rPr>
            <w:sz w:val="24"/>
            <w:szCs w:val="24"/>
          </w:rPr>
          <w:t>Positions that are not held due to moral conviction</w:t>
        </w:r>
      </w:ins>
      <w:ins w:id="333" w:author="Duan, Sean (MU-Student)" w:date="2023-09-26T13:22:00Z">
        <w:r w:rsidR="000220B0">
          <w:rPr>
            <w:sz w:val="24"/>
            <w:szCs w:val="24"/>
          </w:rPr>
          <w:t xml:space="preserve"> thus</w:t>
        </w:r>
      </w:ins>
      <w:ins w:id="334" w:author="Duan, Sean" w:date="2023-09-18T15:26:00Z">
        <w:del w:id="335" w:author="Duan, Sean (MU-Student)" w:date="2023-09-25T15:25:00Z">
          <w:r w:rsidR="00CB718D" w:rsidDel="001D15E1">
            <w:rPr>
              <w:sz w:val="24"/>
              <w:szCs w:val="24"/>
            </w:rPr>
            <w:delText>s</w:delText>
          </w:r>
        </w:del>
      </w:ins>
      <w:commentRangeStart w:id="336"/>
      <w:commentRangeStart w:id="337"/>
      <w:commentRangeStart w:id="338"/>
      <w:commentRangeStart w:id="339"/>
      <w:del w:id="340" w:author="Duan, Sean" w:date="2023-09-18T15:23:00Z">
        <w:r w:rsidR="00A3272A" w:rsidDel="00CB718D">
          <w:rPr>
            <w:sz w:val="24"/>
            <w:szCs w:val="24"/>
          </w:rPr>
          <w:delText>Indeed</w:delText>
        </w:r>
      </w:del>
      <w:del w:id="341" w:author="Duan, Sean" w:date="2023-09-18T15:25:00Z">
        <w:r w:rsidR="00A3272A" w:rsidDel="00CB718D">
          <w:rPr>
            <w:sz w:val="24"/>
            <w:szCs w:val="24"/>
          </w:rPr>
          <w:delText xml:space="preserve">, </w:delText>
        </w:r>
      </w:del>
      <w:del w:id="342" w:author="Duan, Sean" w:date="2023-09-18T15:24:00Z">
        <w:r w:rsidR="00A3272A" w:rsidDel="00CB718D">
          <w:rPr>
            <w:sz w:val="24"/>
            <w:szCs w:val="24"/>
          </w:rPr>
          <w:delText>many choices that individuals make are mere preference</w:delText>
        </w:r>
      </w:del>
      <w:ins w:id="343" w:author="Duan, Sean" w:date="2023-09-18T15:24:00Z">
        <w:r w:rsidR="00CB718D">
          <w:rPr>
            <w:sz w:val="24"/>
            <w:szCs w:val="24"/>
          </w:rPr>
          <w:t xml:space="preserve"> </w:t>
        </w:r>
        <w:del w:id="344" w:author="Duan, Sean (MU-Student)" w:date="2023-09-26T13:23:00Z">
          <w:r w:rsidR="00CB718D" w:rsidDel="000220B0">
            <w:rPr>
              <w:sz w:val="24"/>
              <w:szCs w:val="24"/>
            </w:rPr>
            <w:delText>can be</w:delText>
          </w:r>
        </w:del>
      </w:ins>
      <w:ins w:id="345" w:author="Duan, Sean (MU-Student)" w:date="2023-09-26T13:23:00Z">
        <w:r w:rsidR="000220B0">
          <w:rPr>
            <w:sz w:val="24"/>
            <w:szCs w:val="24"/>
          </w:rPr>
          <w:t>can be</w:t>
        </w:r>
      </w:ins>
      <w:ins w:id="346" w:author="Duan, Sean" w:date="2023-09-18T15:24:00Z">
        <w:r w:rsidR="00CB718D">
          <w:rPr>
            <w:sz w:val="24"/>
            <w:szCs w:val="24"/>
          </w:rPr>
          <w:t xml:space="preserve"> made due to preference</w:t>
        </w:r>
      </w:ins>
      <w:r w:rsidR="00126984">
        <w:rPr>
          <w:sz w:val="24"/>
          <w:szCs w:val="24"/>
        </w:rPr>
        <w:t xml:space="preserve"> (e.g. Coke or Pepsi?)</w:t>
      </w:r>
      <w:del w:id="347" w:author="Duan, Sean" w:date="2023-09-18T15:24:00Z">
        <w:r w:rsidR="00A3272A" w:rsidDel="00CB718D">
          <w:rPr>
            <w:sz w:val="24"/>
            <w:szCs w:val="24"/>
          </w:rPr>
          <w:delText>, or as mentioned previously,</w:delText>
        </w:r>
      </w:del>
      <w:ins w:id="348" w:author="Duan, Sean" w:date="2023-09-18T15:25:00Z">
        <w:r w:rsidR="00CB718D">
          <w:rPr>
            <w:sz w:val="24"/>
            <w:szCs w:val="24"/>
          </w:rPr>
          <w:t xml:space="preserve"> or</w:t>
        </w:r>
      </w:ins>
      <w:r w:rsidR="00A3272A">
        <w:rPr>
          <w:sz w:val="24"/>
          <w:szCs w:val="24"/>
        </w:rPr>
        <w:t xml:space="preserve"> deference to a social </w:t>
      </w:r>
      <w:moveToRangeStart w:id="349" w:author="Duan, Sean (MU-Student)" w:date="2023-09-25T15:26:00Z" w:name="move145943104"/>
      <w:moveTo w:id="350" w:author="Duan, Sean (MU-Student)" w:date="2023-09-25T15:26:00Z">
        <w:r w:rsidR="00AB0CB3">
          <w:rPr>
            <w:sz w:val="24"/>
            <w:szCs w:val="24"/>
          </w:rPr>
          <w:t xml:space="preserve">(e.g. the opinions of friends, family, neighbors, etc.) </w:t>
        </w:r>
      </w:moveTo>
      <w:moveToRangeEnd w:id="349"/>
      <w:r w:rsidR="00A3272A">
        <w:rPr>
          <w:sz w:val="24"/>
          <w:szCs w:val="24"/>
        </w:rPr>
        <w:t>consensus</w:t>
      </w:r>
      <w:ins w:id="351" w:author="Duan, Sean" w:date="2023-09-18T15:24:00Z">
        <w:r w:rsidR="00CB718D">
          <w:rPr>
            <w:sz w:val="24"/>
            <w:szCs w:val="24"/>
          </w:rPr>
          <w:t xml:space="preserve"> </w:t>
        </w:r>
      </w:ins>
      <w:ins w:id="352" w:author="Duan, Sean" w:date="2023-09-18T15:25:00Z">
        <w:del w:id="353" w:author="Duan, Sean (MU-Student)" w:date="2023-09-25T15:26:00Z">
          <w:r w:rsidR="00CB718D" w:rsidDel="001D15E1">
            <w:rPr>
              <w:sz w:val="24"/>
              <w:szCs w:val="24"/>
            </w:rPr>
            <w:delText>if the individual does not perceive the issue as one that is particularly moral</w:delText>
          </w:r>
        </w:del>
      </w:ins>
      <w:del w:id="354" w:author="Duan, Sean (MU-Student)" w:date="2023-09-25T15:26:00Z">
        <w:r w:rsidR="00A3272A" w:rsidDel="001D15E1">
          <w:rPr>
            <w:sz w:val="24"/>
            <w:szCs w:val="24"/>
          </w:rPr>
          <w:delText xml:space="preserve"> </w:delText>
        </w:r>
      </w:del>
      <w:moveFromRangeStart w:id="355" w:author="Duan, Sean (MU-Student)" w:date="2023-09-25T15:26:00Z" w:name="move145943104"/>
      <w:moveFrom w:id="356" w:author="Duan, Sean (MU-Student)" w:date="2023-09-25T15:26:00Z">
        <w:r w:rsidR="00A3272A" w:rsidDel="00CB718D">
          <w:rPr>
            <w:sz w:val="24"/>
            <w:szCs w:val="24"/>
          </w:rPr>
          <w:t>(e.g. the opinions of friends, family, neighbors, etc.)</w:t>
        </w:r>
        <w:r w:rsidR="00126984" w:rsidDel="00CB718D">
          <w:rPr>
            <w:sz w:val="24"/>
            <w:szCs w:val="24"/>
          </w:rPr>
          <w:t xml:space="preserve"> </w:t>
        </w:r>
      </w:moveFrom>
      <w:moveFromRangeEnd w:id="355"/>
      <w:del w:id="357"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336"/>
      <w:r w:rsidR="003B576B">
        <w:rPr>
          <w:rStyle w:val="CommentReference"/>
        </w:rPr>
        <w:commentReference w:id="336"/>
      </w:r>
      <w:commentRangeEnd w:id="337"/>
      <w:r w:rsidR="00A8088F">
        <w:rPr>
          <w:rStyle w:val="CommentReference"/>
        </w:rPr>
        <w:commentReference w:id="337"/>
      </w:r>
      <w:commentRangeEnd w:id="338"/>
      <w:r w:rsidR="00DC5A89">
        <w:rPr>
          <w:rStyle w:val="CommentReference"/>
        </w:rPr>
        <w:commentReference w:id="338"/>
      </w:r>
      <w:commentRangeEnd w:id="339"/>
      <w:r w:rsidR="00DC5A89">
        <w:rPr>
          <w:rStyle w:val="CommentReference"/>
        </w:rPr>
        <w:commentReference w:id="339"/>
      </w:r>
      <w:r w:rsidR="00126984" w:rsidRPr="00126984">
        <w:rPr>
          <w:sz w:val="24"/>
          <w:szCs w:val="24"/>
          <w:highlight w:val="yellow"/>
        </w:rPr>
        <w:t>)</w:t>
      </w:r>
      <w:r w:rsidR="0084756F">
        <w:rPr>
          <w:sz w:val="24"/>
          <w:szCs w:val="24"/>
        </w:rPr>
        <w:t xml:space="preserve">. </w:t>
      </w:r>
      <w:del w:id="358" w:author="Duan, Sean (MU-Student)" w:date="2023-09-26T13:24:00Z">
        <w:r w:rsidR="0084756F" w:rsidDel="00800498">
          <w:rPr>
            <w:sz w:val="24"/>
            <w:szCs w:val="24"/>
          </w:rPr>
          <w:delText>However,</w:delText>
        </w:r>
      </w:del>
      <w:ins w:id="359" w:author="Duan, Sean (MU-Student)" w:date="2023-09-26T13:24:00Z">
        <w:r w:rsidR="00800498">
          <w:rPr>
            <w:sz w:val="24"/>
            <w:szCs w:val="24"/>
          </w:rPr>
          <w:t>While there is very little general agreement of what issues are generally considered to have moral conviction in the public,</w:t>
        </w:r>
      </w:ins>
      <w:r w:rsidR="0084756F">
        <w:rPr>
          <w:sz w:val="24"/>
          <w:szCs w:val="24"/>
        </w:rPr>
        <w:t xml:space="preserve"> </w:t>
      </w:r>
      <w:ins w:id="360" w:author="Duan, Sean (MU-Student)" w:date="2023-09-26T13:24:00Z">
        <w:r w:rsidR="00646C1B">
          <w:rPr>
            <w:sz w:val="24"/>
            <w:szCs w:val="24"/>
          </w:rPr>
          <w:t xml:space="preserve">there is clear evidence that </w:t>
        </w:r>
      </w:ins>
      <w:del w:id="361" w:author="Duan, Sean" w:date="2023-09-18T15:58:00Z">
        <w:r w:rsidR="0084756F" w:rsidDel="00A8088F">
          <w:rPr>
            <w:sz w:val="24"/>
            <w:szCs w:val="24"/>
          </w:rPr>
          <w:delText>it is also vital to note that it is possible for stances</w:delText>
        </w:r>
      </w:del>
      <w:ins w:id="362" w:author="Duan, Sean" w:date="2023-09-18T15:58:00Z">
        <w:r w:rsidR="00A8088F">
          <w:rPr>
            <w:sz w:val="24"/>
            <w:szCs w:val="24"/>
          </w:rPr>
          <w:t>public perception of what is</w:t>
        </w:r>
      </w:ins>
      <w:ins w:id="363" w:author="Duan, Sean" w:date="2023-09-18T15:59:00Z">
        <w:r w:rsidR="00A8088F">
          <w:rPr>
            <w:sz w:val="24"/>
            <w:szCs w:val="24"/>
          </w:rPr>
          <w:t>sues are moral</w:t>
        </w:r>
      </w:ins>
      <w:del w:id="364" w:author="Duan, Sean" w:date="2023-09-18T15:59:00Z">
        <w:r w:rsidR="0084756F" w:rsidDel="00A8088F">
          <w:rPr>
            <w:sz w:val="24"/>
            <w:szCs w:val="24"/>
          </w:rPr>
          <w:delText xml:space="preserve"> to </w:delText>
        </w:r>
      </w:del>
      <w:ins w:id="365" w:author="Duan, Sean" w:date="2023-09-18T15:59:00Z">
        <w:r w:rsidR="00A8088F">
          <w:rPr>
            <w:sz w:val="24"/>
            <w:szCs w:val="24"/>
          </w:rPr>
          <w:t xml:space="preserve"> </w:t>
        </w:r>
      </w:ins>
      <w:r w:rsidR="0084756F">
        <w:rPr>
          <w:sz w:val="24"/>
          <w:szCs w:val="24"/>
        </w:rPr>
        <w:t>change</w:t>
      </w:r>
      <w:ins w:id="366"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367" w:author="Shaffer, Victoria A." w:date="2023-09-13T16:29:00Z">
        <w:r w:rsidR="00B07128">
          <w:rPr>
            <w:sz w:val="24"/>
            <w:szCs w:val="24"/>
          </w:rPr>
          <w:t>.</w:t>
        </w:r>
      </w:ins>
      <w:del w:id="368"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ins w:id="369" w:author="Duan, Sean (MU-Student)" w:date="2023-09-26T13:32:00Z">
        <w:r w:rsidR="002F1163">
          <w:rPr>
            <w:sz w:val="24"/>
            <w:szCs w:val="24"/>
          </w:rPr>
          <w:t xml:space="preserve">moral convictions can </w:t>
        </w:r>
      </w:ins>
      <w:ins w:id="370" w:author="Duan, Sean (MU-Student)" w:date="2023-09-26T13:33:00Z">
        <w:r w:rsidR="002F1163">
          <w:rPr>
            <w:sz w:val="24"/>
            <w:szCs w:val="24"/>
          </w:rPr>
          <w:t>also be manipulated using framing effects</w:t>
        </w:r>
      </w:ins>
      <w:ins w:id="371" w:author="Duan, Sean (MU-Student)" w:date="2023-09-26T13:35:00Z">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ins>
      <w:ins w:id="372" w:author="Duan, Sean (MU-Student)" w:date="2023-09-26T13:43:00Z">
        <w:r w:rsidR="001512B7">
          <w:rPr>
            <w:sz w:val="24"/>
            <w:szCs w:val="24"/>
          </w:rPr>
          <w:t>;</w:t>
        </w:r>
      </w:ins>
      <w:ins w:id="373" w:author="Duan, Sean (MU-Student)" w:date="2023-09-26T13:35:00Z">
        <w:r w:rsidR="00402AFA">
          <w:rPr>
            <w:sz w:val="24"/>
            <w:szCs w:val="24"/>
          </w:rPr>
          <w:t xml:space="preserve"> </w:t>
        </w:r>
      </w:ins>
      <w:ins w:id="374" w:author="Duan, Sean (MU-Student)" w:date="2023-09-26T13:43:00Z">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ins>
      <w:ins w:id="375" w:author="Duan, Sean (MU-Student)" w:date="2023-09-26T13:35:00Z">
        <w:r w:rsidR="00402AFA">
          <w:rPr>
            <w:sz w:val="24"/>
            <w:szCs w:val="24"/>
          </w:rPr>
          <w:t>)</w:t>
        </w:r>
      </w:ins>
      <w:ins w:id="376" w:author="Duan, Sean (MU-Student)" w:date="2023-09-26T13:33:00Z">
        <w:r w:rsidR="002F1163">
          <w:rPr>
            <w:sz w:val="24"/>
            <w:szCs w:val="24"/>
          </w:rPr>
          <w:t xml:space="preserve">. </w:t>
        </w:r>
      </w:ins>
      <w:ins w:id="377" w:author="Duan, Sean (MU-Student)" w:date="2023-09-27T14:36:00Z">
        <w:r w:rsidR="0012232D">
          <w:rPr>
            <w:sz w:val="24"/>
            <w:szCs w:val="24"/>
          </w:rPr>
          <w:t xml:space="preserve">The use of persuasive arguments </w:t>
        </w:r>
      </w:ins>
      <w:ins w:id="378" w:author="Duan, Sean (MU-Student)" w:date="2023-09-26T13:32:00Z">
        <w:r w:rsidR="002F1163">
          <w:rPr>
            <w:sz w:val="24"/>
            <w:szCs w:val="24"/>
          </w:rPr>
          <w:t>c</w:t>
        </w:r>
      </w:ins>
      <w:ins w:id="379" w:author="Duan, Sean (MU-Student)" w:date="2023-09-26T13:33:00Z">
        <w:r w:rsidR="002F1163">
          <w:rPr>
            <w:sz w:val="24"/>
            <w:szCs w:val="24"/>
          </w:rPr>
          <w:t>ontain</w:t>
        </w:r>
      </w:ins>
      <w:ins w:id="380" w:author="Duan, Sean (MU-Student)" w:date="2023-09-27T14:36:00Z">
        <w:r w:rsidR="0012232D">
          <w:rPr>
            <w:sz w:val="24"/>
            <w:szCs w:val="24"/>
          </w:rPr>
          <w:t>ing</w:t>
        </w:r>
      </w:ins>
      <w:ins w:id="381" w:author="Duan, Sean (MU-Student)" w:date="2023-09-26T13:33:00Z">
        <w:r w:rsidR="002F1163">
          <w:rPr>
            <w:sz w:val="24"/>
            <w:szCs w:val="24"/>
          </w:rPr>
          <w:t xml:space="preserve"> harm, fairness, and liberty based moral keywords (e.g. harm, misuse, freedom, liberty, immoral, consequences, etc.)</w:t>
        </w:r>
      </w:ins>
      <w:ins w:id="382" w:author="Duan, Sean (MU-Student)" w:date="2023-09-26T13:34:00Z">
        <w:r w:rsidR="00461A75">
          <w:rPr>
            <w:sz w:val="24"/>
            <w:szCs w:val="24"/>
          </w:rPr>
          <w:t>, as well as persuasive arguments that focused on disgust based claims</w:t>
        </w:r>
      </w:ins>
      <w:ins w:id="383" w:author="Duan, Sean (MU-Student)" w:date="2023-09-26T13:42:00Z">
        <w:r w:rsidR="00402AFA">
          <w:rPr>
            <w:sz w:val="24"/>
            <w:szCs w:val="24"/>
          </w:rPr>
          <w:t xml:space="preserve"> or containing disgusting images </w:t>
        </w:r>
        <w:r w:rsidR="00346EF8">
          <w:rPr>
            <w:sz w:val="24"/>
            <w:szCs w:val="24"/>
          </w:rPr>
          <w:t>related to the issue</w:t>
        </w:r>
        <w:r w:rsidR="004A51BD">
          <w:rPr>
            <w:sz w:val="24"/>
            <w:szCs w:val="24"/>
          </w:rPr>
          <w:t xml:space="preserve"> </w:t>
        </w:r>
      </w:ins>
      <w:ins w:id="384" w:author="Duan, Sean (MU-Student)" w:date="2023-09-26T13:34:00Z">
        <w:r w:rsidR="00461A75">
          <w:rPr>
            <w:sz w:val="24"/>
            <w:szCs w:val="24"/>
          </w:rPr>
          <w:t>(e.g. factory farmed tilapia are forced to live in their own waste</w:t>
        </w:r>
      </w:ins>
      <w:ins w:id="385" w:author="Duan, Sean (MU-Student)" w:date="2023-09-26T13:42:00Z">
        <w:r w:rsidR="00402AFA">
          <w:rPr>
            <w:sz w:val="24"/>
            <w:szCs w:val="24"/>
          </w:rPr>
          <w:t>, photos of aborted fetuses</w:t>
        </w:r>
      </w:ins>
      <w:ins w:id="386" w:author="Duan, Sean (MU-Student)" w:date="2023-09-26T13:34:00Z">
        <w:r w:rsidR="00461A75">
          <w:rPr>
            <w:sz w:val="24"/>
            <w:szCs w:val="24"/>
          </w:rPr>
          <w:t>)</w:t>
        </w:r>
      </w:ins>
      <w:ins w:id="387" w:author="Duan, Sean (MU-Student)" w:date="2023-09-27T14:36:00Z">
        <w:r w:rsidR="0012232D">
          <w:rPr>
            <w:sz w:val="24"/>
            <w:szCs w:val="24"/>
          </w:rPr>
          <w:t xml:space="preserve"> can enhance perceived moral convictions in otherwise m</w:t>
        </w:r>
      </w:ins>
      <w:ins w:id="388" w:author="Duan, Sean (MU-Student)" w:date="2023-09-27T14:37:00Z">
        <w:r w:rsidR="0012232D">
          <w:rPr>
            <w:sz w:val="24"/>
            <w:szCs w:val="24"/>
          </w:rPr>
          <w:t xml:space="preserve">orally neutral individuals. </w:t>
        </w:r>
      </w:ins>
      <w:ins w:id="389" w:author="Duan, Sean (MU-Student)" w:date="2023-09-26T13:33:00Z">
        <w:r w:rsidR="003C22A4">
          <w:rPr>
            <w:sz w:val="24"/>
            <w:szCs w:val="24"/>
          </w:rPr>
          <w:t>C</w:t>
        </w:r>
      </w:ins>
      <w:ins w:id="390" w:author="Duan, Sean (MU-Student)" w:date="2023-09-26T13:34:00Z">
        <w:r w:rsidR="003C22A4">
          <w:rPr>
            <w:sz w:val="24"/>
            <w:szCs w:val="24"/>
          </w:rPr>
          <w:t>onversely, perceived moral conviction can be decreased by using</w:t>
        </w:r>
        <w:r w:rsidR="003C22A4" w:rsidRPr="003C22A4">
          <w:rPr>
            <w:sz w:val="24"/>
            <w:szCs w:val="24"/>
          </w:rPr>
          <w:t xml:space="preserve"> </w:t>
        </w:r>
        <w:r w:rsidR="003C22A4">
          <w:rPr>
            <w:sz w:val="24"/>
            <w:szCs w:val="24"/>
          </w:rPr>
          <w:t xml:space="preserve">persuasive arguments that focused on more pragmatic elements such as cost or inefficiency keywords (e.g. costly, </w:t>
        </w:r>
        <w:proofErr w:type="spellStart"/>
        <w:r w:rsidR="003C22A4">
          <w:rPr>
            <w:sz w:val="24"/>
            <w:szCs w:val="24"/>
          </w:rPr>
          <w:t>unfeasable</w:t>
        </w:r>
        <w:proofErr w:type="spellEnd"/>
        <w:r w:rsidR="003C22A4">
          <w:rPr>
            <w:sz w:val="24"/>
            <w:szCs w:val="24"/>
          </w:rPr>
          <w:t>, monetary costs)</w:t>
        </w:r>
      </w:ins>
      <w:ins w:id="391" w:author="Duan, Sean (MU-Student)" w:date="2023-09-26T13:44:00Z">
        <w:r w:rsidR="00D535E8">
          <w:rPr>
            <w:sz w:val="24"/>
            <w:szCs w:val="24"/>
          </w:rPr>
          <w:t xml:space="preserve">. </w:t>
        </w:r>
        <w:proofErr w:type="gramStart"/>
        <w:r w:rsidR="00D535E8">
          <w:rPr>
            <w:sz w:val="24"/>
            <w:szCs w:val="24"/>
          </w:rPr>
          <w:t>However</w:t>
        </w:r>
      </w:ins>
      <w:proofErr w:type="gramEnd"/>
      <w:ins w:id="392" w:author="Duan, Sean (MU-Student)" w:date="2023-09-26T13:45:00Z">
        <w:r w:rsidR="00F61982">
          <w:rPr>
            <w:sz w:val="24"/>
            <w:szCs w:val="24"/>
          </w:rPr>
          <w:t xml:space="preserve"> the evidence regarding this is more mixed, as</w:t>
        </w:r>
        <w:r w:rsidR="00D535E8">
          <w:rPr>
            <w:sz w:val="24"/>
            <w:szCs w:val="24"/>
          </w:rPr>
          <w:t xml:space="preserve"> Clifford and colleagues (2017) were unable to reduce moral conviction </w:t>
        </w:r>
      </w:ins>
      <w:ins w:id="393" w:author="Duan, Sean (MU-Student)" w:date="2023-09-26T13:46:00Z">
        <w:r w:rsidR="006E2A1C">
          <w:rPr>
            <w:sz w:val="24"/>
            <w:szCs w:val="24"/>
          </w:rPr>
          <w:t xml:space="preserve">on ‘food politics’ (e.g. support for factory farming, genetically modified food, animal welfare) </w:t>
        </w:r>
      </w:ins>
      <w:ins w:id="394" w:author="Duan, Sean (MU-Student)" w:date="2023-09-26T13:45:00Z">
        <w:r w:rsidR="00D535E8">
          <w:rPr>
            <w:sz w:val="24"/>
            <w:szCs w:val="24"/>
          </w:rPr>
          <w:t>when presenting a factually neutral non-persuasive argument.</w:t>
        </w:r>
      </w:ins>
    </w:p>
    <w:p w14:paraId="6E6D0D8D" w14:textId="44F37F28" w:rsidR="00A8088F" w:rsidDel="00C6099F" w:rsidRDefault="00A8088F" w:rsidP="00A3272A">
      <w:pPr>
        <w:spacing w:line="480" w:lineRule="auto"/>
        <w:ind w:firstLine="720"/>
        <w:rPr>
          <w:ins w:id="395" w:author="Duan, Sean" w:date="2023-09-18T16:00:00Z"/>
          <w:del w:id="396" w:author="Duan, Sean (MU-Student)" w:date="2023-09-26T13:46:00Z"/>
          <w:sz w:val="24"/>
          <w:szCs w:val="24"/>
        </w:rPr>
      </w:pPr>
      <w:ins w:id="397" w:author="Duan, Sean" w:date="2023-09-18T16:05:00Z">
        <w:del w:id="398" w:author="Duan, Sean (MU-Student)" w:date="2023-09-26T13:46:00Z">
          <w:r w:rsidDel="00C6099F">
            <w:rPr>
              <w:sz w:val="24"/>
              <w:szCs w:val="24"/>
            </w:rPr>
            <w:lastRenderedPageBreak/>
            <w:delText xml:space="preserve">Kodapanakkal and colleagues (2021) were able to experimentally manipulate people’s moral convictions </w:delText>
          </w:r>
        </w:del>
      </w:ins>
      <w:ins w:id="399" w:author="Duan, Sean" w:date="2023-09-18T16:11:00Z">
        <w:del w:id="400" w:author="Duan, Sean (MU-Student)" w:date="2023-09-26T13:46:00Z">
          <w:r w:rsidR="00D049D2" w:rsidDel="00C6099F">
            <w:rPr>
              <w:sz w:val="24"/>
              <w:szCs w:val="24"/>
            </w:rPr>
            <w:delText>towards adoption of new technologies (crime-surveilance and hir</w:delText>
          </w:r>
        </w:del>
      </w:ins>
      <w:ins w:id="401" w:author="Duan, Sean" w:date="2023-09-18T16:12:00Z">
        <w:del w:id="402" w:author="Duan, Sean (MU-Student)" w:date="2023-09-26T13:46:00Z">
          <w:r w:rsidR="00D049D2" w:rsidDel="00C6099F">
            <w:rPr>
              <w:sz w:val="24"/>
              <w:szCs w:val="24"/>
            </w:rPr>
            <w:delText xml:space="preserve">ing algorithms) </w:delText>
          </w:r>
        </w:del>
      </w:ins>
      <w:ins w:id="403" w:author="Duan, Sean" w:date="2023-09-18T16:05:00Z">
        <w:del w:id="404" w:author="Duan, Sean (MU-Student)" w:date="2023-09-26T13:46:00Z">
          <w:r w:rsidDel="00C6099F">
            <w:rPr>
              <w:sz w:val="24"/>
              <w:szCs w:val="24"/>
            </w:rPr>
            <w:delText>using persuasive arguments containing either moral or nonm</w:delText>
          </w:r>
        </w:del>
      </w:ins>
      <w:del w:id="405" w:author="Duan, Sean (MU-Student)" w:date="2023-09-26T13:46:00Z">
        <w:r w:rsidR="0084756F" w:rsidDel="00C6099F">
          <w:rPr>
            <w:sz w:val="24"/>
            <w:szCs w:val="24"/>
          </w:rPr>
          <w:delText xml:space="preserve">contemporary research indicates that it is possible to </w:delText>
        </w:r>
        <w:commentRangeStart w:id="406"/>
        <w:commentRangeStart w:id="407"/>
        <w:commentRangeStart w:id="408"/>
        <w:commentRangeStart w:id="409"/>
        <w:commentRangeStart w:id="410"/>
        <w:r w:rsidR="0084756F" w:rsidDel="00C6099F">
          <w:rPr>
            <w:sz w:val="24"/>
            <w:szCs w:val="24"/>
          </w:rPr>
          <w:delText>moralize or de-moral</w:delText>
        </w:r>
      </w:del>
      <w:ins w:id="411" w:author="Duan, Sean" w:date="2023-09-18T16:05:00Z">
        <w:del w:id="412" w:author="Duan, Sean (MU-Student)" w:date="2023-09-26T13:46:00Z">
          <w:r w:rsidDel="00C6099F">
            <w:rPr>
              <w:sz w:val="24"/>
              <w:szCs w:val="24"/>
            </w:rPr>
            <w:delText xml:space="preserve"> framing</w:delText>
          </w:r>
        </w:del>
      </w:ins>
      <w:del w:id="413" w:author="Duan, Sean (MU-Student)" w:date="2023-09-26T13:46:00Z">
        <w:r w:rsidR="0084756F" w:rsidDel="00C6099F">
          <w:rPr>
            <w:sz w:val="24"/>
            <w:szCs w:val="24"/>
          </w:rPr>
          <w:delText xml:space="preserve">ize attitudes using framing and reframing strategies </w:delText>
        </w:r>
        <w:commentRangeEnd w:id="406"/>
        <w:r w:rsidR="00B07128" w:rsidDel="00C6099F">
          <w:rPr>
            <w:rStyle w:val="CommentReference"/>
          </w:rPr>
          <w:commentReference w:id="406"/>
        </w:r>
        <w:commentRangeEnd w:id="407"/>
        <w:r w:rsidDel="00C6099F">
          <w:rPr>
            <w:rStyle w:val="CommentReference"/>
          </w:rPr>
          <w:commentReference w:id="407"/>
        </w:r>
        <w:commentRangeEnd w:id="408"/>
        <w:r w:rsidR="003022A1" w:rsidDel="00C6099F">
          <w:rPr>
            <w:rStyle w:val="CommentReference"/>
          </w:rPr>
          <w:commentReference w:id="408"/>
        </w:r>
        <w:commentRangeEnd w:id="409"/>
        <w:r w:rsidR="00DC5A89" w:rsidDel="00C6099F">
          <w:rPr>
            <w:rStyle w:val="CommentReference"/>
          </w:rPr>
          <w:commentReference w:id="409"/>
        </w:r>
        <w:commentRangeEnd w:id="410"/>
        <w:r w:rsidR="00DC5A89" w:rsidDel="00C6099F">
          <w:rPr>
            <w:rStyle w:val="CommentReference"/>
          </w:rPr>
          <w:commentReference w:id="410"/>
        </w:r>
        <w:r w:rsidR="0084756F" w:rsidRPr="0084756F" w:rsidDel="00C6099F">
          <w:rPr>
            <w:sz w:val="24"/>
            <w:szCs w:val="24"/>
            <w:highlight w:val="yellow"/>
          </w:rPr>
          <w:delText>(Kodapanakkal, 2021)</w:delText>
        </w:r>
        <w:r w:rsidR="0084756F" w:rsidDel="00C6099F">
          <w:rPr>
            <w:sz w:val="24"/>
            <w:szCs w:val="24"/>
          </w:rPr>
          <w:delText xml:space="preserve">. </w:delText>
        </w:r>
      </w:del>
      <w:ins w:id="414" w:author="Duan, Sean" w:date="2023-09-18T16:09:00Z">
        <w:del w:id="415" w:author="Duan, Sean (MU-Student)" w:date="2023-09-26T13:46:00Z">
          <w:r w:rsidR="00D049D2" w:rsidDel="00C6099F">
            <w:rPr>
              <w:sz w:val="24"/>
              <w:szCs w:val="24"/>
            </w:rPr>
            <w:delText>Persuasive</w:delText>
          </w:r>
        </w:del>
      </w:ins>
      <w:ins w:id="416" w:author="Duan, Sean" w:date="2023-09-18T16:06:00Z">
        <w:del w:id="417" w:author="Duan, Sean (MU-Student)" w:date="2023-09-26T13:46:00Z">
          <w:r w:rsidDel="00C6099F">
            <w:rPr>
              <w:sz w:val="24"/>
              <w:szCs w:val="24"/>
            </w:rPr>
            <w:delText xml:space="preserve"> arguments that contained harm</w:delText>
          </w:r>
        </w:del>
      </w:ins>
      <w:ins w:id="418" w:author="Duan, Sean" w:date="2023-09-18T16:07:00Z">
        <w:del w:id="419" w:author="Duan, Sean (MU-Student)" w:date="2023-09-26T13:46:00Z">
          <w:r w:rsidDel="00C6099F">
            <w:rPr>
              <w:sz w:val="24"/>
              <w:szCs w:val="24"/>
            </w:rPr>
            <w:delText xml:space="preserve">, fairness, and </w:delText>
          </w:r>
        </w:del>
      </w:ins>
      <w:ins w:id="420" w:author="Duan, Sean" w:date="2023-09-18T16:06:00Z">
        <w:del w:id="421" w:author="Duan, Sean (MU-Student)" w:date="2023-09-26T13:46:00Z">
          <w:r w:rsidDel="00C6099F">
            <w:rPr>
              <w:sz w:val="24"/>
              <w:szCs w:val="24"/>
            </w:rPr>
            <w:delText>liberty</w:delText>
          </w:r>
        </w:del>
      </w:ins>
      <w:ins w:id="422" w:author="Duan, Sean" w:date="2023-09-18T16:07:00Z">
        <w:del w:id="423" w:author="Duan, Sean (MU-Student)" w:date="2023-09-26T13:46:00Z">
          <w:r w:rsidDel="00C6099F">
            <w:rPr>
              <w:sz w:val="24"/>
              <w:szCs w:val="24"/>
            </w:rPr>
            <w:delText xml:space="preserve"> </w:delText>
          </w:r>
        </w:del>
      </w:ins>
      <w:ins w:id="424" w:author="Duan, Sean" w:date="2023-09-18T16:06:00Z">
        <w:del w:id="425" w:author="Duan, Sean (MU-Student)" w:date="2023-09-26T13:46:00Z">
          <w:r w:rsidDel="00C6099F">
            <w:rPr>
              <w:sz w:val="24"/>
              <w:szCs w:val="24"/>
            </w:rPr>
            <w:delText xml:space="preserve">based moral keywords (e.g. harm, misuse, </w:delText>
          </w:r>
        </w:del>
      </w:ins>
      <w:ins w:id="426" w:author="Duan, Sean" w:date="2023-09-18T16:07:00Z">
        <w:del w:id="427" w:author="Duan, Sean (MU-Student)" w:date="2023-09-26T13:46:00Z">
          <w:r w:rsidDel="00C6099F">
            <w:rPr>
              <w:sz w:val="24"/>
              <w:szCs w:val="24"/>
            </w:rPr>
            <w:delText xml:space="preserve">freedom, liberty, immoral, consequences, etc.) </w:delText>
          </w:r>
        </w:del>
      </w:ins>
      <w:ins w:id="428" w:author="Duan, Sean" w:date="2023-09-18T16:09:00Z">
        <w:del w:id="429" w:author="Duan, Sean (MU-Student)" w:date="2023-09-26T13:46:00Z">
          <w:r w:rsidR="00D049D2" w:rsidDel="00C6099F">
            <w:rPr>
              <w:sz w:val="24"/>
              <w:szCs w:val="24"/>
            </w:rPr>
            <w:delText>lead to significant increase</w:delText>
          </w:r>
        </w:del>
      </w:ins>
      <w:ins w:id="430" w:author="Duan, Sean" w:date="2023-09-18T16:10:00Z">
        <w:del w:id="431" w:author="Duan, Sean (MU-Student)" w:date="2023-09-26T13:46:00Z">
          <w:r w:rsidR="00D049D2" w:rsidDel="00C6099F">
            <w:rPr>
              <w:sz w:val="24"/>
              <w:szCs w:val="24"/>
            </w:rPr>
            <w:delText>s</w:delText>
          </w:r>
        </w:del>
      </w:ins>
      <w:ins w:id="432" w:author="Duan, Sean" w:date="2023-09-18T16:09:00Z">
        <w:del w:id="433" w:author="Duan, Sean (MU-Student)" w:date="2023-09-26T13:46:00Z">
          <w:r w:rsidR="00D049D2" w:rsidDel="00C6099F">
            <w:rPr>
              <w:sz w:val="24"/>
              <w:szCs w:val="24"/>
            </w:rPr>
            <w:delText xml:space="preserve"> </w:delText>
          </w:r>
        </w:del>
      </w:ins>
      <w:ins w:id="434" w:author="Duan, Sean" w:date="2023-09-18T16:10:00Z">
        <w:del w:id="435" w:author="Duan, Sean (MU-Student)" w:date="2023-09-26T13:46:00Z">
          <w:r w:rsidR="00D049D2" w:rsidDel="00C6099F">
            <w:rPr>
              <w:sz w:val="24"/>
              <w:szCs w:val="24"/>
            </w:rPr>
            <w:delText>in the moral conviction of participants. Conversely, persuasive arguments that focused o</w:delText>
          </w:r>
        </w:del>
      </w:ins>
      <w:ins w:id="436" w:author="Duan, Sean" w:date="2023-09-18T16:11:00Z">
        <w:del w:id="437" w:author="Duan, Sean (MU-Student)" w:date="2023-09-26T13:46:00Z">
          <w:r w:rsidR="00D049D2" w:rsidDel="00C6099F">
            <w:rPr>
              <w:sz w:val="24"/>
              <w:szCs w:val="24"/>
            </w:rPr>
            <w:delText xml:space="preserve">n more pragmatic elements such as cost or inefficiency </w:delText>
          </w:r>
        </w:del>
      </w:ins>
      <w:ins w:id="438" w:author="Duan, Sean" w:date="2023-09-18T16:12:00Z">
        <w:del w:id="439" w:author="Duan, Sean (MU-Student)" w:date="2023-09-26T13:46:00Z">
          <w:r w:rsidR="00D049D2" w:rsidDel="00C6099F">
            <w:rPr>
              <w:sz w:val="24"/>
              <w:szCs w:val="24"/>
            </w:rPr>
            <w:delText xml:space="preserve">keywords </w:delText>
          </w:r>
        </w:del>
      </w:ins>
      <w:ins w:id="440" w:author="Duan, Sean" w:date="2023-09-18T16:10:00Z">
        <w:del w:id="441" w:author="Duan, Sean (MU-Student)" w:date="2023-09-26T13:46:00Z">
          <w:r w:rsidR="00D049D2" w:rsidDel="00C6099F">
            <w:rPr>
              <w:sz w:val="24"/>
              <w:szCs w:val="24"/>
            </w:rPr>
            <w:delText>(e.g. costly, unfeasable, monetary costs)</w:delText>
          </w:r>
        </w:del>
      </w:ins>
      <w:ins w:id="442" w:author="Duan, Sean" w:date="2023-09-18T16:12:00Z">
        <w:del w:id="443" w:author="Duan, Sean (MU-Student)" w:date="2023-09-26T13:46:00Z">
          <w:r w:rsidR="00D049D2" w:rsidDel="00C6099F">
            <w:rPr>
              <w:sz w:val="24"/>
              <w:szCs w:val="24"/>
            </w:rPr>
            <w:delText xml:space="preserve"> significantly reduced the moral conviction of participants.</w:delText>
          </w:r>
        </w:del>
      </w:ins>
      <w:ins w:id="444" w:author="Duan, Sean" w:date="2023-09-18T16:30:00Z">
        <w:del w:id="445" w:author="Duan, Sean (MU-Student)" w:date="2023-09-26T13:46:00Z">
          <w:r w:rsidR="00C25211" w:rsidDel="00C6099F">
            <w:rPr>
              <w:sz w:val="24"/>
              <w:szCs w:val="24"/>
            </w:rPr>
            <w:delText xml:space="preserve"> Similar work done by Clifford (2017) was able to successfully </w:delText>
          </w:r>
        </w:del>
      </w:ins>
      <w:ins w:id="446" w:author="Duan, Sean" w:date="2023-09-18T16:32:00Z">
        <w:del w:id="447" w:author="Duan, Sean (MU-Student)" w:date="2023-09-26T13:46:00Z">
          <w:r w:rsidR="00C25211" w:rsidDel="00C6099F">
            <w:rPr>
              <w:sz w:val="24"/>
              <w:szCs w:val="24"/>
            </w:rPr>
            <w:delText>incr</w:delText>
          </w:r>
        </w:del>
      </w:ins>
      <w:ins w:id="448" w:author="Duan, Sean" w:date="2023-09-18T16:33:00Z">
        <w:del w:id="449" w:author="Duan, Sean (MU-Student)" w:date="2023-09-26T13:46:00Z">
          <w:r w:rsidR="00C25211" w:rsidDel="00C6099F">
            <w:rPr>
              <w:sz w:val="24"/>
              <w:szCs w:val="24"/>
            </w:rPr>
            <w:delText>e</w:delText>
          </w:r>
        </w:del>
      </w:ins>
      <w:ins w:id="450" w:author="Duan, Sean" w:date="2023-09-18T16:32:00Z">
        <w:del w:id="451" w:author="Duan, Sean (MU-Student)" w:date="2023-09-26T13:46:00Z">
          <w:r w:rsidR="00C25211" w:rsidDel="00C6099F">
            <w:rPr>
              <w:sz w:val="24"/>
              <w:szCs w:val="24"/>
            </w:rPr>
            <w:delText>ase</w:delText>
          </w:r>
        </w:del>
      </w:ins>
      <w:ins w:id="452" w:author="Duan, Sean" w:date="2023-09-18T16:30:00Z">
        <w:del w:id="453" w:author="Duan, Sean (MU-Student)" w:date="2023-09-26T13:46:00Z">
          <w:r w:rsidR="00C25211" w:rsidDel="00C6099F">
            <w:rPr>
              <w:sz w:val="24"/>
              <w:szCs w:val="24"/>
            </w:rPr>
            <w:delText xml:space="preserve"> moral conviction towards </w:delText>
          </w:r>
        </w:del>
      </w:ins>
      <w:ins w:id="454" w:author="Duan, Sean" w:date="2023-09-18T16:31:00Z">
        <w:del w:id="455" w:author="Duan, Sean (MU-Student)" w:date="2023-09-26T13:46:00Z">
          <w:r w:rsidR="00C25211" w:rsidDel="00C6099F">
            <w:rPr>
              <w:sz w:val="24"/>
              <w:szCs w:val="24"/>
            </w:rPr>
            <w:delText xml:space="preserve">‘food politics’ (e.g. support for factory farming, genetically modified food, animal welfare), using </w:delText>
          </w:r>
        </w:del>
      </w:ins>
      <w:ins w:id="456" w:author="Duan, Sean" w:date="2023-09-18T16:32:00Z">
        <w:del w:id="457" w:author="Duan, Sean (MU-Student)" w:date="2023-09-26T13:46:00Z">
          <w:r w:rsidR="00C25211" w:rsidDel="00C6099F">
            <w:rPr>
              <w:sz w:val="24"/>
              <w:szCs w:val="24"/>
            </w:rPr>
            <w:delText xml:space="preserve">persuasive arguments that focused on </w:delText>
          </w:r>
        </w:del>
      </w:ins>
      <w:ins w:id="458" w:author="Duan, Sean" w:date="2023-09-18T16:33:00Z">
        <w:del w:id="459" w:author="Duan, Sean (MU-Student)" w:date="2023-09-26T13:46:00Z">
          <w:r w:rsidR="00C25211" w:rsidDel="00C6099F">
            <w:rPr>
              <w:sz w:val="24"/>
              <w:szCs w:val="24"/>
            </w:rPr>
            <w:delText>disgust based claims (e.g. factory farmed tila</w:delText>
          </w:r>
        </w:del>
      </w:ins>
      <w:ins w:id="460" w:author="Duan, Sean" w:date="2023-09-20T15:12:00Z">
        <w:del w:id="461" w:author="Duan, Sean (MU-Student)" w:date="2023-09-26T13:46:00Z">
          <w:r w:rsidR="00573BF7" w:rsidDel="00C6099F">
            <w:rPr>
              <w:sz w:val="24"/>
              <w:szCs w:val="24"/>
            </w:rPr>
            <w:delText>p</w:delText>
          </w:r>
        </w:del>
      </w:ins>
      <w:ins w:id="462" w:author="Duan, Sean" w:date="2023-09-18T16:33:00Z">
        <w:del w:id="463" w:author="Duan, Sean (MU-Student)" w:date="2023-09-26T13:46:00Z">
          <w:r w:rsidR="00C25211" w:rsidDel="00C6099F">
            <w:rPr>
              <w:sz w:val="24"/>
              <w:szCs w:val="24"/>
            </w:rPr>
            <w:delText>ia are forced to live in their own waste). However, Clifford was unable to significantly reduce moral conviction</w:delText>
          </w:r>
        </w:del>
      </w:ins>
      <w:ins w:id="464" w:author="Duan, Sean" w:date="2023-09-18T16:34:00Z">
        <w:del w:id="465" w:author="Duan, Sean (MU-Student)" w:date="2023-09-26T13:46:00Z">
          <w:r w:rsidR="00C25211" w:rsidDel="00C6099F">
            <w:rPr>
              <w:sz w:val="24"/>
              <w:szCs w:val="24"/>
            </w:rPr>
            <w:delText xml:space="preserve"> when compared against a factu</w:delText>
          </w:r>
        </w:del>
      </w:ins>
      <w:ins w:id="466" w:author="Duan, Sean" w:date="2023-09-18T16:35:00Z">
        <w:del w:id="467" w:author="Duan, Sean (MU-Student)" w:date="2023-09-26T13:46:00Z">
          <w:r w:rsidR="00C25211" w:rsidDel="00C6099F">
            <w:rPr>
              <w:sz w:val="24"/>
              <w:szCs w:val="24"/>
            </w:rPr>
            <w:delText xml:space="preserve">aly neutral non-persuasive argument </w:delText>
          </w:r>
          <w:r w:rsidR="00C25211" w:rsidRPr="00C25211" w:rsidDel="00C6099F">
            <w:rPr>
              <w:sz w:val="24"/>
              <w:szCs w:val="24"/>
              <w:highlight w:val="yellow"/>
              <w:rPrChange w:id="468" w:author="Duan, Sean" w:date="2023-09-18T16:35:00Z">
                <w:rPr>
                  <w:sz w:val="24"/>
                  <w:szCs w:val="24"/>
                </w:rPr>
              </w:rPrChange>
            </w:rPr>
            <w:delText>(Clifford, 2017)</w:delText>
          </w:r>
          <w:r w:rsidR="00C25211" w:rsidDel="00C6099F">
            <w:rPr>
              <w:sz w:val="24"/>
              <w:szCs w:val="24"/>
            </w:rPr>
            <w:delText>.</w:delText>
          </w:r>
        </w:del>
      </w:ins>
      <w:ins w:id="469" w:author="Duan, Sean" w:date="2023-09-18T16:20:00Z">
        <w:del w:id="470" w:author="Duan, Sean (MU-Student)" w:date="2023-09-26T13:46:00Z">
          <w:r w:rsidR="001F761F" w:rsidDel="00C6099F">
            <w:rPr>
              <w:sz w:val="24"/>
              <w:szCs w:val="24"/>
            </w:rPr>
            <w:delText xml:space="preserve"> </w:delText>
          </w:r>
        </w:del>
      </w:ins>
      <w:ins w:id="471" w:author="Duan, Sean" w:date="2023-09-18T16:21:00Z">
        <w:del w:id="472" w:author="Duan, Sean (MU-Student)" w:date="2023-09-26T13:46:00Z">
          <w:r w:rsidR="001F761F" w:rsidDel="00C6099F">
            <w:rPr>
              <w:sz w:val="24"/>
              <w:szCs w:val="24"/>
            </w:rPr>
            <w:delText xml:space="preserve">In another context, </w:delText>
          </w:r>
        </w:del>
      </w:ins>
      <w:ins w:id="473" w:author="Duan, Sean" w:date="2023-09-18T16:24:00Z">
        <w:del w:id="474" w:author="Duan, Sean (MU-Student)" w:date="2023-09-26T13:46:00Z">
          <w:r w:rsidR="002421CD" w:rsidDel="00C6099F">
            <w:rPr>
              <w:sz w:val="24"/>
              <w:szCs w:val="24"/>
            </w:rPr>
            <w:delText>Wisneski</w:delText>
          </w:r>
        </w:del>
      </w:ins>
      <w:ins w:id="475" w:author="Duan, Sean" w:date="2023-09-18T16:21:00Z">
        <w:del w:id="476" w:author="Duan, Sean (MU-Student)" w:date="2023-09-26T13:46:00Z">
          <w:r w:rsidR="001F761F" w:rsidDel="00C6099F">
            <w:rPr>
              <w:sz w:val="24"/>
              <w:szCs w:val="24"/>
            </w:rPr>
            <w:delText xml:space="preserve"> and colleagues (2017) were a</w:delText>
          </w:r>
        </w:del>
      </w:ins>
      <w:ins w:id="477" w:author="Duan, Sean" w:date="2023-09-18T16:22:00Z">
        <w:del w:id="478" w:author="Duan, Sean (MU-Student)" w:date="2023-09-26T13:46:00Z">
          <w:r w:rsidR="001F761F" w:rsidDel="00C6099F">
            <w:rPr>
              <w:sz w:val="24"/>
              <w:szCs w:val="24"/>
            </w:rPr>
            <w:delText xml:space="preserve">ble to increase (but not decrease) moral conviction </w:delText>
          </w:r>
        </w:del>
      </w:ins>
      <w:ins w:id="479" w:author="Duan, Sean" w:date="2023-09-18T16:23:00Z">
        <w:del w:id="480" w:author="Duan, Sean (MU-Student)" w:date="2023-09-26T13:46:00Z">
          <w:r w:rsidR="001F761F" w:rsidDel="00C6099F">
            <w:rPr>
              <w:sz w:val="24"/>
              <w:szCs w:val="24"/>
            </w:rPr>
            <w:delText xml:space="preserve">on the subject of abortion by exposing participants to disgust-inducing images relevant to abortion (photos of aborted fetuses). Furthermore, in the </w:delText>
          </w:r>
        </w:del>
      </w:ins>
      <w:ins w:id="481" w:author="Duan, Sean" w:date="2023-09-18T16:24:00Z">
        <w:del w:id="482" w:author="Duan, Sean (MU-Student)" w:date="2023-09-26T13:46:00Z">
          <w:r w:rsidR="001F761F" w:rsidDel="00C6099F">
            <w:rPr>
              <w:sz w:val="24"/>
              <w:szCs w:val="24"/>
            </w:rPr>
            <w:delText>case of abortion, this attitude moralization was mediated by increased perceptions of disgust, and not harm or anger</w:delText>
          </w:r>
          <w:r w:rsidR="002421CD" w:rsidDel="00C6099F">
            <w:rPr>
              <w:sz w:val="24"/>
              <w:szCs w:val="24"/>
            </w:rPr>
            <w:delText xml:space="preserve"> </w:delText>
          </w:r>
          <w:r w:rsidR="002421CD" w:rsidRPr="002421CD" w:rsidDel="00C6099F">
            <w:rPr>
              <w:sz w:val="24"/>
              <w:szCs w:val="24"/>
              <w:highlight w:val="yellow"/>
              <w:rPrChange w:id="483" w:author="Duan, Sean" w:date="2023-09-18T16:24:00Z">
                <w:rPr>
                  <w:sz w:val="24"/>
                  <w:szCs w:val="24"/>
                </w:rPr>
              </w:rPrChange>
            </w:rPr>
            <w:delText>(Wisneski &amp; Skitka, 2017)</w:delText>
          </w:r>
          <w:r w:rsidR="001F761F" w:rsidRPr="002421CD" w:rsidDel="00C6099F">
            <w:rPr>
              <w:sz w:val="24"/>
              <w:szCs w:val="24"/>
              <w:highlight w:val="yellow"/>
              <w:rPrChange w:id="484" w:author="Duan, Sean" w:date="2023-09-18T16:24:00Z">
                <w:rPr>
                  <w:sz w:val="24"/>
                  <w:szCs w:val="24"/>
                </w:rPr>
              </w:rPrChange>
            </w:rPr>
            <w:delText>.</w:delText>
          </w:r>
        </w:del>
      </w:ins>
    </w:p>
    <w:p w14:paraId="7EF93022" w14:textId="778CFF6F" w:rsidR="00234B1B" w:rsidRDefault="0084756F" w:rsidP="00234B1B">
      <w:pPr>
        <w:spacing w:line="480" w:lineRule="auto"/>
        <w:ind w:firstLine="720"/>
        <w:rPr>
          <w:ins w:id="485" w:author="Duan, Sean" w:date="2023-09-18T17:08:00Z"/>
          <w:sz w:val="24"/>
          <w:szCs w:val="24"/>
        </w:rPr>
      </w:pPr>
      <w:del w:id="486" w:author="Duan, Sean" w:date="2023-09-18T16:35:00Z">
        <w:r w:rsidDel="00FA11F1">
          <w:rPr>
            <w:sz w:val="24"/>
            <w:szCs w:val="24"/>
          </w:rPr>
          <w:delText>However, p</w:delText>
        </w:r>
      </w:del>
      <w:ins w:id="487" w:author="Duan, Sean" w:date="2023-09-18T16:35:00Z">
        <w:r w:rsidR="00FA11F1">
          <w:rPr>
            <w:sz w:val="24"/>
            <w:szCs w:val="24"/>
          </w:rPr>
          <w:t>While previous research has been relatively</w:t>
        </w:r>
      </w:ins>
      <w:del w:id="488"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489" w:author="Duan, Sean" w:date="2023-09-18T16:35:00Z">
        <w:r w:rsidR="003857E0" w:rsidDel="00FA11F1">
          <w:rPr>
            <w:sz w:val="24"/>
            <w:szCs w:val="24"/>
          </w:rPr>
          <w:delText>ness</w:delText>
        </w:r>
      </w:del>
      <w:ins w:id="490" w:author="Duan, Sean" w:date="2023-09-18T16:35:00Z">
        <w:r w:rsidR="00FA11F1">
          <w:rPr>
            <w:sz w:val="24"/>
            <w:szCs w:val="24"/>
          </w:rPr>
          <w:t xml:space="preserve"> at increasing</w:t>
        </w:r>
      </w:ins>
      <w:del w:id="491" w:author="Duan, Sean" w:date="2023-09-18T16:35:00Z">
        <w:r w:rsidR="003857E0" w:rsidDel="00FA11F1">
          <w:rPr>
            <w:sz w:val="24"/>
            <w:szCs w:val="24"/>
          </w:rPr>
          <w:delText xml:space="preserve"> of this</w:delText>
        </w:r>
      </w:del>
      <w:r w:rsidR="003857E0">
        <w:rPr>
          <w:sz w:val="24"/>
          <w:szCs w:val="24"/>
        </w:rPr>
        <w:t xml:space="preserve"> moralization </w:t>
      </w:r>
      <w:del w:id="492" w:author="Duan, Sean" w:date="2023-09-18T16:36:00Z">
        <w:r w:rsidR="003857E0" w:rsidDel="00FA11F1">
          <w:rPr>
            <w:sz w:val="24"/>
            <w:szCs w:val="24"/>
          </w:rPr>
          <w:delText>or</w:delText>
        </w:r>
      </w:del>
      <w:ins w:id="493" w:author="Duan, Sean" w:date="2023-09-18T16:36:00Z">
        <w:r w:rsidR="00FA11F1">
          <w:rPr>
            <w:sz w:val="24"/>
            <w:szCs w:val="24"/>
          </w:rPr>
          <w:t xml:space="preserve">of an  </w:t>
        </w:r>
      </w:ins>
      <w:del w:id="494" w:author="Duan, Sean" w:date="2023-09-18T16:36:00Z">
        <w:r w:rsidR="003857E0" w:rsidDel="00FA11F1">
          <w:rPr>
            <w:sz w:val="24"/>
            <w:szCs w:val="24"/>
          </w:rPr>
          <w:delText xml:space="preserve"> de-moralization framing in circumstances where subjects are asked to assess relatively novel </w:delText>
        </w:r>
      </w:del>
      <w:commentRangeStart w:id="495"/>
      <w:commentRangeStart w:id="496"/>
      <w:commentRangeStart w:id="497"/>
      <w:r w:rsidR="003857E0">
        <w:rPr>
          <w:sz w:val="24"/>
          <w:szCs w:val="24"/>
        </w:rPr>
        <w:t>issue</w:t>
      </w:r>
      <w:ins w:id="498" w:author="Duan, Sean" w:date="2023-09-18T16:36:00Z">
        <w:r w:rsidR="00FA11F1">
          <w:rPr>
            <w:sz w:val="24"/>
            <w:szCs w:val="24"/>
          </w:rPr>
          <w:t>,</w:t>
        </w:r>
      </w:ins>
      <w:del w:id="499" w:author="Duan, Sean" w:date="2023-09-18T16:36:00Z">
        <w:r w:rsidR="003857E0" w:rsidDel="00FA11F1">
          <w:rPr>
            <w:sz w:val="24"/>
            <w:szCs w:val="24"/>
          </w:rPr>
          <w:delText>s</w:delText>
        </w:r>
      </w:del>
      <w:commentRangeEnd w:id="495"/>
      <w:r w:rsidR="00192E8A">
        <w:rPr>
          <w:rStyle w:val="CommentReference"/>
        </w:rPr>
        <w:commentReference w:id="495"/>
      </w:r>
      <w:commentRangeEnd w:id="496"/>
      <w:r w:rsidR="00EB42F8">
        <w:rPr>
          <w:rStyle w:val="CommentReference"/>
        </w:rPr>
        <w:commentReference w:id="496"/>
      </w:r>
      <w:commentRangeEnd w:id="497"/>
      <w:r w:rsidR="00996107">
        <w:rPr>
          <w:rStyle w:val="CommentReference"/>
        </w:rPr>
        <w:commentReference w:id="497"/>
      </w:r>
      <w:del w:id="500" w:author="Duan, Sean" w:date="2023-09-18T16:38:00Z">
        <w:r w:rsidR="003857E0" w:rsidDel="00EB42F8">
          <w:rPr>
            <w:sz w:val="24"/>
            <w:szCs w:val="24"/>
          </w:rPr>
          <w:delText>.</w:delText>
        </w:r>
      </w:del>
      <w:ins w:id="501" w:author="Duan, Sean" w:date="2023-09-18T16:36:00Z">
        <w:r w:rsidR="00FA11F1">
          <w:rPr>
            <w:sz w:val="24"/>
            <w:szCs w:val="24"/>
          </w:rPr>
          <w:t xml:space="preserve"> it has struggled in general with reducing moral conviction.</w:t>
        </w:r>
      </w:ins>
      <w:ins w:id="502" w:author="Duan, Sean" w:date="2023-09-18T16:37:00Z">
        <w:r w:rsidR="00EB42F8">
          <w:rPr>
            <w:sz w:val="24"/>
            <w:szCs w:val="24"/>
          </w:rPr>
          <w:t xml:space="preserve"> </w:t>
        </w:r>
      </w:ins>
      <w:ins w:id="503" w:author="Duan, Sean" w:date="2023-09-18T16:39:00Z">
        <w:r w:rsidR="00EB42F8">
          <w:rPr>
            <w:sz w:val="24"/>
            <w:szCs w:val="24"/>
          </w:rPr>
          <w:t xml:space="preserve">One of the obvious issues are that many contemporary topics </w:t>
        </w:r>
      </w:ins>
      <w:ins w:id="504" w:author="Duan, Sean" w:date="2023-09-18T16:40:00Z">
        <w:r w:rsidR="008530A5">
          <w:rPr>
            <w:sz w:val="24"/>
            <w:szCs w:val="24"/>
          </w:rPr>
          <w:t xml:space="preserve">become highly polarized once they begin gaining political attention (e.g. </w:t>
        </w:r>
        <w:r w:rsidR="008530A5">
          <w:rPr>
            <w:sz w:val="24"/>
            <w:szCs w:val="24"/>
          </w:rPr>
          <w:tab/>
        </w:r>
      </w:ins>
      <w:ins w:id="505" w:author="Duan, Sean" w:date="2023-09-18T16:52:00Z">
        <w:r w:rsidR="007909CD">
          <w:rPr>
            <w:sz w:val="24"/>
            <w:szCs w:val="24"/>
          </w:rPr>
          <w:t>free/hate speech, sports gambling, etc.)</w:t>
        </w:r>
      </w:ins>
      <w:ins w:id="506" w:author="Duan, Sean" w:date="2023-09-18T16:53:00Z">
        <w:r w:rsidR="007909CD">
          <w:rPr>
            <w:sz w:val="24"/>
            <w:szCs w:val="24"/>
          </w:rPr>
          <w:t>. In effect</w:t>
        </w:r>
      </w:ins>
      <w:ins w:id="507" w:author="Duan, Sean" w:date="2023-09-18T16:54:00Z">
        <w:r w:rsidR="007909CD">
          <w:rPr>
            <w:sz w:val="24"/>
            <w:szCs w:val="24"/>
          </w:rPr>
          <w:t>,</w:t>
        </w:r>
      </w:ins>
      <w:ins w:id="508" w:author="Duan, Sean" w:date="2023-09-18T16:53:00Z">
        <w:r w:rsidR="007909CD">
          <w:rPr>
            <w:sz w:val="24"/>
            <w:szCs w:val="24"/>
          </w:rPr>
          <w:t xml:space="preserve"> any experiment manipulating the perception of topics that </w:t>
        </w:r>
        <w:del w:id="509" w:author="Duan, Sean (MU-Student)" w:date="2023-09-27T14:37:00Z">
          <w:r w:rsidR="007909CD" w:rsidDel="00A12C69">
            <w:rPr>
              <w:sz w:val="24"/>
              <w:szCs w:val="24"/>
            </w:rPr>
            <w:delText xml:space="preserve">regularly </w:delText>
          </w:r>
        </w:del>
      </w:ins>
      <w:ins w:id="510" w:author="Duan, Sean (MU-Student)" w:date="2023-09-27T14:37:00Z">
        <w:r w:rsidR="00A12C69">
          <w:rPr>
            <w:sz w:val="24"/>
            <w:szCs w:val="24"/>
          </w:rPr>
          <w:t xml:space="preserve">commonly </w:t>
        </w:r>
      </w:ins>
      <w:ins w:id="511" w:author="Duan, Sean" w:date="2023-09-18T16:53:00Z">
        <w:r w:rsidR="007909CD">
          <w:rPr>
            <w:sz w:val="24"/>
            <w:szCs w:val="24"/>
          </w:rPr>
          <w:t xml:space="preserve">arise in ‘regular’ life, are potentially contaminated </w:t>
        </w:r>
      </w:ins>
      <w:ins w:id="512"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513" w:author="Duan, Sean" w:date="2023-09-18T16:55:00Z">
        <w:r w:rsidR="007909CD">
          <w:rPr>
            <w:sz w:val="24"/>
            <w:szCs w:val="24"/>
          </w:rPr>
          <w:t xml:space="preserve"> (</w:t>
        </w:r>
        <w:r w:rsidR="007909CD" w:rsidRPr="007909CD">
          <w:rPr>
            <w:sz w:val="24"/>
            <w:szCs w:val="24"/>
            <w:highlight w:val="yellow"/>
            <w:rPrChange w:id="514" w:author="Duan, Sean" w:date="2023-09-18T16:55:00Z">
              <w:rPr>
                <w:sz w:val="24"/>
                <w:szCs w:val="24"/>
              </w:rPr>
            </w:rPrChange>
          </w:rPr>
          <w:t>Druckman, 2012)</w:t>
        </w:r>
        <w:r w:rsidR="007909CD">
          <w:rPr>
            <w:sz w:val="24"/>
            <w:szCs w:val="24"/>
          </w:rPr>
          <w:t xml:space="preserve">. Thus, </w:t>
        </w:r>
      </w:ins>
      <w:del w:id="515" w:author="Duan, Sean" w:date="2023-09-18T16:55:00Z">
        <w:r w:rsidR="003857E0" w:rsidDel="007909CD">
          <w:rPr>
            <w:sz w:val="24"/>
            <w:szCs w:val="24"/>
          </w:rPr>
          <w:delText xml:space="preserve"> </w:delText>
        </w:r>
      </w:del>
      <w:ins w:id="516" w:author="Duan, Sean" w:date="2023-09-18T16:55:00Z">
        <w:r w:rsidR="007909CD">
          <w:rPr>
            <w:sz w:val="24"/>
            <w:szCs w:val="24"/>
          </w:rPr>
          <w:t>t</w:t>
        </w:r>
      </w:ins>
      <w:del w:id="517"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518" w:author="Duan, Sean" w:date="2023-09-18T16:55:00Z">
        <w:r w:rsidR="003857E0" w:rsidDel="00763FCE">
          <w:rPr>
            <w:sz w:val="24"/>
            <w:szCs w:val="24"/>
          </w:rPr>
          <w:delText>moral or n</w:delText>
        </w:r>
      </w:del>
      <w:ins w:id="519" w:author="Duan, Sean" w:date="2023-09-18T16:55:00Z">
        <w:r w:rsidR="00763FCE">
          <w:rPr>
            <w:sz w:val="24"/>
            <w:szCs w:val="24"/>
          </w:rPr>
          <w:t>n</w:t>
        </w:r>
      </w:ins>
      <w:r w:rsidR="003857E0">
        <w:rPr>
          <w:sz w:val="24"/>
          <w:szCs w:val="24"/>
        </w:rPr>
        <w:t xml:space="preserve">on-moral framing can </w:t>
      </w:r>
      <w:del w:id="520" w:author="Duan, Sean" w:date="2023-09-18T16:55:00Z">
        <w:r w:rsidR="003857E0" w:rsidDel="00763FCE">
          <w:rPr>
            <w:sz w:val="24"/>
            <w:szCs w:val="24"/>
          </w:rPr>
          <w:delText xml:space="preserve">increase or </w:delText>
        </w:r>
      </w:del>
      <w:r w:rsidR="003857E0">
        <w:rPr>
          <w:sz w:val="24"/>
          <w:szCs w:val="24"/>
        </w:rPr>
        <w:t xml:space="preserve">reduce moral conviction in </w:t>
      </w:r>
      <w:del w:id="521" w:author="Duan, Sean" w:date="2023-09-18T16:55:00Z">
        <w:r w:rsidR="003857E0" w:rsidDel="00763FCE">
          <w:rPr>
            <w:sz w:val="24"/>
            <w:szCs w:val="24"/>
          </w:rPr>
          <w:delText xml:space="preserve">contemporary </w:delText>
        </w:r>
      </w:del>
      <w:del w:id="522"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523"/>
      <w:commentRangeStart w:id="524"/>
      <w:r w:rsidR="00B268BC">
        <w:rPr>
          <w:sz w:val="24"/>
          <w:szCs w:val="24"/>
        </w:rPr>
        <w:t>topics</w:t>
      </w:r>
      <w:commentRangeEnd w:id="523"/>
      <w:commentRangeEnd w:id="524"/>
      <w:ins w:id="525" w:author="Duan, Sean" w:date="2023-09-18T16:56:00Z">
        <w:r w:rsidR="00763FCE">
          <w:rPr>
            <w:sz w:val="24"/>
            <w:szCs w:val="24"/>
          </w:rPr>
          <w:t xml:space="preserve"> </w:t>
        </w:r>
      </w:ins>
      <w:r w:rsidR="00192E8A">
        <w:rPr>
          <w:rStyle w:val="CommentReference"/>
        </w:rPr>
        <w:commentReference w:id="523"/>
      </w:r>
      <w:r w:rsidR="00763FCE">
        <w:rPr>
          <w:rStyle w:val="CommentReference"/>
        </w:rPr>
        <w:commentReference w:id="524"/>
      </w:r>
      <w:ins w:id="526" w:author="Duan, Sean" w:date="2023-09-18T16:56:00Z">
        <w:r w:rsidR="00763FCE">
          <w:rPr>
            <w:sz w:val="24"/>
            <w:szCs w:val="24"/>
          </w:rPr>
          <w:t>well known to the public</w:t>
        </w:r>
      </w:ins>
      <w:r w:rsidR="00B268BC">
        <w:rPr>
          <w:sz w:val="24"/>
          <w:szCs w:val="24"/>
        </w:rPr>
        <w:t>.</w:t>
      </w:r>
      <w:ins w:id="527" w:author="Duan, Sean" w:date="2023-09-18T16:57:00Z">
        <w:r w:rsidR="00763FCE">
          <w:rPr>
            <w:sz w:val="24"/>
            <w:szCs w:val="24"/>
          </w:rPr>
          <w:t xml:space="preserve"> </w:t>
        </w:r>
      </w:ins>
    </w:p>
    <w:p w14:paraId="72A3EAF6" w14:textId="215954C4" w:rsidR="0076072C" w:rsidRPr="00E5496E" w:rsidRDefault="00763FCE" w:rsidP="00234B1B">
      <w:pPr>
        <w:spacing w:line="480" w:lineRule="auto"/>
        <w:ind w:firstLine="720"/>
        <w:rPr>
          <w:sz w:val="24"/>
          <w:szCs w:val="24"/>
        </w:rPr>
      </w:pPr>
      <w:ins w:id="528" w:author="Duan, Sean" w:date="2023-09-18T16:57:00Z">
        <w:r>
          <w:rPr>
            <w:sz w:val="24"/>
            <w:szCs w:val="24"/>
          </w:rPr>
          <w:t xml:space="preserve">Additionally, </w:t>
        </w:r>
      </w:ins>
      <w:del w:id="529" w:author="Duan, Sean" w:date="2023-09-18T16:57:00Z">
        <w:r w:rsidR="00B268BC" w:rsidDel="00763FCE">
          <w:rPr>
            <w:sz w:val="24"/>
            <w:szCs w:val="24"/>
          </w:rPr>
          <w:delText xml:space="preserve"> Furthermore, n</w:delText>
        </w:r>
      </w:del>
      <w:ins w:id="530" w:author="Duan, Sean" w:date="2023-09-18T16:57:00Z">
        <w:r>
          <w:rPr>
            <w:sz w:val="24"/>
            <w:szCs w:val="24"/>
          </w:rPr>
          <w:t>n</w:t>
        </w:r>
      </w:ins>
      <w:r w:rsidR="00B268BC">
        <w:rPr>
          <w:sz w:val="24"/>
          <w:szCs w:val="24"/>
        </w:rPr>
        <w:t xml:space="preserve">on-moral framing of persuasive messages has been shown to be effective for those </w:t>
      </w:r>
      <w:ins w:id="531" w:author="Duan, Sean (MU-Student)" w:date="2023-09-26T13:57:00Z">
        <w:r w:rsidR="007439B3">
          <w:rPr>
            <w:sz w:val="24"/>
            <w:szCs w:val="24"/>
          </w:rPr>
          <w:t xml:space="preserve">that are not neutral, but instead already hold a </w:t>
        </w:r>
      </w:ins>
      <w:del w:id="532" w:author="Duan, Sean (MU-Student)" w:date="2023-09-26T13:57:00Z">
        <w:r w:rsidR="00B268BC" w:rsidDel="007439B3">
          <w:rPr>
            <w:sz w:val="24"/>
            <w:szCs w:val="24"/>
          </w:rPr>
          <w:delText xml:space="preserve">that have a </w:delText>
        </w:r>
      </w:del>
      <w:r w:rsidR="00B268BC">
        <w:rPr>
          <w:sz w:val="24"/>
          <w:szCs w:val="24"/>
        </w:rPr>
        <w:t xml:space="preserve">strong moral </w:t>
      </w:r>
      <w:commentRangeStart w:id="533"/>
      <w:commentRangeStart w:id="534"/>
      <w:commentRangeStart w:id="535"/>
      <w:r w:rsidR="00B268BC">
        <w:rPr>
          <w:sz w:val="24"/>
          <w:szCs w:val="24"/>
        </w:rPr>
        <w:t>identity</w:t>
      </w:r>
      <w:ins w:id="536" w:author="Duan, Sean (MU-Student)" w:date="2023-09-26T13:49:00Z">
        <w:r w:rsidR="00E57619">
          <w:rPr>
            <w:sz w:val="24"/>
            <w:szCs w:val="24"/>
          </w:rPr>
          <w:t xml:space="preserve"> (i.e. </w:t>
        </w:r>
      </w:ins>
      <w:ins w:id="537" w:author="Duan, Sean (MU-Student)" w:date="2023-09-26T13:58:00Z">
        <w:r w:rsidR="007439B3">
          <w:rPr>
            <w:sz w:val="24"/>
            <w:szCs w:val="24"/>
          </w:rPr>
          <w:t>their stance on an issue is important to their identity, and that stance is based on the issue’s perceived ‘goodness’ or ‘badness’)</w:t>
        </w:r>
      </w:ins>
      <w:ins w:id="538" w:author="Duan, Sean" w:date="2023-09-18T16:58:00Z">
        <w:r>
          <w:rPr>
            <w:sz w:val="24"/>
            <w:szCs w:val="24"/>
          </w:rPr>
          <w:t>. For example,</w:t>
        </w:r>
      </w:ins>
      <w:ins w:id="539" w:author="Duan, Sean" w:date="2023-09-18T17:01:00Z">
        <w:r w:rsidR="00234B1B">
          <w:rPr>
            <w:sz w:val="24"/>
            <w:szCs w:val="24"/>
          </w:rPr>
          <w:t xml:space="preserve"> Tauber and colleagues </w:t>
        </w:r>
      </w:ins>
      <w:ins w:id="540" w:author="Duan, Sean" w:date="2023-09-18T17:02:00Z">
        <w:r w:rsidR="00234B1B">
          <w:rPr>
            <w:sz w:val="24"/>
            <w:szCs w:val="24"/>
          </w:rPr>
          <w:t xml:space="preserve">found </w:t>
        </w:r>
      </w:ins>
      <w:ins w:id="541" w:author="Duan, Sean" w:date="2023-09-18T17:03:00Z">
        <w:r w:rsidR="00234B1B">
          <w:rPr>
            <w:sz w:val="24"/>
            <w:szCs w:val="24"/>
          </w:rPr>
          <w:t>evidence of this when</w:t>
        </w:r>
      </w:ins>
      <w:ins w:id="542" w:author="Duan, Sean" w:date="2023-09-18T17:02:00Z">
        <w:r w:rsidR="00234B1B">
          <w:rPr>
            <w:sz w:val="24"/>
            <w:szCs w:val="24"/>
          </w:rPr>
          <w:t xml:space="preserve"> presenting arguments attempting to persuade </w:t>
        </w:r>
      </w:ins>
      <w:ins w:id="543" w:author="Duan, Sean" w:date="2023-09-18T17:03:00Z">
        <w:r w:rsidR="00234B1B">
          <w:rPr>
            <w:sz w:val="24"/>
            <w:szCs w:val="24"/>
          </w:rPr>
          <w:t>Dutch citizens to support climate change</w:t>
        </w:r>
      </w:ins>
      <w:r w:rsidR="00314FB4">
        <w:rPr>
          <w:sz w:val="24"/>
          <w:szCs w:val="24"/>
        </w:rPr>
        <w:t xml:space="preserve"> </w:t>
      </w:r>
      <w:commentRangeEnd w:id="533"/>
      <w:r w:rsidR="00192E8A">
        <w:rPr>
          <w:rStyle w:val="CommentReference"/>
        </w:rPr>
        <w:commentReference w:id="533"/>
      </w:r>
      <w:commentRangeEnd w:id="534"/>
      <w:r w:rsidR="00234B1B">
        <w:rPr>
          <w:rStyle w:val="CommentReference"/>
        </w:rPr>
        <w:commentReference w:id="534"/>
      </w:r>
      <w:commentRangeEnd w:id="535"/>
      <w:r w:rsidR="00996107">
        <w:rPr>
          <w:rStyle w:val="CommentReference"/>
        </w:rPr>
        <w:commentReference w:id="535"/>
      </w:r>
      <w:r w:rsidR="00314FB4" w:rsidRPr="00314FB4">
        <w:rPr>
          <w:sz w:val="24"/>
          <w:szCs w:val="24"/>
          <w:highlight w:val="yellow"/>
        </w:rPr>
        <w:t>(Tauber, 2013)</w:t>
      </w:r>
      <w:r w:rsidR="00B268BC">
        <w:rPr>
          <w:sz w:val="24"/>
          <w:szCs w:val="24"/>
        </w:rPr>
        <w:t xml:space="preserve">. </w:t>
      </w:r>
      <w:ins w:id="544" w:author="Duan, Sean" w:date="2023-09-18T17:03:00Z">
        <w:r w:rsidR="00234B1B">
          <w:rPr>
            <w:sz w:val="24"/>
            <w:szCs w:val="24"/>
          </w:rPr>
          <w:t xml:space="preserve">In the moralized framework, wherein </w:t>
        </w:r>
      </w:ins>
      <w:ins w:id="545" w:author="Duan, Sean" w:date="2023-09-18T17:04:00Z">
        <w:r w:rsidR="00234B1B">
          <w:rPr>
            <w:sz w:val="24"/>
            <w:szCs w:val="24"/>
          </w:rPr>
          <w:t xml:space="preserve">the Netherlands were seen as immoral due to their difficulties in combating climate change, Dutch citizens </w:t>
        </w:r>
      </w:ins>
      <w:ins w:id="546"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547" w:author="Duan, Sean" w:date="2023-09-18T17:06:00Z">
        <w:r w:rsidR="00234B1B">
          <w:rPr>
            <w:sz w:val="24"/>
            <w:szCs w:val="24"/>
          </w:rPr>
          <w:t>ement in climate change.</w:t>
        </w:r>
      </w:ins>
      <w:ins w:id="548" w:author="Duan, Sean (MU-Student)" w:date="2023-09-26T14:59:00Z">
        <w:r w:rsidR="00CC612D">
          <w:rPr>
            <w:sz w:val="24"/>
            <w:szCs w:val="24"/>
          </w:rPr>
          <w:t xml:space="preserve"> Vitally, competence can be seen as separable from morality, and is instead perceived as a non-moral issue.</w:t>
        </w:r>
      </w:ins>
      <w:ins w:id="549"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550" w:author="Duan, Sean" w:date="2023-09-18T17:08:00Z">
        <w:r w:rsidR="00234B1B">
          <w:rPr>
            <w:sz w:val="24"/>
            <w:szCs w:val="24"/>
          </w:rPr>
          <w:t xml:space="preserve">ere morally ambivalent regarding climate change. </w:t>
        </w:r>
      </w:ins>
      <w:del w:id="551" w:author="Duan, Sean" w:date="2023-09-20T15:32:00Z">
        <w:r w:rsidR="00B268BC" w:rsidDel="00996107">
          <w:rPr>
            <w:sz w:val="24"/>
            <w:szCs w:val="24"/>
          </w:rPr>
          <w:delText xml:space="preserve">However, it </w:delText>
        </w:r>
      </w:del>
      <w:ins w:id="552" w:author="Duan, Sean" w:date="2023-09-20T15:32:00Z">
        <w:r w:rsidR="00996107">
          <w:rPr>
            <w:sz w:val="24"/>
            <w:szCs w:val="24"/>
          </w:rPr>
          <w:t xml:space="preserve">It </w:t>
        </w:r>
      </w:ins>
      <w:r w:rsidR="00B268BC">
        <w:rPr>
          <w:sz w:val="24"/>
          <w:szCs w:val="24"/>
        </w:rPr>
        <w:t xml:space="preserve">is another open question </w:t>
      </w:r>
      <w:commentRangeStart w:id="553"/>
      <w:commentRangeStart w:id="554"/>
      <w:r w:rsidR="00314FB4">
        <w:rPr>
          <w:sz w:val="24"/>
          <w:szCs w:val="24"/>
        </w:rPr>
        <w:t>whether</w:t>
      </w:r>
      <w:ins w:id="555" w:author="Duan, Sean" w:date="2023-09-18T17:09:00Z">
        <w:r w:rsidR="00234B1B">
          <w:rPr>
            <w:sz w:val="24"/>
            <w:szCs w:val="24"/>
          </w:rPr>
          <w:t xml:space="preserve"> </w:t>
        </w:r>
      </w:ins>
      <w:ins w:id="556" w:author="Duan, Sean" w:date="2023-09-20T15:33:00Z">
        <w:r w:rsidR="00996107">
          <w:rPr>
            <w:sz w:val="24"/>
            <w:szCs w:val="24"/>
          </w:rPr>
          <w:t xml:space="preserve">people </w:t>
        </w:r>
        <w:r w:rsidR="00996107">
          <w:rPr>
            <w:sz w:val="24"/>
            <w:szCs w:val="24"/>
          </w:rPr>
          <w:lastRenderedPageBreak/>
          <w:t xml:space="preserve">who have strong moral feelings in one direction </w:t>
        </w:r>
        <w:r w:rsidR="006513E0">
          <w:rPr>
            <w:sz w:val="24"/>
            <w:szCs w:val="24"/>
          </w:rPr>
          <w:t>could be persuaded</w:t>
        </w:r>
        <w:r w:rsidR="00996107">
          <w:rPr>
            <w:sz w:val="24"/>
            <w:szCs w:val="24"/>
          </w:rPr>
          <w:t xml:space="preserve"> by a strong moral argument in the other direction</w:t>
        </w:r>
      </w:ins>
      <w:del w:id="557" w:author="Duan, Sean" w:date="2023-09-20T15:33:00Z">
        <w:r w:rsidR="00B268BC" w:rsidDel="00996107">
          <w:rPr>
            <w:sz w:val="24"/>
            <w:szCs w:val="24"/>
          </w:rPr>
          <w:delText xml:space="preserve"> </w:delText>
        </w:r>
        <w:r w:rsidR="008D0B5E" w:rsidDel="00996107">
          <w:rPr>
            <w:sz w:val="24"/>
            <w:szCs w:val="24"/>
          </w:rPr>
          <w:delText>highly moral</w:delText>
        </w:r>
        <w:r w:rsidR="00B268BC" w:rsidDel="00996107">
          <w:rPr>
            <w:sz w:val="24"/>
            <w:szCs w:val="24"/>
          </w:rPr>
          <w:delText xml:space="preserve"> framings </w:delText>
        </w:r>
        <w:commentRangeEnd w:id="553"/>
        <w:r w:rsidR="00945332" w:rsidDel="00996107">
          <w:rPr>
            <w:rStyle w:val="CommentReference"/>
          </w:rPr>
          <w:commentReference w:id="553"/>
        </w:r>
        <w:commentRangeEnd w:id="554"/>
        <w:r w:rsidR="00234B1B" w:rsidDel="00996107">
          <w:rPr>
            <w:rStyle w:val="CommentReference"/>
          </w:rPr>
          <w:commentReference w:id="554"/>
        </w:r>
        <w:r w:rsidR="00B268BC" w:rsidDel="00996107">
          <w:rPr>
            <w:sz w:val="24"/>
            <w:szCs w:val="24"/>
          </w:rPr>
          <w:delText>of persuasive messages are effective for those that have strong moral conviction</w:delText>
        </w:r>
      </w:del>
      <w:del w:id="558" w:author="Duan, Sean" w:date="2023-09-20T15:30:00Z">
        <w:r w:rsidR="00B268BC" w:rsidDel="00996107">
          <w:rPr>
            <w:sz w:val="24"/>
            <w:szCs w:val="24"/>
          </w:rPr>
          <w:delText>,</w:delText>
        </w:r>
      </w:del>
      <w:del w:id="559" w:author="Duan, Sean" w:date="2023-09-20T15:33:00Z">
        <w:r w:rsidR="00B268BC" w:rsidDel="00996107">
          <w:rPr>
            <w:sz w:val="24"/>
            <w:szCs w:val="24"/>
          </w:rPr>
          <w:delText xml:space="preserve"> but in the opposite direction</w:delText>
        </w:r>
      </w:del>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3EEF91AD" w:rsidR="00B3236C" w:rsidRDefault="0076072C" w:rsidP="0000369E">
      <w:pPr>
        <w:spacing w:line="480" w:lineRule="auto"/>
        <w:ind w:firstLine="720"/>
        <w:rPr>
          <w:sz w:val="24"/>
          <w:szCs w:val="24"/>
        </w:rPr>
      </w:pPr>
      <w:commentRangeStart w:id="560"/>
      <w:del w:id="561" w:author="Duan, Sean" w:date="2023-09-18T17:31:00Z">
        <w:r w:rsidDel="004441A2">
          <w:rPr>
            <w:sz w:val="24"/>
            <w:szCs w:val="24"/>
          </w:rPr>
          <w:delText>Considering the previous context, we see that both utilitarianism and deontology have their proponents with regards to priority in ethical decision</w:delText>
        </w:r>
      </w:del>
      <w:ins w:id="562" w:author="Duan, Sean" w:date="2023-09-18T17:31:00Z">
        <w:r w:rsidR="004441A2">
          <w:rPr>
            <w:sz w:val="24"/>
            <w:szCs w:val="24"/>
          </w:rPr>
          <w:t>The previous literature</w:t>
        </w:r>
      </w:ins>
      <w:r>
        <w:rPr>
          <w:sz w:val="24"/>
          <w:szCs w:val="24"/>
        </w:rPr>
        <w:t xml:space="preserve"> mak</w:t>
      </w:r>
      <w:ins w:id="563" w:author="Duan, Sean" w:date="2023-09-18T17:31:00Z">
        <w:r w:rsidR="004441A2">
          <w:rPr>
            <w:sz w:val="24"/>
            <w:szCs w:val="24"/>
          </w:rPr>
          <w:t xml:space="preserve">es clear </w:t>
        </w:r>
      </w:ins>
      <w:ins w:id="564" w:author="Duan, Sean" w:date="2023-09-20T15:35:00Z">
        <w:r w:rsidR="00F30EEB">
          <w:rPr>
            <w:sz w:val="24"/>
            <w:szCs w:val="24"/>
          </w:rPr>
          <w:t xml:space="preserve">that </w:t>
        </w:r>
      </w:ins>
      <w:ins w:id="565" w:author="Duan, Sean" w:date="2023-09-18T17:32:00Z">
        <w:r w:rsidR="004441A2">
          <w:rPr>
            <w:sz w:val="24"/>
            <w:szCs w:val="24"/>
          </w:rPr>
          <w:t>social consensus</w:t>
        </w:r>
      </w:ins>
      <w:ins w:id="566" w:author="Duan, Sean" w:date="2023-09-20T15:35:00Z">
        <w:r w:rsidR="00F30EEB">
          <w:rPr>
            <w:sz w:val="24"/>
            <w:szCs w:val="24"/>
          </w:rPr>
          <w:t xml:space="preserve"> predicts preferen</w:t>
        </w:r>
      </w:ins>
      <w:ins w:id="567" w:author="Duan, Sean" w:date="2023-09-20T15:36:00Z">
        <w:r w:rsidR="00F30EEB">
          <w:rPr>
            <w:sz w:val="24"/>
            <w:szCs w:val="24"/>
          </w:rPr>
          <w:t xml:space="preserve">ces, however for those issues on which people have </w:t>
        </w:r>
        <w:del w:id="568" w:author="Duan, Sean (MU-Student)" w:date="2023-09-26T14:56:00Z">
          <w:r w:rsidR="00F30EEB" w:rsidDel="00116662">
            <w:rPr>
              <w:sz w:val="24"/>
              <w:szCs w:val="24"/>
            </w:rPr>
            <w:delText>strong preferences</w:delText>
          </w:r>
        </w:del>
      </w:ins>
      <w:ins w:id="569" w:author="Duan, Sean (MU-Student)" w:date="2023-09-26T14:56:00Z">
        <w:r w:rsidR="00116662">
          <w:rPr>
            <w:sz w:val="24"/>
            <w:szCs w:val="24"/>
          </w:rPr>
          <w:t>moral conviction</w:t>
        </w:r>
      </w:ins>
      <w:ins w:id="570" w:author="Duan, Sean" w:date="2023-09-20T15:36:00Z">
        <w:r w:rsidR="00F30EEB">
          <w:rPr>
            <w:sz w:val="24"/>
            <w:szCs w:val="24"/>
          </w:rPr>
          <w:t xml:space="preserve">, </w:t>
        </w:r>
        <w:del w:id="571" w:author="Duan, Sean (MU-Student)" w:date="2023-09-27T14:40:00Z">
          <w:r w:rsidR="00F30EEB" w:rsidDel="00130FB5">
            <w:rPr>
              <w:sz w:val="24"/>
              <w:szCs w:val="24"/>
            </w:rPr>
            <w:delText>this inoculates them</w:delText>
          </w:r>
        </w:del>
      </w:ins>
      <w:ins w:id="572" w:author="Duan, Sean (MU-Student)" w:date="2023-09-27T14:40:00Z">
        <w:r w:rsidR="00130FB5">
          <w:rPr>
            <w:sz w:val="24"/>
            <w:szCs w:val="24"/>
          </w:rPr>
          <w:t>they are inoculated</w:t>
        </w:r>
      </w:ins>
      <w:ins w:id="573" w:author="Duan, Sean" w:date="2023-09-20T15:36:00Z">
        <w:r w:rsidR="00F30EEB">
          <w:rPr>
            <w:sz w:val="24"/>
            <w:szCs w:val="24"/>
          </w:rPr>
          <w:t xml:space="preserve"> against social consensus</w:t>
        </w:r>
      </w:ins>
      <w:ins w:id="574" w:author="Duan, Sean" w:date="2023-09-18T17:32:00Z">
        <w:r w:rsidR="004441A2">
          <w:rPr>
            <w:sz w:val="24"/>
            <w:szCs w:val="24"/>
          </w:rPr>
          <w:t>.</w:t>
        </w:r>
      </w:ins>
      <w:del w:id="575" w:author="Duan, Sean" w:date="2023-09-18T17:31:00Z">
        <w:r w:rsidDel="004441A2">
          <w:rPr>
            <w:sz w:val="24"/>
            <w:szCs w:val="24"/>
          </w:rPr>
          <w:delText>ing</w:delText>
        </w:r>
      </w:del>
      <w:commentRangeEnd w:id="560"/>
      <w:r w:rsidR="00323458">
        <w:rPr>
          <w:rStyle w:val="CommentReference"/>
        </w:rPr>
        <w:commentReference w:id="560"/>
      </w:r>
      <w:del w:id="576" w:author="Duan, Sean" w:date="2023-09-18T17:32:00Z">
        <w:r w:rsidDel="004441A2">
          <w:rPr>
            <w:sz w:val="24"/>
            <w:szCs w:val="24"/>
          </w:rPr>
          <w:delText>.</w:delText>
        </w:r>
      </w:del>
      <w:r>
        <w:rPr>
          <w:sz w:val="24"/>
          <w:szCs w:val="24"/>
        </w:rPr>
        <w:t xml:space="preserve"> </w:t>
      </w:r>
      <w:ins w:id="577" w:author="Duan, Sean" w:date="2023-09-20T15:36:00Z">
        <w:r w:rsidR="00F30EEB">
          <w:rPr>
            <w:sz w:val="24"/>
            <w:szCs w:val="24"/>
          </w:rPr>
          <w:t>Furthermore</w:t>
        </w:r>
      </w:ins>
      <w:ins w:id="578" w:author="Duan, Sean" w:date="2023-09-18T17:32:00Z">
        <w:r w:rsidR="004441A2">
          <w:rPr>
            <w:sz w:val="24"/>
            <w:szCs w:val="24"/>
          </w:rPr>
          <w:t>, there has been no research done on the baseline degree of moral conviction people have regarding UHC. Thus,</w:t>
        </w:r>
      </w:ins>
      <w:ins w:id="579" w:author="Duan, Sean" w:date="2023-09-18T17:33:00Z">
        <w:r w:rsidR="004441A2">
          <w:rPr>
            <w:sz w:val="24"/>
            <w:szCs w:val="24"/>
          </w:rPr>
          <w:t xml:space="preserve"> we wish to determine what level of moral conviction exists regarding support for UHC</w:t>
        </w:r>
      </w:ins>
      <w:ins w:id="580" w:author="Duan, Sean" w:date="2023-09-18T17:34:00Z">
        <w:del w:id="581" w:author="Duan, Sean (MU-Student)" w:date="2023-09-26T14:56:00Z">
          <w:r w:rsidR="004441A2" w:rsidDel="00F6264F">
            <w:rPr>
              <w:sz w:val="24"/>
              <w:szCs w:val="24"/>
            </w:rPr>
            <w:delText>;</w:delText>
          </w:r>
        </w:del>
      </w:ins>
      <w:ins w:id="582" w:author="Duan, Sean (MU-Student)" w:date="2023-09-26T14:56:00Z">
        <w:r w:rsidR="00F6264F">
          <w:rPr>
            <w:sz w:val="24"/>
            <w:szCs w:val="24"/>
          </w:rPr>
          <w:t>.</w:t>
        </w:r>
      </w:ins>
      <w:ins w:id="583" w:author="Duan, Sean" w:date="2023-09-18T17:34:00Z">
        <w:r w:rsidR="004441A2">
          <w:rPr>
            <w:sz w:val="24"/>
            <w:szCs w:val="24"/>
          </w:rPr>
          <w:t xml:space="preserve"> </w:t>
        </w:r>
        <w:del w:id="584" w:author="Duan, Sean (MU-Student)" w:date="2023-09-26T14:56:00Z">
          <w:r w:rsidR="004441A2" w:rsidDel="00F6264F">
            <w:rPr>
              <w:sz w:val="24"/>
              <w:szCs w:val="24"/>
            </w:rPr>
            <w:delText xml:space="preserve">Furthermore </w:delText>
          </w:r>
        </w:del>
      </w:ins>
      <w:ins w:id="585" w:author="Duan, Sean" w:date="2023-09-20T15:37:00Z">
        <w:del w:id="586" w:author="Duan, Sean (MU-Student)" w:date="2023-09-26T14:56:00Z">
          <w:r w:rsidR="00F30EEB" w:rsidDel="00F6264F">
            <w:rPr>
              <w:sz w:val="24"/>
              <w:szCs w:val="24"/>
            </w:rPr>
            <w:delText>t</w:delText>
          </w:r>
        </w:del>
      </w:ins>
      <w:ins w:id="587" w:author="Duan, Sean (MU-Student)" w:date="2023-09-26T14:56:00Z">
        <w:r w:rsidR="00F6264F">
          <w:rPr>
            <w:sz w:val="24"/>
            <w:szCs w:val="24"/>
          </w:rPr>
          <w:t>T</w:t>
        </w:r>
      </w:ins>
      <w:ins w:id="588" w:author="Duan, Sean" w:date="2023-09-20T15:37:00Z">
        <w:r w:rsidR="00F30EEB">
          <w:rPr>
            <w:sz w:val="24"/>
            <w:szCs w:val="24"/>
          </w:rPr>
          <w:t xml:space="preserve">here is no evidence that </w:t>
        </w:r>
        <w:del w:id="589" w:author="Duan, Sean (MU-Student)" w:date="2023-09-26T14:56:00Z">
          <w:r w:rsidR="00F30EEB" w:rsidDel="00141EDF">
            <w:rPr>
              <w:sz w:val="24"/>
              <w:szCs w:val="24"/>
            </w:rPr>
            <w:delText xml:space="preserve">the </w:delText>
          </w:r>
        </w:del>
      </w:ins>
      <w:ins w:id="590" w:author="Duan, Sean" w:date="2023-09-18T17:34:00Z">
        <w:del w:id="591" w:author="Duan, Sean (MU-Student)" w:date="2023-09-26T14:56:00Z">
          <w:r w:rsidR="004441A2" w:rsidDel="00141EDF">
            <w:rPr>
              <w:sz w:val="24"/>
              <w:szCs w:val="24"/>
            </w:rPr>
            <w:delText>int</w:delText>
          </w:r>
        </w:del>
      </w:ins>
      <w:commentRangeStart w:id="592"/>
      <w:commentRangeStart w:id="593"/>
      <w:del w:id="594" w:author="Duan, Sean (MU-Student)" w:date="2023-09-26T14:56:00Z">
        <w:r w:rsidR="00083B71" w:rsidDel="00141EDF">
          <w:rPr>
            <w:sz w:val="24"/>
            <w:szCs w:val="24"/>
          </w:rPr>
          <w:delText>One</w:delText>
        </w:r>
      </w:del>
      <w:ins w:id="595" w:author="Duan, Sean" w:date="2023-09-18T17:34:00Z">
        <w:del w:id="596" w:author="Duan, Sean (MU-Student)" w:date="2023-09-26T14:56:00Z">
          <w:r w:rsidR="004441A2" w:rsidDel="00141EDF">
            <w:rPr>
              <w:sz w:val="24"/>
              <w:szCs w:val="24"/>
            </w:rPr>
            <w:delText xml:space="preserve">raction of </w:delText>
          </w:r>
        </w:del>
        <w:r w:rsidR="004441A2">
          <w:rPr>
            <w:sz w:val="24"/>
            <w:szCs w:val="24"/>
          </w:rPr>
          <w:t>moral conviction</w:t>
        </w:r>
      </w:ins>
      <w:ins w:id="597" w:author="Duan, Sean (MU-Student)" w:date="2023-09-26T14:57:00Z">
        <w:r w:rsidR="00141EDF">
          <w:rPr>
            <w:sz w:val="24"/>
            <w:szCs w:val="24"/>
          </w:rPr>
          <w:t xml:space="preserve"> will</w:t>
        </w:r>
      </w:ins>
      <w:ins w:id="598" w:author="Duan, Sean" w:date="2023-09-18T17:34:00Z">
        <w:r w:rsidR="004441A2">
          <w:rPr>
            <w:sz w:val="24"/>
            <w:szCs w:val="24"/>
          </w:rPr>
          <w:t xml:space="preserve"> </w:t>
        </w:r>
        <w:del w:id="599" w:author="Duan, Sean (MU-Student)" w:date="2023-09-26T14:56:00Z">
          <w:r w:rsidR="004441A2" w:rsidDel="00141EDF">
            <w:rPr>
              <w:sz w:val="24"/>
              <w:szCs w:val="24"/>
            </w:rPr>
            <w:delText>on the effect of social consensus</w:delText>
          </w:r>
        </w:del>
        <w:r w:rsidR="004441A2">
          <w:rPr>
            <w:sz w:val="24"/>
            <w:szCs w:val="24"/>
          </w:rPr>
          <w:t xml:space="preserve"> replicate</w:t>
        </w:r>
        <w:del w:id="600" w:author="Duan, Sean (MU-Student)" w:date="2023-09-26T14:57:00Z">
          <w:r w:rsidR="004441A2" w:rsidDel="00141EDF">
            <w:rPr>
              <w:sz w:val="24"/>
              <w:szCs w:val="24"/>
            </w:rPr>
            <w:delText>s</w:delText>
          </w:r>
        </w:del>
      </w:ins>
      <w:ins w:id="601" w:author="Duan, Sean (MU-Student)" w:date="2023-09-26T14:57:00Z">
        <w:r w:rsidR="00141EDF">
          <w:rPr>
            <w:sz w:val="24"/>
            <w:szCs w:val="24"/>
          </w:rPr>
          <w:t xml:space="preserve"> the same inoculation to social consensus</w:t>
        </w:r>
      </w:ins>
      <w:ins w:id="602" w:author="Duan, Sean" w:date="2023-09-18T17:34:00Z">
        <w:r w:rsidR="004441A2">
          <w:rPr>
            <w:sz w:val="24"/>
            <w:szCs w:val="24"/>
          </w:rPr>
          <w:t xml:space="preserve"> in this context</w:t>
        </w:r>
      </w:ins>
      <w:del w:id="603" w:author="Duan, Sean" w:date="2023-09-18T17:30:00Z">
        <w:r w:rsidR="00083B71" w:rsidDel="004441A2">
          <w:rPr>
            <w:sz w:val="24"/>
            <w:szCs w:val="24"/>
          </w:rPr>
          <w:delText xml:space="preserve"> of our initial empirical questions that we would wish to address </w:delText>
        </w:r>
        <w:commentRangeEnd w:id="592"/>
        <w:r w:rsidR="00323458" w:rsidDel="004441A2">
          <w:rPr>
            <w:rStyle w:val="CommentReference"/>
          </w:rPr>
          <w:commentReference w:id="592"/>
        </w:r>
      </w:del>
      <w:commentRangeEnd w:id="593"/>
      <w:r w:rsidR="004441A2">
        <w:rPr>
          <w:rStyle w:val="CommentReference"/>
        </w:rPr>
        <w:commentReference w:id="593"/>
      </w:r>
      <w:del w:id="604" w:author="Duan, Sean" w:date="2023-09-18T17:30:00Z">
        <w:r w:rsidR="00083B71" w:rsidDel="004441A2">
          <w:rPr>
            <w:sz w:val="24"/>
            <w:szCs w:val="24"/>
          </w:rPr>
          <w:delText>with Study 1 is whether</w:delText>
        </w:r>
      </w:del>
      <w:del w:id="605" w:author="Duan, Sean" w:date="2023-09-18T17:34:00Z">
        <w:r w:rsidR="00083B71" w:rsidDel="004441A2">
          <w:rPr>
            <w:sz w:val="24"/>
            <w:szCs w:val="24"/>
          </w:rPr>
          <w:delText xml:space="preserve"> perception of increased social consensus affects support for UHC</w:delText>
        </w:r>
      </w:del>
      <w:r w:rsidR="00083B71">
        <w:rPr>
          <w:sz w:val="24"/>
          <w:szCs w:val="24"/>
        </w:rPr>
        <w:t xml:space="preserve">. As the previous research states, there is </w:t>
      </w:r>
      <w:del w:id="606" w:author="Duan, Sean (MU-Student)" w:date="2023-09-27T14:40:00Z">
        <w:r w:rsidR="00083B71" w:rsidDel="00130FB5">
          <w:rPr>
            <w:sz w:val="24"/>
            <w:szCs w:val="24"/>
          </w:rPr>
          <w:delText xml:space="preserve">relatively </w:delText>
        </w:r>
      </w:del>
      <w:r w:rsidR="00083B71">
        <w:rPr>
          <w:sz w:val="24"/>
          <w:szCs w:val="24"/>
        </w:rPr>
        <w:t>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607"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608"/>
        <w:commentRangeStart w:id="609"/>
        <w:r w:rsidR="0018282D" w:rsidDel="004441A2">
          <w:rPr>
            <w:sz w:val="24"/>
            <w:szCs w:val="24"/>
          </w:rPr>
          <w:delText>effect of strong deontological or utilitarian inclinations on support for U</w:delText>
        </w:r>
      </w:del>
      <w:r w:rsidR="0018282D">
        <w:rPr>
          <w:sz w:val="24"/>
          <w:szCs w:val="24"/>
        </w:rPr>
        <w:t>HC</w:t>
      </w:r>
      <w:commentRangeEnd w:id="608"/>
      <w:r w:rsidR="00C919EC">
        <w:rPr>
          <w:rStyle w:val="CommentReference"/>
        </w:rPr>
        <w:commentReference w:id="608"/>
      </w:r>
      <w:commentRangeEnd w:id="609"/>
      <w:r w:rsidR="004441A2">
        <w:rPr>
          <w:rStyle w:val="CommentReference"/>
        </w:rPr>
        <w:commentReference w:id="609"/>
      </w:r>
      <w:r w:rsidR="0018282D">
        <w:rPr>
          <w:sz w:val="24"/>
          <w:szCs w:val="24"/>
        </w:rPr>
        <w:t xml:space="preserve">. </w:t>
      </w:r>
      <w:commentRangeStart w:id="610"/>
      <w:commentRangeStart w:id="611"/>
      <w:commentRangeStart w:id="612"/>
      <w:del w:id="613" w:author="Duan, Sean" w:date="2023-09-18T17:37:00Z">
        <w:r w:rsidR="0018282D" w:rsidRPr="00DD20DA" w:rsidDel="004441A2">
          <w:rPr>
            <w:sz w:val="24"/>
            <w:szCs w:val="24"/>
            <w:highlight w:val="yellow"/>
            <w:rPrChange w:id="614" w:author="Duan, Sean (MU-Student)" w:date="2023-09-27T13:56:00Z">
              <w:rPr>
                <w:sz w:val="24"/>
                <w:szCs w:val="24"/>
              </w:rPr>
            </w:rPrChange>
          </w:rPr>
          <w:delText>However,</w:delText>
        </w:r>
      </w:del>
      <w:ins w:id="615" w:author="Duan, Sean" w:date="2023-09-18T17:37:00Z">
        <w:r w:rsidR="004441A2" w:rsidRPr="00DD20DA">
          <w:rPr>
            <w:sz w:val="24"/>
            <w:szCs w:val="24"/>
            <w:highlight w:val="yellow"/>
            <w:rPrChange w:id="616" w:author="Duan, Sean (MU-Student)" w:date="2023-09-27T13:56:00Z">
              <w:rPr>
                <w:sz w:val="24"/>
                <w:szCs w:val="24"/>
              </w:rPr>
            </w:rPrChange>
          </w:rPr>
          <w:t>We</w:t>
        </w:r>
      </w:ins>
      <w:r w:rsidR="0018282D" w:rsidRPr="00DD20DA">
        <w:rPr>
          <w:sz w:val="24"/>
          <w:szCs w:val="24"/>
          <w:highlight w:val="yellow"/>
          <w:rPrChange w:id="617" w:author="Duan, Sean (MU-Student)" w:date="2023-09-27T13:56:00Z">
            <w:rPr>
              <w:sz w:val="24"/>
              <w:szCs w:val="24"/>
            </w:rPr>
          </w:rPrChange>
        </w:rPr>
        <w:t xml:space="preserve"> hypothesize that </w:t>
      </w:r>
      <w:del w:id="618" w:author="Duan, Sean" w:date="2023-09-18T17:37:00Z">
        <w:r w:rsidR="0018282D" w:rsidRPr="00DD20DA" w:rsidDel="004441A2">
          <w:rPr>
            <w:sz w:val="24"/>
            <w:szCs w:val="24"/>
            <w:highlight w:val="yellow"/>
            <w:rPrChange w:id="619" w:author="Duan, Sean (MU-Student)" w:date="2023-09-27T13:56:00Z">
              <w:rPr>
                <w:sz w:val="24"/>
                <w:szCs w:val="24"/>
              </w:rPr>
            </w:rPrChange>
          </w:rPr>
          <w:delText xml:space="preserve">it is plausible </w:delText>
        </w:r>
      </w:del>
      <w:r w:rsidR="0018282D" w:rsidRPr="00DD20DA">
        <w:rPr>
          <w:sz w:val="24"/>
          <w:szCs w:val="24"/>
          <w:highlight w:val="yellow"/>
          <w:rPrChange w:id="620" w:author="Duan, Sean (MU-Student)" w:date="2023-09-27T13:56:00Z">
            <w:rPr>
              <w:sz w:val="24"/>
              <w:szCs w:val="24"/>
            </w:rPr>
          </w:rPrChange>
        </w:rPr>
        <w:t xml:space="preserve">in our condition of high social consensus, </w:t>
      </w:r>
      <w:del w:id="621" w:author="Duan, Sean" w:date="2023-09-18T17:37:00Z">
        <w:r w:rsidR="0018282D" w:rsidRPr="00DD20DA" w:rsidDel="004441A2">
          <w:rPr>
            <w:sz w:val="24"/>
            <w:szCs w:val="24"/>
            <w:highlight w:val="yellow"/>
            <w:rPrChange w:id="622" w:author="Duan, Sean (MU-Student)" w:date="2023-09-27T13:56:00Z">
              <w:rPr>
                <w:sz w:val="24"/>
                <w:szCs w:val="24"/>
              </w:rPr>
            </w:rPrChange>
          </w:rPr>
          <w:delText>that any interactive effect (if there is one) will be assessed as a null or non-effect</w:delText>
        </w:r>
      </w:del>
      <w:ins w:id="623" w:author="Duan, Sean" w:date="2023-09-18T17:37:00Z">
        <w:r w:rsidR="004441A2" w:rsidRPr="00DD20DA">
          <w:rPr>
            <w:sz w:val="24"/>
            <w:szCs w:val="24"/>
            <w:highlight w:val="yellow"/>
            <w:rPrChange w:id="624" w:author="Duan, Sean (MU-Student)" w:date="2023-09-27T13:56:00Z">
              <w:rPr>
                <w:sz w:val="24"/>
                <w:szCs w:val="24"/>
              </w:rPr>
            </w:rPrChange>
          </w:rPr>
          <w:t xml:space="preserve">that </w:t>
        </w:r>
      </w:ins>
      <w:ins w:id="625" w:author="Duan, Sean" w:date="2023-09-18T17:38:00Z">
        <w:r w:rsidR="004441A2" w:rsidRPr="00DD20DA">
          <w:rPr>
            <w:sz w:val="24"/>
            <w:szCs w:val="24"/>
            <w:highlight w:val="yellow"/>
            <w:rPrChange w:id="626" w:author="Duan, Sean (MU-Student)" w:date="2023-09-27T13:56:00Z">
              <w:rPr>
                <w:sz w:val="24"/>
                <w:szCs w:val="24"/>
              </w:rPr>
            </w:rPrChange>
          </w:rPr>
          <w:t>there will be no effect of deontology or utilitarian leaning</w:t>
        </w:r>
      </w:ins>
      <w:r w:rsidR="0018282D" w:rsidRPr="00DD20DA">
        <w:rPr>
          <w:sz w:val="24"/>
          <w:szCs w:val="24"/>
          <w:highlight w:val="yellow"/>
          <w:rPrChange w:id="627" w:author="Duan, Sean (MU-Student)" w:date="2023-09-27T13:56:00Z">
            <w:rPr>
              <w:sz w:val="24"/>
              <w:szCs w:val="24"/>
            </w:rPr>
          </w:rPrChange>
        </w:rPr>
        <w:t>.</w:t>
      </w:r>
      <w:commentRangeEnd w:id="610"/>
      <w:r w:rsidR="00C919EC" w:rsidRPr="00DD20DA">
        <w:rPr>
          <w:rStyle w:val="CommentReference"/>
          <w:highlight w:val="yellow"/>
          <w:rPrChange w:id="628" w:author="Duan, Sean (MU-Student)" w:date="2023-09-27T13:56:00Z">
            <w:rPr>
              <w:rStyle w:val="CommentReference"/>
            </w:rPr>
          </w:rPrChange>
        </w:rPr>
        <w:commentReference w:id="610"/>
      </w:r>
      <w:commentRangeEnd w:id="611"/>
      <w:r w:rsidR="004441A2" w:rsidRPr="00DD20DA">
        <w:rPr>
          <w:rStyle w:val="CommentReference"/>
          <w:highlight w:val="yellow"/>
          <w:rPrChange w:id="629" w:author="Duan, Sean (MU-Student)" w:date="2023-09-27T13:56:00Z">
            <w:rPr>
              <w:rStyle w:val="CommentReference"/>
            </w:rPr>
          </w:rPrChange>
        </w:rPr>
        <w:commentReference w:id="611"/>
      </w:r>
      <w:commentRangeEnd w:id="612"/>
      <w:r w:rsidR="00134ECC">
        <w:rPr>
          <w:rStyle w:val="CommentReference"/>
        </w:rPr>
        <w:commentReference w:id="612"/>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31F7DCFD" w:rsidR="008F440B" w:rsidRDefault="00155B7F" w:rsidP="0000369E">
      <w:pPr>
        <w:spacing w:line="480" w:lineRule="auto"/>
        <w:ind w:firstLine="720"/>
        <w:rPr>
          <w:ins w:id="630" w:author="Duan, Sean" w:date="2023-09-19T13:50:00Z"/>
          <w:sz w:val="24"/>
          <w:szCs w:val="24"/>
        </w:rPr>
      </w:pPr>
      <w:r>
        <w:rPr>
          <w:sz w:val="24"/>
          <w:szCs w:val="24"/>
        </w:rPr>
        <w:t>Furthermore,</w:t>
      </w:r>
      <w:del w:id="631"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632"/>
        <w:r w:rsidR="000B366C" w:rsidDel="004441A2">
          <w:rPr>
            <w:sz w:val="24"/>
            <w:szCs w:val="24"/>
          </w:rPr>
          <w:delText xml:space="preserve">of moral or non-moral framing on non-novel issues </w:delText>
        </w:r>
        <w:commentRangeEnd w:id="632"/>
        <w:r w:rsidR="00B8411D" w:rsidDel="004441A2">
          <w:rPr>
            <w:rStyle w:val="CommentReference"/>
          </w:rPr>
          <w:commentReference w:id="632"/>
        </w:r>
        <w:r w:rsidR="000B366C" w:rsidDel="004441A2">
          <w:rPr>
            <w:sz w:val="24"/>
            <w:szCs w:val="24"/>
          </w:rPr>
          <w:delText>in the public perception.</w:delText>
        </w:r>
      </w:del>
      <w:r w:rsidR="000B366C">
        <w:rPr>
          <w:sz w:val="24"/>
          <w:szCs w:val="24"/>
        </w:rPr>
        <w:t xml:space="preserve"> </w:t>
      </w:r>
      <w:del w:id="633" w:author="Duan, Sean" w:date="2023-09-18T17:38:00Z">
        <w:r w:rsidR="000B366C" w:rsidDel="004441A2">
          <w:rPr>
            <w:sz w:val="24"/>
            <w:szCs w:val="24"/>
          </w:rPr>
          <w:delText>I</w:delText>
        </w:r>
      </w:del>
      <w:ins w:id="634" w:author="Duan, Sean" w:date="2023-09-18T17:38:00Z">
        <w:r w:rsidR="004441A2">
          <w:rPr>
            <w:sz w:val="24"/>
            <w:szCs w:val="24"/>
          </w:rPr>
          <w:t>there is still relatively little</w:t>
        </w:r>
      </w:ins>
      <w:del w:id="635" w:author="Duan, Sean" w:date="2023-09-18T17:38:00Z">
        <w:r w:rsidR="000B366C" w:rsidDel="004441A2">
          <w:rPr>
            <w:sz w:val="24"/>
            <w:szCs w:val="24"/>
          </w:rPr>
          <w:delText xml:space="preserve">t is still unknown </w:delText>
        </w:r>
      </w:del>
      <w:ins w:id="636" w:author="Duan, Sean" w:date="2023-09-18T17:38:00Z">
        <w:r w:rsidR="004441A2">
          <w:rPr>
            <w:sz w:val="24"/>
            <w:szCs w:val="24"/>
          </w:rPr>
          <w:t xml:space="preserve"> evid</w:t>
        </w:r>
      </w:ins>
      <w:ins w:id="637" w:author="Duan, Sean" w:date="2023-09-18T17:39:00Z">
        <w:r w:rsidR="004441A2">
          <w:rPr>
            <w:sz w:val="24"/>
            <w:szCs w:val="24"/>
          </w:rPr>
          <w:t xml:space="preserve">ence indicating </w:t>
        </w:r>
      </w:ins>
      <w:commentRangeStart w:id="638"/>
      <w:commentRangeStart w:id="639"/>
      <w:r w:rsidR="000B366C">
        <w:rPr>
          <w:sz w:val="24"/>
          <w:szCs w:val="24"/>
        </w:rPr>
        <w:t>whether non-moral framing</w:t>
      </w:r>
      <w:ins w:id="640" w:author="Duan, Sean" w:date="2023-09-18T17:39:00Z">
        <w:r w:rsidR="004441A2">
          <w:rPr>
            <w:sz w:val="24"/>
            <w:szCs w:val="24"/>
          </w:rPr>
          <w:t>, defined as</w:t>
        </w:r>
      </w:ins>
      <w:ins w:id="641"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638"/>
      <w:r w:rsidR="008E5472">
        <w:rPr>
          <w:rStyle w:val="CommentReference"/>
        </w:rPr>
        <w:commentReference w:id="638"/>
      </w:r>
      <w:commentRangeEnd w:id="639"/>
      <w:r w:rsidR="003C7BDE">
        <w:rPr>
          <w:rStyle w:val="CommentReference"/>
        </w:rPr>
        <w:commentReference w:id="639"/>
      </w:r>
      <w:r w:rsidR="000B366C">
        <w:rPr>
          <w:sz w:val="24"/>
          <w:szCs w:val="24"/>
        </w:rPr>
        <w:t>ha</w:t>
      </w:r>
      <w:del w:id="642" w:author="Duan, Sean" w:date="2023-09-18T17:45:00Z">
        <w:r w:rsidR="000B366C" w:rsidDel="003C7BDE">
          <w:rPr>
            <w:sz w:val="24"/>
            <w:szCs w:val="24"/>
          </w:rPr>
          <w:delText>s</w:delText>
        </w:r>
      </w:del>
      <w:ins w:id="643" w:author="Duan, Sean" w:date="2023-09-18T17:45:00Z">
        <w:r w:rsidR="003C7BDE">
          <w:rPr>
            <w:sz w:val="24"/>
            <w:szCs w:val="24"/>
          </w:rPr>
          <w:t>s</w:t>
        </w:r>
      </w:ins>
      <w:r w:rsidR="000B366C">
        <w:rPr>
          <w:sz w:val="24"/>
          <w:szCs w:val="24"/>
        </w:rPr>
        <w:t xml:space="preserve"> the ability to reduce moral conviction </w:t>
      </w:r>
      <w:ins w:id="644" w:author="Duan, Sean" w:date="2023-09-18T17:46:00Z">
        <w:r w:rsidR="003C7BDE">
          <w:rPr>
            <w:sz w:val="24"/>
            <w:szCs w:val="24"/>
          </w:rPr>
          <w:t>in general.</w:t>
        </w:r>
      </w:ins>
      <w:del w:id="645" w:author="Duan, Sean" w:date="2023-09-18T17:45:00Z">
        <w:r w:rsidR="000B366C" w:rsidDel="003C7BDE">
          <w:rPr>
            <w:sz w:val="24"/>
            <w:szCs w:val="24"/>
          </w:rPr>
          <w:delText>for known topics</w:delText>
        </w:r>
      </w:del>
      <w:del w:id="646" w:author="Duan, Sean" w:date="2023-09-18T17:46:00Z">
        <w:r w:rsidR="000B366C" w:rsidDel="003C7BDE">
          <w:rPr>
            <w:sz w:val="24"/>
            <w:szCs w:val="24"/>
          </w:rPr>
          <w:delText>,</w:delText>
        </w:r>
      </w:del>
      <w:ins w:id="647" w:author="Duan, Sean" w:date="2023-09-18T17:46:00Z">
        <w:r w:rsidR="003C7BDE">
          <w:rPr>
            <w:sz w:val="24"/>
            <w:szCs w:val="24"/>
          </w:rPr>
          <w:t xml:space="preserve"> There is also no evidence on </w:t>
        </w:r>
      </w:ins>
      <w:del w:id="648" w:author="Duan, Sean" w:date="2023-09-18T17:46:00Z">
        <w:r w:rsidR="000B366C" w:rsidDel="003C7BDE">
          <w:rPr>
            <w:sz w:val="24"/>
            <w:szCs w:val="24"/>
          </w:rPr>
          <w:delText xml:space="preserve"> as well as </w:delText>
        </w:r>
      </w:del>
      <w:r w:rsidR="000B366C">
        <w:rPr>
          <w:sz w:val="24"/>
          <w:szCs w:val="24"/>
        </w:rPr>
        <w:t xml:space="preserve">whether </w:t>
      </w:r>
      <w:commentRangeStart w:id="649"/>
      <w:commentRangeStart w:id="650"/>
      <w:r w:rsidR="000B366C">
        <w:rPr>
          <w:sz w:val="24"/>
          <w:szCs w:val="24"/>
        </w:rPr>
        <w:t>moral framing</w:t>
      </w:r>
      <w:ins w:id="651" w:author="Duan, Sean" w:date="2023-09-18T17:46:00Z">
        <w:r w:rsidR="003C7BDE">
          <w:rPr>
            <w:sz w:val="24"/>
            <w:szCs w:val="24"/>
          </w:rPr>
          <w:t>, defined as highli</w:t>
        </w:r>
      </w:ins>
      <w:ins w:id="652" w:author="Duan, Sean" w:date="2023-09-18T17:47:00Z">
        <w:r w:rsidR="003C7BDE">
          <w:rPr>
            <w:sz w:val="24"/>
            <w:szCs w:val="24"/>
          </w:rPr>
          <w:t xml:space="preserve">ghting the moral or immoral elements in a </w:t>
        </w:r>
        <w:r w:rsidR="003C7BDE">
          <w:rPr>
            <w:sz w:val="24"/>
            <w:szCs w:val="24"/>
          </w:rPr>
          <w:lastRenderedPageBreak/>
          <w:t>position on a moralized attitude,</w:t>
        </w:r>
      </w:ins>
      <w:r w:rsidR="000B366C">
        <w:rPr>
          <w:sz w:val="24"/>
          <w:szCs w:val="24"/>
        </w:rPr>
        <w:t xml:space="preserve"> has the ability to enhance moral convictio</w:t>
      </w:r>
      <w:commentRangeEnd w:id="649"/>
      <w:r w:rsidR="00E02221">
        <w:rPr>
          <w:rStyle w:val="CommentReference"/>
        </w:rPr>
        <w:commentReference w:id="649"/>
      </w:r>
      <w:commentRangeEnd w:id="650"/>
      <w:r w:rsidR="003C7BDE">
        <w:rPr>
          <w:rStyle w:val="CommentReference"/>
        </w:rPr>
        <w:commentReference w:id="650"/>
      </w:r>
      <w:r w:rsidR="000B366C">
        <w:rPr>
          <w:sz w:val="24"/>
          <w:szCs w:val="24"/>
        </w:rPr>
        <w:t>n</w:t>
      </w:r>
      <w:ins w:id="653" w:author="Duan, Sean" w:date="2023-09-18T17:48:00Z">
        <w:r w:rsidR="003C7BDE">
          <w:rPr>
            <w:sz w:val="24"/>
            <w:szCs w:val="24"/>
          </w:rPr>
          <w:t xml:space="preserve">, defined as </w:t>
        </w:r>
      </w:ins>
      <w:ins w:id="654"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655" w:author="Duan, Sean" w:date="2023-09-18T17:52:00Z">
        <w:r w:rsidR="008C4C02">
          <w:rPr>
            <w:sz w:val="24"/>
            <w:szCs w:val="24"/>
          </w:rPr>
          <w:t xml:space="preserve"> in the context of UHC</w:t>
        </w:r>
      </w:ins>
      <w:ins w:id="656" w:author="Duan, Sean" w:date="2023-09-18T17:51:00Z">
        <w:r w:rsidR="008C4C02">
          <w:rPr>
            <w:sz w:val="24"/>
            <w:szCs w:val="24"/>
          </w:rPr>
          <w:t xml:space="preserve"> (</w:t>
        </w:r>
        <w:proofErr w:type="spellStart"/>
        <w:r w:rsidR="008C4C02" w:rsidRPr="008C4C02">
          <w:rPr>
            <w:sz w:val="24"/>
            <w:szCs w:val="24"/>
            <w:highlight w:val="yellow"/>
            <w:rPrChange w:id="657" w:author="Duan, Sean" w:date="2023-09-18T17:52:00Z">
              <w:rPr>
                <w:sz w:val="24"/>
                <w:szCs w:val="24"/>
              </w:rPr>
            </w:rPrChange>
          </w:rPr>
          <w:t>Skitka</w:t>
        </w:r>
      </w:ins>
      <w:proofErr w:type="spellEnd"/>
      <w:ins w:id="658" w:author="Duan, Sean" w:date="2023-09-18T17:52:00Z">
        <w:r w:rsidR="008C4C02" w:rsidRPr="008C4C02">
          <w:rPr>
            <w:sz w:val="24"/>
            <w:szCs w:val="24"/>
            <w:highlight w:val="yellow"/>
            <w:rPrChange w:id="659" w:author="Duan, Sean" w:date="2023-09-18T17:52:00Z">
              <w:rPr>
                <w:sz w:val="24"/>
                <w:szCs w:val="24"/>
              </w:rPr>
            </w:rPrChange>
          </w:rPr>
          <w:t>, 2010)</w:t>
        </w:r>
      </w:ins>
      <w:r w:rsidR="000B366C">
        <w:rPr>
          <w:sz w:val="24"/>
          <w:szCs w:val="24"/>
        </w:rPr>
        <w:t>. Additionally,</w:t>
      </w:r>
      <w:del w:id="660" w:author="Duan, Sean" w:date="2023-09-19T13:40:00Z">
        <w:r w:rsidR="000B366C" w:rsidDel="00984AE8">
          <w:rPr>
            <w:sz w:val="24"/>
            <w:szCs w:val="24"/>
          </w:rPr>
          <w:delText xml:space="preserve"> while</w:delText>
        </w:r>
      </w:del>
      <w:r w:rsidR="000B366C">
        <w:rPr>
          <w:sz w:val="24"/>
          <w:szCs w:val="24"/>
        </w:rPr>
        <w:t xml:space="preserve"> there is evidence </w:t>
      </w:r>
      <w:commentRangeStart w:id="661"/>
      <w:commentRangeStart w:id="662"/>
      <w:r w:rsidR="000B366C">
        <w:rPr>
          <w:sz w:val="24"/>
          <w:szCs w:val="24"/>
        </w:rPr>
        <w:t xml:space="preserve">that a moral argument is persuasive to those with high moral conviction that are in favor of an issue </w:t>
      </w:r>
      <w:commentRangeEnd w:id="661"/>
      <w:r w:rsidR="00E02221">
        <w:rPr>
          <w:rStyle w:val="CommentReference"/>
        </w:rPr>
        <w:commentReference w:id="661"/>
      </w:r>
      <w:commentRangeEnd w:id="662"/>
      <w:r w:rsidR="008F440B">
        <w:rPr>
          <w:rStyle w:val="CommentReference"/>
        </w:rPr>
        <w:commentReference w:id="662"/>
      </w:r>
      <w:r w:rsidR="000B366C" w:rsidRPr="000B366C">
        <w:rPr>
          <w:sz w:val="24"/>
          <w:szCs w:val="24"/>
          <w:highlight w:val="yellow"/>
        </w:rPr>
        <w:t>(Tauber, 2014</w:t>
      </w:r>
      <w:ins w:id="663"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664" w:author="Duan, Sean" w:date="2023-09-19T13:40:00Z">
        <w:r w:rsidR="008F440B">
          <w:rPr>
            <w:sz w:val="24"/>
            <w:szCs w:val="24"/>
          </w:rPr>
          <w:t>. For e</w:t>
        </w:r>
      </w:ins>
      <w:ins w:id="665"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666" w:author="Duan, Sean" w:date="2023-09-19T13:42:00Z">
        <w:r w:rsidR="008F440B">
          <w:rPr>
            <w:sz w:val="24"/>
            <w:szCs w:val="24"/>
          </w:rPr>
          <w:t xml:space="preserve">increased </w:t>
        </w:r>
      </w:ins>
      <w:ins w:id="667" w:author="Duan, Sean" w:date="2023-09-19T13:43:00Z">
        <w:r w:rsidR="008F440B">
          <w:rPr>
            <w:sz w:val="24"/>
            <w:szCs w:val="24"/>
          </w:rPr>
          <w:t>perceived moral conviction for</w:t>
        </w:r>
      </w:ins>
      <w:ins w:id="668" w:author="Duan, Sean" w:date="2023-09-19T13:42:00Z">
        <w:r w:rsidR="008F440B">
          <w:rPr>
            <w:sz w:val="24"/>
            <w:szCs w:val="24"/>
          </w:rPr>
          <w:t xml:space="preserve"> public education successfully by </w:t>
        </w:r>
      </w:ins>
      <w:ins w:id="669" w:author="Duan, Sean" w:date="2023-09-19T13:43:00Z">
        <w:r w:rsidR="008F440B">
          <w:rPr>
            <w:sz w:val="24"/>
            <w:szCs w:val="24"/>
          </w:rPr>
          <w:t>presenting subjects with text focusing on education as a basic right, necessary for society</w:t>
        </w:r>
      </w:ins>
      <w:ins w:id="670" w:author="Duan, Sean" w:date="2023-09-19T13:45:00Z">
        <w:r w:rsidR="008F440B">
          <w:rPr>
            <w:sz w:val="24"/>
            <w:szCs w:val="24"/>
          </w:rPr>
          <w:t>. F</w:t>
        </w:r>
      </w:ins>
      <w:ins w:id="671" w:author="Duan, Sean" w:date="2023-09-19T13:46:00Z">
        <w:r w:rsidR="008F440B">
          <w:rPr>
            <w:sz w:val="24"/>
            <w:szCs w:val="24"/>
          </w:rPr>
          <w:t xml:space="preserve">or subjects that were already strongly in favor of higher education, the increased moral conviction was effective in improving persuasiveness. However, for subjects that </w:t>
        </w:r>
      </w:ins>
      <w:ins w:id="672" w:author="Duan, Sean" w:date="2023-09-19T13:47:00Z">
        <w:r w:rsidR="008F440B">
          <w:rPr>
            <w:sz w:val="24"/>
            <w:szCs w:val="24"/>
          </w:rPr>
          <w:t>were not in favor of higher education, increasing moral conviction was not sufficient to per</w:t>
        </w:r>
      </w:ins>
      <w:ins w:id="673" w:author="Duan, Sean" w:date="2023-09-19T13:48:00Z">
        <w:r w:rsidR="008F440B">
          <w:rPr>
            <w:sz w:val="24"/>
            <w:szCs w:val="24"/>
          </w:rPr>
          <w:t>suade them. Thus,</w:t>
        </w:r>
      </w:ins>
      <w:del w:id="674" w:author="Duan, Sean" w:date="2023-09-19T13:48:00Z">
        <w:r w:rsidR="000B366C" w:rsidDel="008F440B">
          <w:rPr>
            <w:sz w:val="24"/>
            <w:szCs w:val="24"/>
          </w:rPr>
          <w:delText>,</w:delText>
        </w:r>
      </w:del>
      <w:r w:rsidR="000B366C">
        <w:rPr>
          <w:sz w:val="24"/>
          <w:szCs w:val="24"/>
        </w:rPr>
        <w:t xml:space="preserve"> it </w:t>
      </w:r>
      <w:del w:id="675" w:author="Duan, Sean" w:date="2023-09-19T13:48:00Z">
        <w:r w:rsidR="000B366C" w:rsidDel="008F440B">
          <w:rPr>
            <w:sz w:val="24"/>
            <w:szCs w:val="24"/>
          </w:rPr>
          <w:delText>is an open</w:delText>
        </w:r>
      </w:del>
      <w:ins w:id="676"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677"/>
      <w:commentRangeStart w:id="678"/>
      <w:commentRangeStart w:id="679"/>
      <w:r w:rsidR="000B366C">
        <w:rPr>
          <w:sz w:val="24"/>
          <w:szCs w:val="24"/>
        </w:rPr>
        <w:t>.</w:t>
      </w:r>
      <w:r w:rsidR="00A41793">
        <w:rPr>
          <w:sz w:val="24"/>
          <w:szCs w:val="24"/>
        </w:rPr>
        <w:t xml:space="preserve"> </w:t>
      </w:r>
      <w:del w:id="680"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677"/>
        <w:r w:rsidR="00D45475" w:rsidDel="008F440B">
          <w:rPr>
            <w:rStyle w:val="CommentReference"/>
          </w:rPr>
          <w:commentReference w:id="677"/>
        </w:r>
      </w:del>
      <w:commentRangeEnd w:id="678"/>
      <w:r w:rsidR="008F440B">
        <w:rPr>
          <w:rStyle w:val="CommentReference"/>
        </w:rPr>
        <w:commentReference w:id="678"/>
      </w:r>
      <w:commentRangeEnd w:id="679"/>
      <w:r w:rsidR="00F30EEB">
        <w:rPr>
          <w:rStyle w:val="CommentReference"/>
        </w:rPr>
        <w:commentReference w:id="679"/>
      </w:r>
      <w:del w:id="681" w:author="Duan, Sean" w:date="2023-09-20T15:45:00Z">
        <w:r w:rsidR="008001C9" w:rsidDel="00FC5A0C">
          <w:rPr>
            <w:sz w:val="24"/>
            <w:szCs w:val="24"/>
          </w:rPr>
          <w:delText xml:space="preserve">Finally, </w:delText>
        </w:r>
        <w:commentRangeStart w:id="682"/>
        <w:commentRangeStart w:id="683"/>
        <w:commentRangeStart w:id="684"/>
        <w:commentRangeStart w:id="685"/>
        <w:r w:rsidR="008001C9" w:rsidDel="00FC5A0C">
          <w:rPr>
            <w:sz w:val="24"/>
            <w:szCs w:val="24"/>
          </w:rPr>
          <w:delText>if we see that the social consensus intervention from Study 1 is, or is not effective, that informs our perception of the results of moral conviction manipulation for Study 2</w:delText>
        </w:r>
        <w:commentRangeEnd w:id="682"/>
        <w:r w:rsidR="00D45475" w:rsidDel="00FC5A0C">
          <w:rPr>
            <w:rStyle w:val="CommentReference"/>
          </w:rPr>
          <w:commentReference w:id="682"/>
        </w:r>
        <w:commentRangeEnd w:id="683"/>
        <w:r w:rsidR="008F440B" w:rsidDel="00FC5A0C">
          <w:rPr>
            <w:rStyle w:val="CommentReference"/>
          </w:rPr>
          <w:commentReference w:id="683"/>
        </w:r>
        <w:commentRangeEnd w:id="684"/>
        <w:r w:rsidR="00FC5A0C" w:rsidDel="00FC5A0C">
          <w:rPr>
            <w:rStyle w:val="CommentReference"/>
          </w:rPr>
          <w:commentReference w:id="684"/>
        </w:r>
        <w:commentRangeEnd w:id="685"/>
        <w:r w:rsidR="00FC5A0C" w:rsidDel="00FC5A0C">
          <w:rPr>
            <w:rStyle w:val="CommentReference"/>
          </w:rPr>
          <w:commentReference w:id="685"/>
        </w:r>
        <w:r w:rsidR="008001C9" w:rsidDel="00FC5A0C">
          <w:rPr>
            <w:sz w:val="24"/>
            <w:szCs w:val="24"/>
          </w:rPr>
          <w:delText>.</w:delText>
        </w:r>
      </w:del>
      <w:r w:rsidR="008001C9">
        <w:rPr>
          <w:sz w:val="24"/>
          <w:szCs w:val="24"/>
        </w:rPr>
        <w:t xml:space="preserve"> </w:t>
      </w:r>
    </w:p>
    <w:p w14:paraId="694DAD38" w14:textId="12FADF6F" w:rsidR="00155B7F" w:rsidDel="00856CEE" w:rsidRDefault="008001C9" w:rsidP="0000369E">
      <w:pPr>
        <w:spacing w:line="480" w:lineRule="auto"/>
        <w:ind w:firstLine="720"/>
        <w:rPr>
          <w:del w:id="686" w:author="Duan, Sean (MU-Student)" w:date="2023-09-26T15:11:00Z"/>
          <w:sz w:val="24"/>
          <w:szCs w:val="24"/>
        </w:rPr>
      </w:pPr>
      <w:del w:id="687" w:author="Duan, Sean (MU-Student)" w:date="2023-09-26T15:11:00Z">
        <w:r w:rsidDel="00856CEE">
          <w:rPr>
            <w:sz w:val="24"/>
            <w:szCs w:val="24"/>
          </w:rPr>
          <w:delText xml:space="preserve">We would expect to see that if the social consensus intervention is effective, it is plausible that UHC is not a topic that </w:delText>
        </w:r>
        <w:commentRangeStart w:id="688"/>
        <w:commentRangeStart w:id="689"/>
        <w:r w:rsidDel="00856CEE">
          <w:rPr>
            <w:sz w:val="24"/>
            <w:szCs w:val="24"/>
          </w:rPr>
          <w:delText>is seen as highly moral in the population</w:delText>
        </w:r>
        <w:commentRangeEnd w:id="688"/>
        <w:r w:rsidR="00D45475" w:rsidDel="00856CEE">
          <w:rPr>
            <w:rStyle w:val="CommentReference"/>
          </w:rPr>
          <w:commentReference w:id="688"/>
        </w:r>
        <w:commentRangeEnd w:id="689"/>
        <w:r w:rsidR="008F440B" w:rsidDel="00856CEE">
          <w:rPr>
            <w:rStyle w:val="CommentReference"/>
          </w:rPr>
          <w:commentReference w:id="689"/>
        </w:r>
      </w:del>
      <w:ins w:id="690" w:author="Duan, Sean" w:date="2023-09-19T13:51:00Z">
        <w:del w:id="691" w:author="Duan, Sean (MU-Student)" w:date="2023-09-26T15:11:00Z">
          <w:r w:rsidR="008F440B" w:rsidDel="00856CEE">
            <w:rPr>
              <w:sz w:val="24"/>
              <w:szCs w:val="24"/>
            </w:rPr>
            <w:delText xml:space="preserve"> experiences strong moral conviction about, as measured using Skitka’s single item inventory of moral conviction (</w:delText>
          </w:r>
          <w:r w:rsidR="008F440B" w:rsidRPr="008F440B" w:rsidDel="00856CEE">
            <w:rPr>
              <w:sz w:val="24"/>
              <w:szCs w:val="24"/>
              <w:highlight w:val="yellow"/>
              <w:rPrChange w:id="692" w:author="Duan, Sean" w:date="2023-09-19T13:51:00Z">
                <w:rPr>
                  <w:sz w:val="24"/>
                  <w:szCs w:val="24"/>
                </w:rPr>
              </w:rPrChange>
            </w:rPr>
            <w:delText>Skitka, 2014</w:delText>
          </w:r>
          <w:r w:rsidR="008F440B" w:rsidDel="00856CEE">
            <w:rPr>
              <w:sz w:val="24"/>
              <w:szCs w:val="24"/>
            </w:rPr>
            <w:delText>)</w:delText>
          </w:r>
        </w:del>
      </w:ins>
      <w:del w:id="693" w:author="Duan, Sean (MU-Student)" w:date="2023-09-26T15:11:00Z">
        <w:r w:rsidDel="00856CEE">
          <w:rPr>
            <w:sz w:val="24"/>
            <w:szCs w:val="24"/>
          </w:rPr>
          <w:delText xml:space="preserve">. This is because of the expected ‘peer inoculation effect’ from high moral conviction. </w:delText>
        </w:r>
        <w:commentRangeStart w:id="694"/>
        <w:commentRangeStart w:id="695"/>
        <w:commentRangeStart w:id="696"/>
        <w:commentRangeStart w:id="697"/>
        <w:commentRangeStart w:id="698"/>
        <w:r w:rsidDel="00856CEE">
          <w:rPr>
            <w:sz w:val="24"/>
            <w:szCs w:val="24"/>
          </w:rPr>
          <w:delText>Conversely,</w:delText>
        </w:r>
        <w:r w:rsidR="006F5BA5" w:rsidDel="00856CEE">
          <w:rPr>
            <w:sz w:val="24"/>
            <w:szCs w:val="24"/>
          </w:rPr>
          <w:delText xml:space="preserve"> if moral conviction for UHC is low in Study 2, and we are unable to successfully manipulate it upwards</w:delText>
        </w:r>
        <w:commentRangeEnd w:id="694"/>
        <w:r w:rsidR="002A37BE" w:rsidDel="00856CEE">
          <w:rPr>
            <w:rStyle w:val="CommentReference"/>
          </w:rPr>
          <w:commentReference w:id="694"/>
        </w:r>
        <w:commentRangeEnd w:id="695"/>
        <w:r w:rsidR="008F440B" w:rsidDel="00856CEE">
          <w:rPr>
            <w:rStyle w:val="CommentReference"/>
          </w:rPr>
          <w:commentReference w:id="695"/>
        </w:r>
        <w:commentRangeEnd w:id="696"/>
        <w:r w:rsidR="00FC5A0C" w:rsidDel="00856CEE">
          <w:rPr>
            <w:rStyle w:val="CommentReference"/>
          </w:rPr>
          <w:commentReference w:id="696"/>
        </w:r>
        <w:commentRangeEnd w:id="697"/>
        <w:r w:rsidR="00FC5A0C" w:rsidDel="00856CEE">
          <w:rPr>
            <w:rStyle w:val="CommentReference"/>
          </w:rPr>
          <w:commentReference w:id="697"/>
        </w:r>
        <w:commentRangeEnd w:id="698"/>
        <w:r w:rsidR="00FC5A0C" w:rsidDel="00856CEE">
          <w:rPr>
            <w:rStyle w:val="CommentReference"/>
          </w:rPr>
          <w:commentReference w:id="698"/>
        </w:r>
        <w:r w:rsidR="006F5BA5" w:rsidDel="00856CEE">
          <w:rPr>
            <w:sz w:val="24"/>
            <w:szCs w:val="24"/>
          </w:rPr>
          <w:delText xml:space="preserve">, it is plausible that a social consensus based informational intervention would be particularly effective, as </w:delText>
        </w:r>
        <w:r w:rsidR="00182F92" w:rsidDel="00856CEE">
          <w:rPr>
            <w:sz w:val="24"/>
            <w:szCs w:val="24"/>
          </w:rPr>
          <w:delText>topics that do not have strong moral conviction backing them have been shown to be susceptible to opinion change through social conformity.</w:delText>
        </w:r>
      </w:del>
    </w:p>
    <w:p w14:paraId="5E69C5DC" w14:textId="7AE121E3" w:rsidR="00B3236C" w:rsidRDefault="00B3236C" w:rsidP="00B3236C">
      <w:pPr>
        <w:spacing w:line="480" w:lineRule="auto"/>
        <w:rPr>
          <w:ins w:id="699" w:author="Duan, Sean (MU-Student)" w:date="2023-09-26T15:00:00Z"/>
          <w:sz w:val="32"/>
          <w:szCs w:val="32"/>
        </w:rPr>
      </w:pPr>
      <w:r>
        <w:rPr>
          <w:sz w:val="32"/>
          <w:szCs w:val="32"/>
        </w:rPr>
        <w:t>Study 1</w:t>
      </w:r>
    </w:p>
    <w:p w14:paraId="11845101" w14:textId="6BDDD8D6" w:rsidR="009D5C12" w:rsidRPr="009D5C12" w:rsidRDefault="009D5C12" w:rsidP="00B3236C">
      <w:pPr>
        <w:spacing w:line="480" w:lineRule="auto"/>
        <w:rPr>
          <w:sz w:val="24"/>
          <w:szCs w:val="24"/>
          <w:rPrChange w:id="700" w:author="Duan, Sean (MU-Student)" w:date="2023-09-26T15:00:00Z">
            <w:rPr>
              <w:sz w:val="32"/>
              <w:szCs w:val="32"/>
            </w:rPr>
          </w:rPrChange>
        </w:rPr>
      </w:pPr>
      <w:ins w:id="701" w:author="Duan, Sean (MU-Student)" w:date="2023-09-26T15:00:00Z">
        <w:r>
          <w:rPr>
            <w:sz w:val="32"/>
            <w:szCs w:val="32"/>
          </w:rPr>
          <w:tab/>
        </w:r>
        <w:r>
          <w:rPr>
            <w:sz w:val="24"/>
            <w:szCs w:val="24"/>
          </w:rPr>
          <w:t xml:space="preserve">The purpose of Study 1 was to determine </w:t>
        </w:r>
      </w:ins>
      <w:ins w:id="702" w:author="Duan, Sean (MU-Student)" w:date="2023-09-26T15:06:00Z">
        <w:r w:rsidR="00DE53A0">
          <w:rPr>
            <w:sz w:val="24"/>
            <w:szCs w:val="24"/>
          </w:rPr>
          <w:t xml:space="preserve">if perceptions of social consensus could be increased or decreased experimentally. </w:t>
        </w:r>
      </w:ins>
      <w:ins w:id="703" w:author="Duan, Sean (MU-Student)" w:date="2023-09-26T15:07:00Z">
        <w:r w:rsidR="00DE53A0">
          <w:rPr>
            <w:sz w:val="24"/>
            <w:szCs w:val="24"/>
          </w:rPr>
          <w:t>Furthermore, if the effect of increased social consensus (increasing support) or decreased social consensus (decreasing support) would replicate in the context of support for Universal Health Care. Lastly,</w:t>
        </w:r>
      </w:ins>
      <w:ins w:id="704" w:author="Duan, Sean (MU-Student)" w:date="2023-09-26T15:08:00Z">
        <w:r w:rsidR="00DE53A0">
          <w:rPr>
            <w:sz w:val="24"/>
            <w:szCs w:val="24"/>
          </w:rPr>
          <w:t xml:space="preserve"> we wished to determine if </w:t>
        </w:r>
      </w:ins>
      <w:ins w:id="705" w:author="Duan, Sean (MU-Student)" w:date="2023-09-26T15:09:00Z">
        <w:r w:rsidR="00DE53A0">
          <w:rPr>
            <w:sz w:val="24"/>
            <w:szCs w:val="24"/>
          </w:rPr>
          <w:t>individual differences in utilitarian and deonto</w:t>
        </w:r>
      </w:ins>
      <w:ins w:id="706" w:author="Duan, Sean (MU-Student)" w:date="2023-09-26T15:10:00Z">
        <w:r w:rsidR="00DE53A0">
          <w:rPr>
            <w:sz w:val="24"/>
            <w:szCs w:val="24"/>
          </w:rPr>
          <w:t>logical orientation affected support for UHC, and if this effect was nullified when perception of social consensus was increased.</w:t>
        </w:r>
      </w:ins>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lastRenderedPageBreak/>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w:t>
      </w:r>
      <w:r>
        <w:lastRenderedPageBreak/>
        <w:t>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 xml:space="preserve">(e.g., if 60% of Americans agreed that capital punishment is needed in the US, the actual percentage shown to those in the high consensus condition will be </w:t>
      </w:r>
      <w:r w:rsidR="007F28E0" w:rsidRPr="007F28E0">
        <w:lastRenderedPageBreak/>
        <w:t>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w:t>
      </w:r>
      <w:r>
        <w:rPr>
          <w:sz w:val="24"/>
          <w:szCs w:val="24"/>
        </w:rPr>
        <w:lastRenderedPageBreak/>
        <w:t xml:space="preserve">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w:t>
      </w:r>
      <w:r w:rsidR="009F26BF">
        <w:rPr>
          <w:sz w:val="24"/>
          <w:szCs w:val="24"/>
        </w:rPr>
        <w:lastRenderedPageBreak/>
        <w:t>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lastRenderedPageBreak/>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ins w:id="707" w:author="Duan, Sean (MU-Student)" w:date="2023-09-26T15:10:00Z"/>
          <w:b/>
          <w:bCs/>
          <w:sz w:val="32"/>
          <w:szCs w:val="32"/>
        </w:rPr>
      </w:pPr>
      <w:r w:rsidRPr="00B249A9">
        <w:rPr>
          <w:b/>
          <w:bCs/>
          <w:sz w:val="32"/>
          <w:szCs w:val="32"/>
        </w:rPr>
        <w:t>Study 2</w:t>
      </w:r>
    </w:p>
    <w:p w14:paraId="0253BE4F" w14:textId="242BEC85" w:rsidR="00410FFE" w:rsidRDefault="00856CEE" w:rsidP="00856CEE">
      <w:pPr>
        <w:spacing w:line="480" w:lineRule="auto"/>
        <w:ind w:firstLine="720"/>
        <w:rPr>
          <w:ins w:id="708" w:author="Duan, Sean (MU-Student)" w:date="2023-09-26T15:17:00Z"/>
          <w:sz w:val="24"/>
          <w:szCs w:val="24"/>
        </w:rPr>
      </w:pPr>
      <w:ins w:id="709" w:author="Duan, Sean (MU-Student)" w:date="2023-09-26T15:13:00Z">
        <w:r>
          <w:rPr>
            <w:sz w:val="24"/>
            <w:szCs w:val="24"/>
          </w:rPr>
          <w:t>The purpose of Study 2 was to determine if perceptions of moral conviction could be increased or decreased experimentally</w:t>
        </w:r>
      </w:ins>
      <w:ins w:id="710" w:author="Duan, Sean (MU-Student)" w:date="2023-09-27T14:51:00Z">
        <w:r w:rsidR="00FD22BC">
          <w:rPr>
            <w:sz w:val="24"/>
            <w:szCs w:val="24"/>
          </w:rPr>
          <w:t xml:space="preserve"> in the context of UHC</w:t>
        </w:r>
      </w:ins>
      <w:ins w:id="711" w:author="Duan, Sean (MU-Student)" w:date="2023-09-26T15:13:00Z">
        <w:r>
          <w:rPr>
            <w:sz w:val="24"/>
            <w:szCs w:val="24"/>
          </w:rPr>
          <w:t xml:space="preserve">. </w:t>
        </w:r>
      </w:ins>
      <w:ins w:id="712" w:author="Duan, Sean (MU-Student)" w:date="2023-09-27T14:51:00Z">
        <w:r w:rsidR="00134ECC">
          <w:rPr>
            <w:sz w:val="24"/>
            <w:szCs w:val="24"/>
          </w:rPr>
          <w:t>If this is the case, w</w:t>
        </w:r>
      </w:ins>
      <w:ins w:id="713" w:author="Duan, Sean (MU-Student)" w:date="2023-09-26T15:13:00Z">
        <w:r w:rsidR="00BF0953">
          <w:rPr>
            <w:sz w:val="24"/>
            <w:szCs w:val="24"/>
          </w:rPr>
          <w:t>e</w:t>
        </w:r>
      </w:ins>
      <w:ins w:id="714" w:author="Duan, Sean (MU-Student)" w:date="2023-09-26T15:15:00Z">
        <w:r w:rsidR="00385945">
          <w:rPr>
            <w:sz w:val="24"/>
            <w:szCs w:val="24"/>
          </w:rPr>
          <w:t xml:space="preserve"> plan</w:t>
        </w:r>
      </w:ins>
      <w:ins w:id="715" w:author="Duan, Sean (MU-Student)" w:date="2023-09-26T15:14:00Z">
        <w:r w:rsidR="00BF0953">
          <w:rPr>
            <w:sz w:val="24"/>
            <w:szCs w:val="24"/>
          </w:rPr>
          <w:t xml:space="preserve"> to learn how the effect of increased moral conviction would </w:t>
        </w:r>
      </w:ins>
      <w:ins w:id="716" w:author="Duan, Sean (MU-Student)" w:date="2023-09-26T15:15:00Z">
        <w:r w:rsidR="00BF0953">
          <w:rPr>
            <w:sz w:val="24"/>
            <w:szCs w:val="24"/>
          </w:rPr>
          <w:t xml:space="preserve">affect support for UHC, both for individuals in favor </w:t>
        </w:r>
      </w:ins>
      <w:ins w:id="717" w:author="Duan, Sean (MU-Student)" w:date="2023-09-26T15:16:00Z">
        <w:r w:rsidR="00385945">
          <w:rPr>
            <w:sz w:val="24"/>
            <w:szCs w:val="24"/>
          </w:rPr>
          <w:t xml:space="preserve">of </w:t>
        </w:r>
      </w:ins>
      <w:ins w:id="718" w:author="Duan, Sean (MU-Student)" w:date="2023-09-26T15:15:00Z">
        <w:r w:rsidR="00BF0953">
          <w:rPr>
            <w:sz w:val="24"/>
            <w:szCs w:val="24"/>
          </w:rPr>
          <w:t xml:space="preserve">UHC, and for those that oppose UHC. </w:t>
        </w:r>
        <w:r w:rsidR="00385945">
          <w:rPr>
            <w:sz w:val="24"/>
            <w:szCs w:val="24"/>
          </w:rPr>
          <w:t xml:space="preserve">Furthermore, we </w:t>
        </w:r>
      </w:ins>
      <w:ins w:id="719" w:author="Duan, Sean (MU-Student)" w:date="2023-09-26T15:16:00Z">
        <w:r w:rsidR="00385945">
          <w:rPr>
            <w:sz w:val="24"/>
            <w:szCs w:val="24"/>
          </w:rPr>
          <w:t xml:space="preserve">also plan to learn how the </w:t>
        </w:r>
        <w:r w:rsidR="00385945">
          <w:rPr>
            <w:sz w:val="24"/>
            <w:szCs w:val="24"/>
          </w:rPr>
          <w:lastRenderedPageBreak/>
          <w:t>effect of decreased moral conviction would likewise affect support for UHC, both for individuals in favor of UHC and for those that oppose UHC</w:t>
        </w:r>
        <w:r w:rsidR="00410FFE">
          <w:rPr>
            <w:sz w:val="24"/>
            <w:szCs w:val="24"/>
          </w:rPr>
          <w:t xml:space="preserve">. </w:t>
        </w:r>
      </w:ins>
    </w:p>
    <w:p w14:paraId="43161DE4" w14:textId="72DD3EB6" w:rsidR="0059685A" w:rsidRPr="001C0D61" w:rsidRDefault="00410FFE">
      <w:pPr>
        <w:spacing w:line="480" w:lineRule="auto"/>
        <w:ind w:firstLine="720"/>
        <w:rPr>
          <w:ins w:id="720" w:author="Duan, Sean (MU-Student)" w:date="2023-09-26T15:10:00Z"/>
          <w:sz w:val="24"/>
          <w:szCs w:val="24"/>
          <w:rPrChange w:id="721" w:author="Duan, Sean (MU-Student)" w:date="2023-09-26T15:18:00Z">
            <w:rPr>
              <w:ins w:id="722" w:author="Duan, Sean (MU-Student)" w:date="2023-09-26T15:10:00Z"/>
              <w:b/>
              <w:bCs/>
              <w:sz w:val="32"/>
              <w:szCs w:val="32"/>
            </w:rPr>
          </w:rPrChange>
        </w:rPr>
        <w:pPrChange w:id="723" w:author="Duan, Sean (MU-Student)" w:date="2023-09-26T15:18:00Z">
          <w:pPr>
            <w:spacing w:line="480" w:lineRule="auto"/>
          </w:pPr>
        </w:pPrChange>
      </w:pPr>
      <w:ins w:id="724" w:author="Duan, Sean (MU-Student)" w:date="2023-09-26T15:17:00Z">
        <w:r>
          <w:rPr>
            <w:sz w:val="24"/>
            <w:szCs w:val="24"/>
          </w:rPr>
          <w:t>Expanding on our results from Study 1, w</w:t>
        </w:r>
      </w:ins>
      <w:ins w:id="725" w:author="Duan, Sean (MU-Student)" w:date="2023-09-26T15:11:00Z">
        <w:r w:rsidR="00856CEE">
          <w:rPr>
            <w:sz w:val="24"/>
            <w:szCs w:val="24"/>
          </w:rPr>
          <w:t xml:space="preserve">e would expect to see that if the social consensus intervention is effective, it is plausible that UHC is not a topic that </w:t>
        </w:r>
        <w:commentRangeStart w:id="726"/>
        <w:commentRangeStart w:id="727"/>
        <w:r w:rsidR="00856CEE">
          <w:rPr>
            <w:sz w:val="24"/>
            <w:szCs w:val="24"/>
          </w:rPr>
          <w:t>the population</w:t>
        </w:r>
        <w:commentRangeEnd w:id="726"/>
        <w:r w:rsidR="00856CEE">
          <w:rPr>
            <w:rStyle w:val="CommentReference"/>
          </w:rPr>
          <w:commentReference w:id="726"/>
        </w:r>
        <w:commentRangeEnd w:id="727"/>
        <w:r w:rsidR="00856CEE">
          <w:rPr>
            <w:rStyle w:val="CommentReference"/>
          </w:rPr>
          <w:commentReference w:id="727"/>
        </w:r>
        <w:r w:rsidR="00856CEE">
          <w:rPr>
            <w:sz w:val="24"/>
            <w:szCs w:val="24"/>
          </w:rPr>
          <w:t xml:space="preserve">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ins>
      <w:ins w:id="728" w:author="Duan, Sean (MU-Student)" w:date="2023-09-26T15:17:00Z">
        <w:r w:rsidR="00760FEC">
          <w:rPr>
            <w:sz w:val="24"/>
            <w:szCs w:val="24"/>
          </w:rPr>
          <w:t xml:space="preserve"> </w:t>
        </w:r>
      </w:ins>
      <w:ins w:id="729" w:author="Duan, Sean (MU-Student)" w:date="2023-09-26T15:18:00Z">
        <w:r w:rsidR="0076241D">
          <w:rPr>
            <w:sz w:val="24"/>
            <w:szCs w:val="24"/>
          </w:rPr>
          <w:t xml:space="preserve">If social consensus was effective, this would be the opposite of the </w:t>
        </w:r>
      </w:ins>
      <w:ins w:id="730" w:author="Duan, Sean (MU-Student)" w:date="2023-09-26T15:11:00Z">
        <w:r w:rsidR="00856CEE">
          <w:rPr>
            <w:sz w:val="24"/>
            <w:szCs w:val="24"/>
          </w:rPr>
          <w:t xml:space="preserve">expected ‘peer inoculation effect’ from high moral conviction. </w:t>
        </w:r>
        <w:commentRangeStart w:id="731"/>
        <w:commentRangeStart w:id="732"/>
        <w:commentRangeStart w:id="733"/>
        <w:commentRangeStart w:id="734"/>
        <w:commentRangeStart w:id="735"/>
        <w:r w:rsidR="00856CEE">
          <w:rPr>
            <w:sz w:val="24"/>
            <w:szCs w:val="24"/>
          </w:rPr>
          <w:t>Conversely, if moral conviction for UHC is low in Study 2, and we are unable to successfully manipulate it upwards</w:t>
        </w:r>
        <w:commentRangeEnd w:id="731"/>
        <w:r w:rsidR="00856CEE">
          <w:rPr>
            <w:rStyle w:val="CommentReference"/>
          </w:rPr>
          <w:commentReference w:id="731"/>
        </w:r>
        <w:commentRangeEnd w:id="732"/>
        <w:r w:rsidR="00856CEE">
          <w:rPr>
            <w:rStyle w:val="CommentReference"/>
          </w:rPr>
          <w:commentReference w:id="732"/>
        </w:r>
        <w:commentRangeEnd w:id="733"/>
        <w:r w:rsidR="00856CEE">
          <w:rPr>
            <w:rStyle w:val="CommentReference"/>
          </w:rPr>
          <w:commentReference w:id="733"/>
        </w:r>
        <w:commentRangeEnd w:id="734"/>
        <w:r w:rsidR="00856CEE">
          <w:rPr>
            <w:rStyle w:val="CommentReference"/>
          </w:rPr>
          <w:commentReference w:id="734"/>
        </w:r>
        <w:commentRangeEnd w:id="735"/>
        <w:r w:rsidR="00856CEE">
          <w:rPr>
            <w:rStyle w:val="CommentReference"/>
          </w:rPr>
          <w:commentReference w:id="735"/>
        </w:r>
        <w:r w:rsidR="00856CEE">
          <w:rPr>
            <w:sz w:val="24"/>
            <w:szCs w:val="24"/>
          </w:rPr>
          <w:t>, it is plausible that a social consensus based informational intervention would be particularly effective, as topics that do not have strong moral conviction backing them have been shown to be susceptible to opinion change through social conformity.</w:t>
        </w:r>
      </w:ins>
    </w:p>
    <w:p w14:paraId="6EAFC530" w14:textId="3B2CAAC0" w:rsidR="0059685A" w:rsidRPr="00B249A9" w:rsidDel="001C0D61" w:rsidRDefault="0059685A" w:rsidP="00B93F7F">
      <w:pPr>
        <w:spacing w:line="480" w:lineRule="auto"/>
        <w:rPr>
          <w:del w:id="736" w:author="Duan, Sean (MU-Student)" w:date="2023-09-26T15:18:00Z"/>
          <w:b/>
          <w:bCs/>
          <w:sz w:val="28"/>
          <w:szCs w:val="28"/>
        </w:rPr>
      </w:pP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w:t>
      </w:r>
      <w:r w:rsidR="00C14886">
        <w:lastRenderedPageBreak/>
        <w:t xml:space="preserve">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737"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737"/>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w:t>
      </w:r>
      <w:r w:rsidR="00706BF8" w:rsidRPr="00DB49B1">
        <w:lastRenderedPageBreak/>
        <w:t xml:space="preserve">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w:t>
      </w:r>
      <w:r w:rsidR="00C20432">
        <w:rPr>
          <w:sz w:val="24"/>
          <w:szCs w:val="24"/>
        </w:rPr>
        <w:lastRenderedPageBreak/>
        <w:t xml:space="preserve">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738" w:name="_Toc84939225"/>
      <w:bookmarkStart w:id="739" w:name="power-and-statistical-analyses-1"/>
      <w:r w:rsidRPr="00352544">
        <w:rPr>
          <w:color w:val="auto"/>
          <w:sz w:val="24"/>
          <w:szCs w:val="24"/>
        </w:rPr>
        <w:t>Power and Statistical Analyses</w:t>
      </w:r>
      <w:bookmarkEnd w:id="738"/>
    </w:p>
    <w:bookmarkEnd w:id="739"/>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 xml:space="preserve">capital </w:t>
      </w:r>
      <w:r w:rsidR="00F57ECF">
        <w:rPr>
          <w:sz w:val="24"/>
          <w:szCs w:val="24"/>
        </w:rPr>
        <w:lastRenderedPageBreak/>
        <w:t>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ins w:id="740" w:author="Duan, Sean (MU-Student)" w:date="2023-09-26T15:19:00Z"/>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w:t>
      </w:r>
      <w:r>
        <w:rPr>
          <w:sz w:val="24"/>
          <w:szCs w:val="24"/>
        </w:rPr>
        <w:lastRenderedPageBreak/>
        <w:t>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ins w:id="741" w:author="Duan, Sean (MU-Student)" w:date="2023-09-26T15:19:00Z"/>
          <w:b/>
          <w:bCs/>
          <w:sz w:val="32"/>
          <w:szCs w:val="32"/>
        </w:rPr>
      </w:pPr>
      <w:ins w:id="742" w:author="Duan, Sean (MU-Student)" w:date="2023-09-26T15:19:00Z">
        <w:r w:rsidRPr="00B249A9">
          <w:rPr>
            <w:b/>
            <w:bCs/>
            <w:sz w:val="32"/>
            <w:szCs w:val="32"/>
          </w:rPr>
          <w:t xml:space="preserve">Study </w:t>
        </w:r>
        <w:r w:rsidR="00BA17BE">
          <w:rPr>
            <w:b/>
            <w:bCs/>
            <w:sz w:val="32"/>
            <w:szCs w:val="32"/>
          </w:rPr>
          <w:t>3</w:t>
        </w:r>
      </w:ins>
    </w:p>
    <w:p w14:paraId="5822EF16" w14:textId="6EB61355" w:rsidR="00BE0A8A" w:rsidRPr="008D172E" w:rsidRDefault="00BE0A8A" w:rsidP="008F2E30">
      <w:pPr>
        <w:spacing w:line="480" w:lineRule="auto"/>
        <w:ind w:firstLine="720"/>
        <w:rPr>
          <w:ins w:id="743" w:author="Duan, Sean (MU-Student)" w:date="2023-09-26T15:19:00Z"/>
          <w:sz w:val="24"/>
          <w:szCs w:val="24"/>
        </w:rPr>
      </w:pPr>
      <w:ins w:id="744" w:author="Duan, Sean (MU-Student)" w:date="2023-09-26T15:19:00Z">
        <w:r>
          <w:rPr>
            <w:sz w:val="24"/>
            <w:szCs w:val="24"/>
          </w:rPr>
          <w:t xml:space="preserve">The purpose of Study </w:t>
        </w:r>
        <w:r w:rsidR="00341795">
          <w:rPr>
            <w:sz w:val="24"/>
            <w:szCs w:val="24"/>
          </w:rPr>
          <w:t>3</w:t>
        </w:r>
        <w:r>
          <w:rPr>
            <w:sz w:val="24"/>
            <w:szCs w:val="24"/>
          </w:rPr>
          <w:t xml:space="preserve"> </w:t>
        </w:r>
      </w:ins>
      <w:ins w:id="745" w:author="Duan, Sean (MU-Student)" w:date="2023-09-27T14:52:00Z">
        <w:r w:rsidR="00835E5A">
          <w:rPr>
            <w:sz w:val="24"/>
            <w:szCs w:val="24"/>
          </w:rPr>
          <w:t>is</w:t>
        </w:r>
      </w:ins>
      <w:ins w:id="746" w:author="Duan, Sean (MU-Student)" w:date="2023-09-27T15:14:00Z">
        <w:r w:rsidR="00850C67">
          <w:rPr>
            <w:sz w:val="24"/>
            <w:szCs w:val="24"/>
          </w:rPr>
          <w:t xml:space="preserve"> to expand and integrate the results of Study 1 and Study 2. </w:t>
        </w:r>
      </w:ins>
      <w:ins w:id="747" w:author="Duan, Sean (MU-Student)" w:date="2023-09-27T15:19:00Z">
        <w:r w:rsidR="00850C67">
          <w:rPr>
            <w:sz w:val="24"/>
            <w:szCs w:val="24"/>
          </w:rPr>
          <w:t xml:space="preserve">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w:t>
        </w:r>
      </w:ins>
      <w:ins w:id="748" w:author="Duan, Sean (MU-Student)" w:date="2023-09-27T15:20:00Z">
        <w:r w:rsidR="00850C67">
          <w:rPr>
            <w:sz w:val="24"/>
            <w:szCs w:val="24"/>
          </w:rPr>
          <w:t xml:space="preserve"> and moral conviction simultaneously. Specifically, we would like to know if increased moral conviction does indeed ‘inoculate’ against the effects of social consensus</w:t>
        </w:r>
      </w:ins>
      <w:ins w:id="749" w:author="Duan, Sean (MU-Student)" w:date="2023-09-27T15:21:00Z">
        <w:r w:rsidR="00850C67">
          <w:rPr>
            <w:sz w:val="24"/>
            <w:szCs w:val="24"/>
          </w:rPr>
          <w:t>.</w:t>
        </w:r>
      </w:ins>
      <w:ins w:id="750" w:author="Duan, Sean (MU-Student)" w:date="2023-09-27T15:23:00Z">
        <w:r w:rsidR="00850C67">
          <w:rPr>
            <w:sz w:val="24"/>
            <w:szCs w:val="24"/>
          </w:rPr>
          <w:t xml:space="preserve"> C</w:t>
        </w:r>
      </w:ins>
      <w:ins w:id="751" w:author="Duan, Sean (MU-Student)" w:date="2023-09-27T15:20:00Z">
        <w:r w:rsidR="00850C67">
          <w:rPr>
            <w:sz w:val="24"/>
            <w:szCs w:val="24"/>
          </w:rPr>
          <w:t>onversely,</w:t>
        </w:r>
      </w:ins>
      <w:ins w:id="752" w:author="Duan, Sean (MU-Student)" w:date="2023-09-27T15:23:00Z">
        <w:r w:rsidR="00850C67">
          <w:rPr>
            <w:sz w:val="24"/>
            <w:szCs w:val="24"/>
          </w:rPr>
          <w:t xml:space="preserve"> we are also exploring whether</w:t>
        </w:r>
      </w:ins>
      <w:ins w:id="753" w:author="Duan, Sean (MU-Student)" w:date="2023-09-27T15:20:00Z">
        <w:r w:rsidR="00850C67">
          <w:rPr>
            <w:sz w:val="24"/>
            <w:szCs w:val="24"/>
          </w:rPr>
          <w:t xml:space="preserve"> there is greater effect of social consensus </w:t>
        </w:r>
      </w:ins>
      <w:ins w:id="754" w:author="Duan, Sean (MU-Student)" w:date="2023-09-27T15:21:00Z">
        <w:r w:rsidR="00850C67">
          <w:rPr>
            <w:sz w:val="24"/>
            <w:szCs w:val="24"/>
          </w:rPr>
          <w:t>in our condition of decreased moral conviction.</w:t>
        </w:r>
      </w:ins>
    </w:p>
    <w:p w14:paraId="4F3B0797" w14:textId="77777777" w:rsidR="00BE0A8A" w:rsidRDefault="00BE0A8A" w:rsidP="00BE0A8A">
      <w:pPr>
        <w:spacing w:line="480" w:lineRule="auto"/>
        <w:rPr>
          <w:ins w:id="755" w:author="Duan, Sean (MU-Student)" w:date="2023-09-26T15:19:00Z"/>
          <w:b/>
          <w:bCs/>
          <w:sz w:val="28"/>
          <w:szCs w:val="28"/>
        </w:rPr>
      </w:pPr>
      <w:ins w:id="756" w:author="Duan, Sean (MU-Student)" w:date="2023-09-26T15:19:00Z">
        <w:r>
          <w:rPr>
            <w:b/>
            <w:bCs/>
            <w:sz w:val="28"/>
            <w:szCs w:val="28"/>
          </w:rPr>
          <w:lastRenderedPageBreak/>
          <w:t>Method</w:t>
        </w:r>
      </w:ins>
    </w:p>
    <w:p w14:paraId="269F1B93" w14:textId="77777777" w:rsidR="00BE0A8A" w:rsidRPr="00B249A9" w:rsidRDefault="00BE0A8A" w:rsidP="00BE0A8A">
      <w:pPr>
        <w:spacing w:line="480" w:lineRule="auto"/>
        <w:rPr>
          <w:ins w:id="757" w:author="Duan, Sean (MU-Student)" w:date="2023-09-26T15:19:00Z"/>
          <w:b/>
          <w:bCs/>
          <w:sz w:val="28"/>
          <w:szCs w:val="28"/>
        </w:rPr>
      </w:pPr>
      <w:ins w:id="758" w:author="Duan, Sean (MU-Student)" w:date="2023-09-26T15:19:00Z">
        <w:r w:rsidRPr="00B249A9">
          <w:rPr>
            <w:b/>
            <w:bCs/>
            <w:sz w:val="28"/>
            <w:szCs w:val="28"/>
          </w:rPr>
          <w:t>Participants</w:t>
        </w:r>
      </w:ins>
    </w:p>
    <w:p w14:paraId="40F1A993" w14:textId="77777777" w:rsidR="00BE0A8A" w:rsidRDefault="00BE0A8A" w:rsidP="00BE0A8A">
      <w:pPr>
        <w:spacing w:line="480" w:lineRule="auto"/>
        <w:rPr>
          <w:ins w:id="759" w:author="Duan, Sean (MU-Student)" w:date="2023-09-26T15:19:00Z"/>
          <w:sz w:val="24"/>
          <w:szCs w:val="24"/>
        </w:rPr>
      </w:pPr>
      <w:ins w:id="760" w:author="Duan, Sean (MU-Student)" w:date="2023-09-26T15:19:00Z">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ins>
    </w:p>
    <w:p w14:paraId="120337B5" w14:textId="77777777" w:rsidR="00BE0A8A" w:rsidRDefault="00BE0A8A" w:rsidP="00BE0A8A">
      <w:pPr>
        <w:spacing w:line="480" w:lineRule="auto"/>
        <w:rPr>
          <w:ins w:id="761" w:author="Duan, Sean (MU-Student)" w:date="2023-09-26T15:19:00Z"/>
          <w:sz w:val="28"/>
          <w:szCs w:val="28"/>
        </w:rPr>
      </w:pPr>
      <w:ins w:id="762" w:author="Duan, Sean (MU-Student)" w:date="2023-09-26T15:19:00Z">
        <w:r>
          <w:rPr>
            <w:b/>
            <w:bCs/>
            <w:sz w:val="28"/>
            <w:szCs w:val="28"/>
          </w:rPr>
          <w:t>Procedure</w:t>
        </w:r>
      </w:ins>
    </w:p>
    <w:p w14:paraId="5BB7A0C2" w14:textId="3752D08D" w:rsidR="00F732AA" w:rsidRDefault="00BE0A8A" w:rsidP="00F732AA">
      <w:pPr>
        <w:pStyle w:val="FirstParagraph"/>
        <w:spacing w:line="480" w:lineRule="auto"/>
        <w:ind w:firstLine="720"/>
        <w:rPr>
          <w:ins w:id="763" w:author="Duan, Sean (MU-Student)" w:date="2023-09-27T16:01:00Z"/>
        </w:rPr>
      </w:pPr>
      <w:ins w:id="764" w:author="Duan, Sean (MU-Student)" w:date="2023-09-26T15:19:00Z">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w:t>
        </w:r>
      </w:ins>
      <w:ins w:id="765" w:author="Duan, Sean (MU-Student)" w:date="2023-09-27T16:01:00Z">
        <w:r w:rsidR="00F732AA">
          <w:t xml:space="preserve"> </w:t>
        </w:r>
      </w:ins>
      <w:ins w:id="766" w:author="Duan, Sean (MU-Student)" w:date="2023-09-26T15:19:00Z">
        <w:r>
          <w:t xml:space="preserve">After indicating consent, </w:t>
        </w:r>
      </w:ins>
      <w:ins w:id="767" w:author="Duan, Sean (MU-Student)" w:date="2023-09-27T16:01:00Z">
        <w:r w:rsidR="00F732AA">
          <w:t>we measure deontological and utilitarian ethical predisposition using the Ethical Standards of Judgement Questionnaire, as in Study 1. Then, we take an initial assessment of support for UHC a</w:t>
        </w:r>
      </w:ins>
      <w:ins w:id="768" w:author="Duan, Sean (MU-Student)" w:date="2023-09-27T16:02:00Z">
        <w:r w:rsidR="00F732AA">
          <w:t xml:space="preserve">nd support for capital punishment, as well as the amount of moral </w:t>
        </w:r>
        <w:proofErr w:type="spellStart"/>
        <w:r w:rsidR="00F732AA">
          <w:t>convicition</w:t>
        </w:r>
        <w:proofErr w:type="spellEnd"/>
        <w:r w:rsidR="00F732AA">
          <w:t xml:space="preserve"> that our participants have regarding their stance on these two issues.</w:t>
        </w:r>
      </w:ins>
    </w:p>
    <w:p w14:paraId="3A4BA510" w14:textId="410DA476" w:rsidR="00445EB9" w:rsidRDefault="004D367A" w:rsidP="00BE0A8A">
      <w:pPr>
        <w:pStyle w:val="FirstParagraph"/>
        <w:spacing w:line="480" w:lineRule="auto"/>
        <w:ind w:firstLine="720"/>
        <w:rPr>
          <w:ins w:id="769" w:author="Duan, Sean (MU-Student)" w:date="2023-09-27T15:43:00Z"/>
        </w:rPr>
      </w:pPr>
      <w:ins w:id="770" w:author="Duan, Sean (MU-Student)" w:date="2023-09-27T16:02:00Z">
        <w:r>
          <w:t xml:space="preserve">Afterwards, </w:t>
        </w:r>
      </w:ins>
      <w:ins w:id="771" w:author="Duan, Sean (MU-Student)" w:date="2023-09-27T15:24:00Z">
        <w:r w:rsidR="00445EB9">
          <w:t>two</w:t>
        </w:r>
      </w:ins>
      <w:ins w:id="772" w:author="Duan, Sean (MU-Student)" w:date="2023-09-26T15:19:00Z">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ins>
      <w:ins w:id="773" w:author="Duan, Sean (MU-Student)" w:date="2023-09-27T15:25:00Z">
        <w:r w:rsidR="00445EB9">
          <w:t>issue (either UHC or capital punishment)</w:t>
        </w:r>
        <w:r w:rsidR="00A42399">
          <w:t xml:space="preserve">, where we attempt to increase or decrease </w:t>
        </w:r>
      </w:ins>
      <w:ins w:id="774" w:author="Duan, Sean (MU-Student)" w:date="2023-09-27T15:26:00Z">
        <w:r w:rsidR="00A42399">
          <w:t>moral conviction regarding the issue</w:t>
        </w:r>
      </w:ins>
      <w:ins w:id="775" w:author="Duan, Sean (MU-Student)" w:date="2023-09-26T15:19:00Z">
        <w:r w:rsidR="00BE0A8A">
          <w:t>.</w:t>
        </w:r>
      </w:ins>
      <w:ins w:id="776" w:author="Duan, Sean (MU-Student)" w:date="2023-09-27T16:02:00Z">
        <w:r w:rsidR="00AC38C6">
          <w:t xml:space="preserve"> </w:t>
        </w:r>
      </w:ins>
      <w:proofErr w:type="gramStart"/>
      <w:ins w:id="777" w:author="Duan, Sean (MU-Student)" w:date="2023-09-27T15:43:00Z">
        <w:r w:rsidR="002E210E">
          <w:t>In</w:t>
        </w:r>
        <w:proofErr w:type="gramEnd"/>
        <w:r w:rsidR="002E210E">
          <w:t xml:space="preserve"> t</w:t>
        </w:r>
      </w:ins>
      <w:ins w:id="778" w:author="Duan, Sean (MU-Student)" w:date="2023-09-27T15:37:00Z">
        <w:r w:rsidR="00091093">
          <w:t xml:space="preserve">he first block of content, participants will read one of </w:t>
        </w:r>
      </w:ins>
      <w:ins w:id="779" w:author="Duan, Sean (MU-Student)" w:date="2023-09-27T15:38:00Z">
        <w:r w:rsidR="00091093">
          <w:t xml:space="preserve">four randomized essays intended to manipulate moral conviction towards UHC. </w:t>
        </w:r>
        <w:r w:rsidR="000B7D4D">
          <w:t xml:space="preserve">The first essay </w:t>
        </w:r>
      </w:ins>
      <w:ins w:id="780" w:author="Duan, Sean (MU-Student)" w:date="2023-09-27T15:41:00Z">
        <w:r w:rsidR="000B7D4D">
          <w:t>has a</w:t>
        </w:r>
      </w:ins>
      <w:ins w:id="781" w:author="Duan, Sean (MU-Student)" w:date="2023-09-27T15:39:00Z">
        <w:r w:rsidR="000B7D4D">
          <w:t xml:space="preserve"> highly moralized </w:t>
        </w:r>
      </w:ins>
      <w:ins w:id="782" w:author="Duan, Sean (MU-Student)" w:date="2023-09-27T15:41:00Z">
        <w:r w:rsidR="000B7D4D">
          <w:t>framing</w:t>
        </w:r>
      </w:ins>
      <w:ins w:id="783" w:author="Duan, Sean (MU-Student)" w:date="2023-09-27T15:39:00Z">
        <w:r w:rsidR="000B7D4D">
          <w:t xml:space="preserve"> supporting UHC</w:t>
        </w:r>
      </w:ins>
      <w:ins w:id="784" w:author="Duan, Sean (MU-Student)" w:date="2023-09-27T15:40:00Z">
        <w:r w:rsidR="000B7D4D">
          <w:t xml:space="preserve"> centered on the rights and obligations that citizens are due from the U.S. government. The second essay has a highly moralized framing supporting </w:t>
        </w:r>
        <w:r w:rsidR="000B7D4D">
          <w:lastRenderedPageBreak/>
          <w:t xml:space="preserve">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ins>
      <w:ins w:id="785" w:author="Duan, Sean (MU-Student)" w:date="2023-09-27T15:41:00Z">
        <w:r w:rsidR="00E34DE7">
          <w:t xml:space="preserve">has </w:t>
        </w:r>
      </w:ins>
      <w:ins w:id="786" w:author="Duan, Sean (MU-Student)" w:date="2023-09-27T15:40:00Z">
        <w:r w:rsidR="000B7D4D">
          <w:t xml:space="preserve">a non-moral framing </w:t>
        </w:r>
      </w:ins>
      <w:ins w:id="787" w:author="Duan, Sean (MU-Student)" w:date="2023-09-27T15:41:00Z">
        <w:r w:rsidR="00E34DE7">
          <w:t xml:space="preserve">supporting UHC centered on arguments centered on </w:t>
        </w:r>
      </w:ins>
      <w:ins w:id="788" w:author="Duan, Sean (MU-Student)" w:date="2023-09-27T15:42:00Z">
        <w:r w:rsidR="00E34DE7">
          <w:t>the relative benefits of UHC in other countries, emphasizing the pragmatic benefits of UHC (increased lifespan, relatively lower healthcare costs, etc.)</w:t>
        </w:r>
        <w:r w:rsidR="00DC04A7">
          <w:t xml:space="preserve">. The final essay presents some brief, factually true, but neutral information neither in favor </w:t>
        </w:r>
        <w:proofErr w:type="gramStart"/>
        <w:r w:rsidR="00DC04A7">
          <w:t>or</w:t>
        </w:r>
        <w:proofErr w:type="gramEnd"/>
        <w:r w:rsidR="00DC04A7">
          <w:t xml:space="preserve"> opposition to UHC.</w:t>
        </w:r>
      </w:ins>
    </w:p>
    <w:p w14:paraId="02EC8435" w14:textId="0F9DD726" w:rsidR="00D73FDD" w:rsidRDefault="00B2664E" w:rsidP="00D73FDD">
      <w:pPr>
        <w:pStyle w:val="FirstParagraph"/>
        <w:spacing w:line="480" w:lineRule="auto"/>
        <w:ind w:firstLine="720"/>
        <w:rPr>
          <w:ins w:id="789" w:author="Duan, Sean (MU-Student)" w:date="2023-09-27T15:46:00Z"/>
        </w:rPr>
      </w:pPr>
      <w:ins w:id="790" w:author="Duan, Sean (MU-Student)" w:date="2023-09-27T15:43:00Z">
        <w:r>
          <w:t xml:space="preserve">In the </w:t>
        </w:r>
        <w:r>
          <w:t xml:space="preserve">second </w:t>
        </w:r>
        <w:r>
          <w:t xml:space="preserve">block of content, participants will read one of </w:t>
        </w:r>
        <w:r>
          <w:t>three</w:t>
        </w:r>
        <w:r>
          <w:t xml:space="preserve"> randomized essays intended to manipulate moral conviction towards </w:t>
        </w:r>
        <w:r w:rsidR="002B40B1">
          <w:t>capital punishment</w:t>
        </w:r>
        <w:r>
          <w:t xml:space="preserve">. The first essay has a highly moralized framing </w:t>
        </w:r>
        <w:r w:rsidR="00825FAD">
          <w:t>opposing capital punishment</w:t>
        </w:r>
        <w:r>
          <w:t xml:space="preserve"> centered on</w:t>
        </w:r>
      </w:ins>
      <w:ins w:id="791" w:author="Duan, Sean (MU-Student)" w:date="2023-09-27T15:44:00Z">
        <w:r w:rsidR="00D63CD8">
          <w:t xml:space="preserve"> the</w:t>
        </w:r>
      </w:ins>
      <w:ins w:id="792" w:author="Duan, Sean (MU-Student)" w:date="2023-09-27T15:43:00Z">
        <w:r>
          <w:t xml:space="preserve"> </w:t>
        </w:r>
        <w:r w:rsidR="00093F8E">
          <w:t xml:space="preserve">moral unacceptability of </w:t>
        </w:r>
      </w:ins>
      <w:ins w:id="793" w:author="Duan, Sean (MU-Student)" w:date="2023-09-27T15:44:00Z">
        <w:r w:rsidR="00D63CD8">
          <w:t xml:space="preserve">both </w:t>
        </w:r>
      </w:ins>
      <w:ins w:id="794" w:author="Duan, Sean (MU-Student)" w:date="2023-09-27T15:43:00Z">
        <w:r w:rsidR="00093F8E">
          <w:t>accidental executions of the innocent</w:t>
        </w:r>
      </w:ins>
      <w:ins w:id="795" w:author="Duan, Sean (MU-Student)" w:date="2023-09-27T15:44:00Z">
        <w:r w:rsidR="00D63CD8">
          <w:t xml:space="preserve"> and</w:t>
        </w:r>
      </w:ins>
      <w:ins w:id="796" w:author="Duan, Sean (MU-Student)" w:date="2023-09-27T15:43:00Z">
        <w:r w:rsidR="00093F8E">
          <w:t xml:space="preserve"> </w:t>
        </w:r>
      </w:ins>
      <w:ins w:id="797" w:author="Duan, Sean (MU-Student)" w:date="2023-09-27T15:44:00Z">
        <w:r w:rsidR="00093F8E">
          <w:t>significant racial bias in sentencing</w:t>
        </w:r>
        <w:r w:rsidR="00B8185F">
          <w:t>.</w:t>
        </w:r>
      </w:ins>
      <w:ins w:id="798" w:author="Duan, Sean (MU-Student)" w:date="2023-09-27T15:43:00Z">
        <w:r>
          <w:t xml:space="preserve"> </w:t>
        </w:r>
      </w:ins>
      <w:ins w:id="799" w:author="Duan, Sean (MU-Student)" w:date="2023-09-27T15:44:00Z">
        <w:r w:rsidR="00AF2808">
          <w:t>The second</w:t>
        </w:r>
      </w:ins>
      <w:ins w:id="800" w:author="Duan, Sean (MU-Student)" w:date="2023-09-27T15:43:00Z">
        <w:r>
          <w:t xml:space="preserve"> essay has a non-moral framing </w:t>
        </w:r>
      </w:ins>
      <w:ins w:id="801" w:author="Duan, Sean (MU-Student)" w:date="2023-09-27T15:44:00Z">
        <w:r w:rsidR="0005078C">
          <w:t>opposing capital punishment</w:t>
        </w:r>
      </w:ins>
      <w:ins w:id="802" w:author="Duan, Sean (MU-Student)" w:date="2023-09-27T15:43:00Z">
        <w:r>
          <w:t xml:space="preserve"> centered on </w:t>
        </w:r>
      </w:ins>
      <w:ins w:id="803" w:author="Duan, Sean (MU-Student)" w:date="2023-09-27T15:45:00Z">
        <w:r w:rsidR="00615B94">
          <w:t>the economic unacceptability of significantly increased cost to taxpayers</w:t>
        </w:r>
      </w:ins>
      <w:ins w:id="804" w:author="Duan, Sean (MU-Student)" w:date="2023-09-27T15:43:00Z">
        <w:r>
          <w:t xml:space="preserve">, emphasizing the </w:t>
        </w:r>
      </w:ins>
      <w:ins w:id="805" w:author="Duan, Sean (MU-Student)" w:date="2023-09-27T15:45:00Z">
        <w:r w:rsidR="00E16936">
          <w:t>pragmatic downsides of capital punishment (greater burden on the courts, longer time to final sentencing, roughly $1,000,000 per person greater cost relative to life sentencing, etc.)</w:t>
        </w:r>
      </w:ins>
      <w:ins w:id="806" w:author="Duan, Sean (MU-Student)" w:date="2023-09-27T15:46:00Z">
        <w:r w:rsidR="00E26FB4">
          <w:t>.</w:t>
        </w:r>
      </w:ins>
      <w:ins w:id="807" w:author="Duan, Sean (MU-Student)" w:date="2023-09-27T15:43:00Z">
        <w:r>
          <w:t xml:space="preserve"> The final essay presents some brief, factually true, but neutral information neither in </w:t>
        </w:r>
        <w:proofErr w:type="gramStart"/>
        <w:r>
          <w:t>favor</w:t>
        </w:r>
        <w:proofErr w:type="gramEnd"/>
        <w:r>
          <w:t xml:space="preserve"> </w:t>
        </w:r>
        <w:proofErr w:type="gramStart"/>
        <w:r>
          <w:t>or</w:t>
        </w:r>
        <w:proofErr w:type="gramEnd"/>
        <w:r>
          <w:t xml:space="preserve"> opposition to </w:t>
        </w:r>
      </w:ins>
      <w:ins w:id="808" w:author="Duan, Sean (MU-Student)" w:date="2023-09-27T15:46:00Z">
        <w:r w:rsidR="008A1CE9">
          <w:t>capital punishment.</w:t>
        </w:r>
      </w:ins>
    </w:p>
    <w:p w14:paraId="6CDDA1E3" w14:textId="059EF99B" w:rsidR="00A44946" w:rsidRPr="00835AC6" w:rsidRDefault="00D73FDD" w:rsidP="00835AC6">
      <w:pPr>
        <w:pStyle w:val="BodyText"/>
        <w:spacing w:line="480" w:lineRule="auto"/>
        <w:rPr>
          <w:ins w:id="809" w:author="Duan, Sean (MU-Student)" w:date="2023-09-27T15:47:00Z"/>
          <w:sz w:val="24"/>
          <w:szCs w:val="24"/>
          <w:rPrChange w:id="810" w:author="Duan, Sean (MU-Student)" w:date="2023-09-27T15:47:00Z">
            <w:rPr>
              <w:ins w:id="811" w:author="Duan, Sean (MU-Student)" w:date="2023-09-27T15:47:00Z"/>
            </w:rPr>
          </w:rPrChange>
        </w:rPr>
        <w:pPrChange w:id="812" w:author="Duan, Sean (MU-Student)" w:date="2023-09-27T15:47:00Z">
          <w:pPr>
            <w:pStyle w:val="FirstParagraph"/>
            <w:spacing w:line="480" w:lineRule="auto"/>
            <w:ind w:firstLine="720"/>
          </w:pPr>
        </w:pPrChange>
      </w:pPr>
      <w:ins w:id="813" w:author="Duan, Sean (MU-Student)" w:date="2023-09-27T15:46:00Z">
        <w:r>
          <w:tab/>
        </w:r>
      </w:ins>
      <w:ins w:id="814" w:author="Duan, Sean (MU-Student)" w:date="2023-09-27T15:47:00Z">
        <w:r w:rsidR="00A44946" w:rsidRPr="00835AC6">
          <w:rPr>
            <w:sz w:val="24"/>
            <w:szCs w:val="24"/>
            <w:rPrChange w:id="815" w:author="Duan, Sean (MU-Student)" w:date="2023-09-27T15:47:00Z">
              <w:rPr/>
            </w:rPrChange>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ins>
      <w:ins w:id="816" w:author="Duan, Sean (MU-Student)" w:date="2023-09-27T15:48:00Z">
        <w:r w:rsidR="00F64B19">
          <w:rPr>
            <w:sz w:val="24"/>
            <w:szCs w:val="24"/>
          </w:rPr>
          <w:t>s, which in this case, was support for UHC and support for capital punishment.</w:t>
        </w:r>
      </w:ins>
      <w:ins w:id="817" w:author="Duan, Sean (MU-Student)" w:date="2023-09-27T15:47:00Z">
        <w:r w:rsidR="00A44946" w:rsidRPr="00835AC6">
          <w:rPr>
            <w:sz w:val="24"/>
            <w:szCs w:val="24"/>
            <w:rPrChange w:id="818" w:author="Duan, Sean (MU-Student)" w:date="2023-09-27T15:47:00Z">
              <w:rPr/>
            </w:rPrChange>
          </w:rPr>
          <w:t xml:space="preserve"> After providing their estimate, we provided deceptive information </w:t>
        </w:r>
        <w:r w:rsidR="00A44946" w:rsidRPr="00835AC6">
          <w:rPr>
            <w:sz w:val="24"/>
            <w:szCs w:val="24"/>
            <w:rPrChange w:id="819" w:author="Duan, Sean (MU-Student)" w:date="2023-09-27T15:47:00Z">
              <w:rPr/>
            </w:rPrChange>
          </w:rPr>
          <w:lastRenderedPageBreak/>
          <w:t>regarding what the ‘actual results’ of what Americans believed in 2018. This ‘deception’ was our primary method of manipulating perception of social consensus.</w:t>
        </w:r>
      </w:ins>
    </w:p>
    <w:p w14:paraId="77F1AC52" w14:textId="716E84C0" w:rsidR="00B2664E" w:rsidRPr="00835AC6" w:rsidRDefault="00A44946" w:rsidP="00E931AD">
      <w:pPr>
        <w:pStyle w:val="BodyText"/>
        <w:spacing w:line="480" w:lineRule="auto"/>
        <w:ind w:firstLine="720"/>
        <w:rPr>
          <w:ins w:id="820" w:author="Duan, Sean (MU-Student)" w:date="2023-09-27T15:24:00Z"/>
          <w:sz w:val="24"/>
          <w:szCs w:val="24"/>
          <w:rPrChange w:id="821" w:author="Duan, Sean (MU-Student)" w:date="2023-09-27T15:47:00Z">
            <w:rPr>
              <w:ins w:id="822" w:author="Duan, Sean (MU-Student)" w:date="2023-09-27T15:24:00Z"/>
            </w:rPr>
          </w:rPrChange>
        </w:rPr>
        <w:pPrChange w:id="823" w:author="Duan, Sean (MU-Student)" w:date="2023-09-27T15:49:00Z">
          <w:pPr>
            <w:pStyle w:val="FirstParagraph"/>
            <w:spacing w:line="480" w:lineRule="auto"/>
            <w:ind w:firstLine="720"/>
          </w:pPr>
        </w:pPrChange>
      </w:pPr>
      <w:ins w:id="824" w:author="Duan, Sean (MU-Student)" w:date="2023-09-27T15:47:00Z">
        <w:r w:rsidRPr="00835AC6">
          <w:rPr>
            <w:sz w:val="24"/>
            <w:szCs w:val="24"/>
            <w:rPrChange w:id="825" w:author="Duan, Sean (MU-Student)" w:date="2023-09-27T15:47:00Z">
              <w:rPr/>
            </w:rPrChange>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ins>
    </w:p>
    <w:p w14:paraId="41BC4DB8" w14:textId="0BC77678" w:rsidR="00445EB9" w:rsidRDefault="00946CFE" w:rsidP="00BE0A8A">
      <w:pPr>
        <w:pStyle w:val="FirstParagraph"/>
        <w:spacing w:line="480" w:lineRule="auto"/>
        <w:ind w:firstLine="720"/>
        <w:rPr>
          <w:ins w:id="826" w:author="Duan, Sean (MU-Student)" w:date="2023-09-27T15:24:00Z"/>
        </w:rPr>
      </w:pPr>
      <w:ins w:id="827" w:author="Duan, Sean (MU-Student)" w:date="2023-09-27T16:02:00Z">
        <w:r>
          <w:t xml:space="preserve">Afterwards, we reassessed the measurement items we </w:t>
        </w:r>
      </w:ins>
      <w:ins w:id="828" w:author="Duan, Sean (MU-Student)" w:date="2023-09-27T16:03:00Z">
        <w:r>
          <w:t xml:space="preserve">asked at the beginning of the study, the degree of support for UHC and how much moral conviction that stance has, </w:t>
        </w:r>
        <w:r w:rsidR="00637E5E">
          <w:t>likewise with the</w:t>
        </w:r>
        <w:r>
          <w:t xml:space="preserve"> degree of support for capital punishment and </w:t>
        </w:r>
      </w:ins>
      <w:ins w:id="829" w:author="Duan, Sean (MU-Student)" w:date="2023-09-27T16:04:00Z">
        <w:r w:rsidR="00637E5E">
          <w:t>strength of moral conviction for that stance as well.</w:t>
        </w:r>
        <w:r w:rsidR="001E2DE6">
          <w:t xml:space="preserve"> Then, we assess for individual differences in health literacy and subjective numeracy. </w:t>
        </w:r>
      </w:ins>
      <w:ins w:id="830" w:author="Duan, Sean (MU-Student)" w:date="2023-09-27T16:05:00Z">
        <w:r w:rsidR="001E2DE6">
          <w:t>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w:t>
        </w:r>
      </w:ins>
      <w:ins w:id="831" w:author="Duan, Sean (MU-Student)" w:date="2023-09-27T16:04:00Z">
        <w:r w:rsidR="001E2DE6">
          <w:t xml:space="preserve"> </w:t>
        </w:r>
      </w:ins>
      <w:ins w:id="832" w:author="Duan, Sean (MU-Student)" w:date="2023-09-27T16:07:00Z">
        <w:r w:rsidR="008F71BC" w:rsidRPr="008F71BC">
          <w:t xml:space="preserve">After all measurements </w:t>
        </w:r>
        <w:proofErr w:type="gramStart"/>
        <w:r w:rsidR="008F71BC" w:rsidRPr="008F71BC">
          <w:t>are</w:t>
        </w:r>
        <w:proofErr w:type="gramEnd"/>
        <w:r w:rsidR="008F71BC" w:rsidRPr="008F71BC">
          <w:t xml:space="preserve"> completed, participants were provided with a detailed debrief revealing the true nature of our actual study, as well as providing them with the actual survey response values </w:t>
        </w:r>
        <w:r w:rsidR="00154B81">
          <w:t>for support towards UHC and capital punishment.</w:t>
        </w:r>
      </w:ins>
    </w:p>
    <w:p w14:paraId="72283AC3" w14:textId="3C47B263" w:rsidR="00BE0A8A" w:rsidRPr="000C1336" w:rsidRDefault="00BE0A8A" w:rsidP="00AD7B5C">
      <w:pPr>
        <w:pStyle w:val="FirstParagraph"/>
        <w:spacing w:line="480" w:lineRule="auto"/>
        <w:ind w:firstLine="720"/>
        <w:rPr>
          <w:ins w:id="833" w:author="Duan, Sean (MU-Student)" w:date="2023-09-26T15:19:00Z"/>
        </w:rPr>
        <w:pPrChange w:id="834" w:author="Duan, Sean (MU-Student)" w:date="2023-09-27T16:06:00Z">
          <w:pPr>
            <w:pStyle w:val="BodyText"/>
            <w:spacing w:line="480" w:lineRule="auto"/>
          </w:pPr>
        </w:pPrChange>
      </w:pPr>
      <w:ins w:id="835" w:author="Duan, Sean (MU-Student)" w:date="2023-09-26T15:19:00Z">
        <w:r>
          <w:t xml:space="preserve"> </w:t>
        </w:r>
      </w:ins>
    </w:p>
    <w:p w14:paraId="0C63437A" w14:textId="77777777" w:rsidR="00BE0A8A" w:rsidRDefault="00BE0A8A" w:rsidP="00BE0A8A">
      <w:pPr>
        <w:spacing w:line="480" w:lineRule="auto"/>
        <w:rPr>
          <w:ins w:id="836" w:author="Duan, Sean (MU-Student)" w:date="2023-09-26T15:19:00Z"/>
          <w:b/>
          <w:bCs/>
          <w:sz w:val="28"/>
          <w:szCs w:val="28"/>
        </w:rPr>
      </w:pPr>
      <w:ins w:id="837" w:author="Duan, Sean (MU-Student)" w:date="2023-09-26T15:19:00Z">
        <w:r>
          <w:rPr>
            <w:b/>
            <w:bCs/>
            <w:sz w:val="28"/>
            <w:szCs w:val="28"/>
          </w:rPr>
          <w:lastRenderedPageBreak/>
          <w:t>Measures</w:t>
        </w:r>
      </w:ins>
    </w:p>
    <w:p w14:paraId="5AE6FEE5" w14:textId="1B75B50D" w:rsidR="0099195B" w:rsidRDefault="0099195B" w:rsidP="00BE0A8A">
      <w:pPr>
        <w:spacing w:line="480" w:lineRule="auto"/>
        <w:rPr>
          <w:ins w:id="838" w:author="Duan, Sean (MU-Student)" w:date="2023-09-27T16:08:00Z"/>
          <w:sz w:val="24"/>
          <w:szCs w:val="24"/>
        </w:rPr>
      </w:pPr>
      <w:ins w:id="839" w:author="Duan, Sean (MU-Student)" w:date="2023-09-27T16:08:00Z">
        <w:r>
          <w:rPr>
            <w:sz w:val="24"/>
            <w:szCs w:val="24"/>
          </w:rPr>
          <w:tab/>
          <w:t>Deontological and Utilitarian ethical orientation will be measured with</w:t>
        </w:r>
      </w:ins>
      <w:ins w:id="840" w:author="Duan, Sean (MU-Student)" w:date="2023-09-27T16:09:00Z">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ins>
      <w:proofErr w:type="gramEnd"/>
    </w:p>
    <w:p w14:paraId="572063E1" w14:textId="4494D498" w:rsidR="00BE0A8A" w:rsidRDefault="00BE0A8A" w:rsidP="0099195B">
      <w:pPr>
        <w:spacing w:line="480" w:lineRule="auto"/>
        <w:ind w:firstLine="720"/>
        <w:rPr>
          <w:ins w:id="841" w:author="Duan, Sean (MU-Student)" w:date="2023-09-26T15:19:00Z"/>
          <w:sz w:val="24"/>
          <w:szCs w:val="24"/>
        </w:rPr>
        <w:pPrChange w:id="842" w:author="Duan, Sean (MU-Student)" w:date="2023-09-27T16:08:00Z">
          <w:pPr>
            <w:spacing w:line="480" w:lineRule="auto"/>
          </w:pPr>
        </w:pPrChange>
      </w:pPr>
      <w:ins w:id="843" w:author="Duan, Sean (MU-Student)" w:date="2023-09-26T15:19:00Z">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Polling (2021) on the American public. </w:t>
        </w:r>
      </w:ins>
    </w:p>
    <w:p w14:paraId="5B9B2789" w14:textId="77777777" w:rsidR="007A3F8C" w:rsidRDefault="00BE0A8A" w:rsidP="00BE0A8A">
      <w:pPr>
        <w:spacing w:line="480" w:lineRule="auto"/>
        <w:rPr>
          <w:ins w:id="844" w:author="Duan, Sean (MU-Student)" w:date="2023-09-27T16:09:00Z"/>
          <w:sz w:val="24"/>
          <w:szCs w:val="24"/>
        </w:rPr>
      </w:pPr>
      <w:ins w:id="845" w:author="Duan, Sean (MU-Student)" w:date="2023-09-26T15:19:00Z">
        <w:r>
          <w:rPr>
            <w:sz w:val="24"/>
            <w:szCs w:val="24"/>
          </w:rPr>
          <w:tab/>
          <w:t xml:space="preserve">We will also be measuring as a manipulation </w:t>
        </w:r>
        <w:proofErr w:type="gramStart"/>
        <w:r>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ins>
    </w:p>
    <w:p w14:paraId="10A4904C" w14:textId="7A7B5C71" w:rsidR="00BE0A8A" w:rsidRDefault="007A3F8C" w:rsidP="007A3F8C">
      <w:pPr>
        <w:spacing w:line="480" w:lineRule="auto"/>
        <w:ind w:firstLine="720"/>
        <w:rPr>
          <w:ins w:id="846" w:author="Duan, Sean (MU-Student)" w:date="2023-09-26T15:19:00Z"/>
          <w:sz w:val="24"/>
          <w:szCs w:val="24"/>
        </w:rPr>
        <w:pPrChange w:id="847" w:author="Duan, Sean (MU-Student)" w:date="2023-09-27T16:09:00Z">
          <w:pPr>
            <w:spacing w:line="480" w:lineRule="auto"/>
          </w:pPr>
        </w:pPrChange>
      </w:pPr>
      <w:ins w:id="848" w:author="Duan, Sean (MU-Student)" w:date="2023-09-27T16:09:00Z">
        <w:r>
          <w:rPr>
            <w:sz w:val="24"/>
            <w:szCs w:val="24"/>
          </w:rPr>
          <w:t>Individual differences in</w:t>
        </w:r>
      </w:ins>
      <w:ins w:id="849" w:author="Duan, Sean (MU-Student)" w:date="2023-09-26T15:19:00Z">
        <w:r w:rsidR="00BE0A8A">
          <w:rPr>
            <w:sz w:val="24"/>
            <w:szCs w:val="24"/>
          </w:rPr>
          <w:t xml:space="preserve"> subjective numeracy and health literacy</w:t>
        </w:r>
      </w:ins>
      <w:ins w:id="850" w:author="Duan, Sean (MU-Student)" w:date="2023-09-27T16:09:00Z">
        <w:r>
          <w:rPr>
            <w:sz w:val="24"/>
            <w:szCs w:val="24"/>
          </w:rPr>
          <w:t xml:space="preserve"> will be measured</w:t>
        </w:r>
      </w:ins>
      <w:ins w:id="851" w:author="Duan, Sean (MU-Student)" w:date="2023-09-26T15:19:00Z">
        <w:r w:rsidR="00BE0A8A">
          <w:rPr>
            <w:sz w:val="24"/>
            <w:szCs w:val="24"/>
          </w:rPr>
          <w:t xml:space="preserve"> using the Subjective Numeracy Scale and the Single Item Health Literacy Scale as in Study 1. </w:t>
        </w:r>
        <w:r w:rsidR="00BE0A8A">
          <w:rPr>
            <w:sz w:val="24"/>
            <w:szCs w:val="24"/>
          </w:rPr>
          <w:lastRenderedPageBreak/>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ins>
    </w:p>
    <w:p w14:paraId="14407A1F" w14:textId="77777777" w:rsidR="00BE0A8A" w:rsidRPr="00352544" w:rsidRDefault="00BE0A8A" w:rsidP="00BE0A8A">
      <w:pPr>
        <w:pStyle w:val="Heading2"/>
        <w:spacing w:line="480" w:lineRule="auto"/>
        <w:rPr>
          <w:ins w:id="852" w:author="Duan, Sean (MU-Student)" w:date="2023-09-26T15:19:00Z"/>
          <w:color w:val="auto"/>
          <w:sz w:val="24"/>
          <w:szCs w:val="24"/>
        </w:rPr>
      </w:pPr>
      <w:ins w:id="853" w:author="Duan, Sean (MU-Student)" w:date="2023-09-26T15:19:00Z">
        <w:r w:rsidRPr="00352544">
          <w:rPr>
            <w:color w:val="auto"/>
            <w:sz w:val="24"/>
            <w:szCs w:val="24"/>
          </w:rPr>
          <w:t>Power and Statistical Analyses</w:t>
        </w:r>
      </w:ins>
    </w:p>
    <w:p w14:paraId="0899A7D2" w14:textId="77777777" w:rsidR="00BE0A8A" w:rsidRPr="00A06E88" w:rsidRDefault="00BE0A8A" w:rsidP="00BE0A8A">
      <w:pPr>
        <w:spacing w:line="480" w:lineRule="auto"/>
        <w:ind w:firstLine="720"/>
        <w:rPr>
          <w:ins w:id="854" w:author="Duan, Sean (MU-Student)" w:date="2023-09-26T15:19:00Z"/>
          <w:sz w:val="24"/>
          <w:szCs w:val="24"/>
        </w:rPr>
      </w:pPr>
      <w:ins w:id="855" w:author="Duan, Sean (MU-Student)" w:date="2023-09-26T15:19:00Z">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Pr>
            <w:sz w:val="24"/>
            <w:szCs w:val="24"/>
          </w:rPr>
          <w:t xml:space="preserve">three </w:t>
        </w:r>
        <w:r w:rsidRPr="00A06E88">
          <w:rPr>
            <w:sz w:val="24"/>
            <w:szCs w:val="24"/>
          </w:rPr>
          <w:t>‘item issues’ that we surveyed (</w:t>
        </w:r>
        <w:r>
          <w:rPr>
            <w:sz w:val="24"/>
            <w:szCs w:val="24"/>
          </w:rPr>
          <w:t>capital punishment</w:t>
        </w:r>
        <w:r w:rsidRPr="00A06E88">
          <w:rPr>
            <w:sz w:val="24"/>
            <w:szCs w:val="24"/>
          </w:rPr>
          <w:t xml:space="preserve">, support for UHC, </w:t>
        </w:r>
        <w:r>
          <w:rPr>
            <w:sz w:val="24"/>
            <w:szCs w:val="24"/>
          </w:rPr>
          <w:t>taste in music</w:t>
        </w:r>
        <w:r w:rsidRPr="00A06E88">
          <w:rPr>
            <w:sz w:val="24"/>
            <w:szCs w:val="24"/>
          </w:rPr>
          <w:t xml:space="preserve">)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All tests </w:t>
        </w:r>
        <w:r>
          <w:rPr>
            <w:sz w:val="24"/>
            <w:szCs w:val="24"/>
          </w:rPr>
          <w:t xml:space="preserve">will be </w:t>
        </w:r>
        <w:r w:rsidRPr="00A06E88">
          <w:rPr>
            <w:sz w:val="24"/>
            <w:szCs w:val="24"/>
          </w:rPr>
          <w:t>conducted in R and considered statistically significant when P &lt;.05.</w:t>
        </w:r>
      </w:ins>
    </w:p>
    <w:p w14:paraId="50D20288" w14:textId="677AEC3B" w:rsidR="00BE0A8A" w:rsidRDefault="00BE0A8A" w:rsidP="00BE0A8A">
      <w:pPr>
        <w:spacing w:line="480" w:lineRule="auto"/>
        <w:rPr>
          <w:ins w:id="856" w:author="Duan, Sean (MU-Student)" w:date="2023-09-26T15:19:00Z"/>
          <w:b/>
          <w:bCs/>
          <w:sz w:val="28"/>
          <w:szCs w:val="28"/>
        </w:rPr>
      </w:pPr>
      <w:ins w:id="857" w:author="Duan, Sean (MU-Student)" w:date="2023-09-26T15:19:00Z">
        <w:r>
          <w:rPr>
            <w:b/>
            <w:bCs/>
            <w:sz w:val="28"/>
            <w:szCs w:val="28"/>
          </w:rPr>
          <w:t xml:space="preserve">Study </w:t>
        </w:r>
      </w:ins>
      <w:ins w:id="858" w:author="Duan, Sean (MU-Student)" w:date="2023-09-27T16:09:00Z">
        <w:r w:rsidR="00324340">
          <w:rPr>
            <w:b/>
            <w:bCs/>
            <w:sz w:val="28"/>
            <w:szCs w:val="28"/>
          </w:rPr>
          <w:t>3</w:t>
        </w:r>
      </w:ins>
      <w:ins w:id="859" w:author="Duan, Sean (MU-Student)" w:date="2023-09-26T15:19:00Z">
        <w:r>
          <w:rPr>
            <w:b/>
            <w:bCs/>
            <w:sz w:val="28"/>
            <w:szCs w:val="28"/>
          </w:rPr>
          <w:t xml:space="preserve"> Hypothesis:</w:t>
        </w:r>
      </w:ins>
    </w:p>
    <w:p w14:paraId="23B80163" w14:textId="77777777" w:rsidR="00BE0A8A" w:rsidRDefault="00BE0A8A" w:rsidP="00BE0A8A">
      <w:pPr>
        <w:spacing w:line="480" w:lineRule="auto"/>
        <w:ind w:left="720"/>
        <w:rPr>
          <w:ins w:id="860" w:author="Duan, Sean (MU-Student)" w:date="2023-09-26T15:19:00Z"/>
          <w:sz w:val="24"/>
          <w:szCs w:val="24"/>
        </w:rPr>
      </w:pPr>
      <w:ins w:id="861" w:author="Duan, Sean (MU-Student)" w:date="2023-09-26T15:19:00Z">
        <w:r>
          <w:rPr>
            <w:sz w:val="24"/>
            <w:szCs w:val="24"/>
          </w:rPr>
          <w:t>Hypothesis 1 – Non-moral framing will be more effective for attitude change in participants with high moral conviction that oppose the issues.</w:t>
        </w:r>
      </w:ins>
    </w:p>
    <w:p w14:paraId="6519EE9B" w14:textId="77777777" w:rsidR="00BE0A8A" w:rsidRDefault="00BE0A8A" w:rsidP="00BE0A8A">
      <w:pPr>
        <w:spacing w:line="480" w:lineRule="auto"/>
        <w:ind w:left="720"/>
        <w:rPr>
          <w:ins w:id="862" w:author="Duan, Sean (MU-Student)" w:date="2023-09-26T15:19:00Z"/>
          <w:sz w:val="24"/>
          <w:szCs w:val="24"/>
        </w:rPr>
      </w:pPr>
      <w:ins w:id="863" w:author="Duan, Sean (MU-Student)" w:date="2023-09-26T15:19:00Z">
        <w:r>
          <w:rPr>
            <w:sz w:val="24"/>
            <w:szCs w:val="24"/>
          </w:rPr>
          <w:t>Hypothesis 2 – Moral framing will be more effective for attitude change in participants with low moral conviction on the issues.</w:t>
        </w:r>
      </w:ins>
    </w:p>
    <w:p w14:paraId="2EE3A0A1" w14:textId="77777777" w:rsidR="00BE0A8A" w:rsidRDefault="00BE0A8A" w:rsidP="00BE0A8A">
      <w:pPr>
        <w:spacing w:line="480" w:lineRule="auto"/>
        <w:ind w:left="720"/>
        <w:rPr>
          <w:ins w:id="864" w:author="Duan, Sean (MU-Student)" w:date="2023-09-26T15:19:00Z"/>
          <w:sz w:val="24"/>
          <w:szCs w:val="24"/>
        </w:rPr>
      </w:pPr>
      <w:ins w:id="865" w:author="Duan, Sean (MU-Student)" w:date="2023-09-26T15:19:00Z">
        <w:r>
          <w:rPr>
            <w:sz w:val="24"/>
            <w:szCs w:val="24"/>
          </w:rPr>
          <w:lastRenderedPageBreak/>
          <w:t>Hypothesis 3 – Moral framing will increase polarization (increase in support if in favor, further decrease in support if opposed) in participants with high moral conviction on the issues.</w:t>
        </w:r>
      </w:ins>
    </w:p>
    <w:p w14:paraId="6D95FEAD" w14:textId="77777777" w:rsidR="00BE0A8A" w:rsidRDefault="00BE0A8A" w:rsidP="00BE0A8A">
      <w:pPr>
        <w:spacing w:line="480" w:lineRule="auto"/>
        <w:rPr>
          <w:ins w:id="866" w:author="Duan, Sean (MU-Student)" w:date="2023-09-26T15:19:00Z"/>
          <w:b/>
          <w:bCs/>
          <w:sz w:val="28"/>
          <w:szCs w:val="28"/>
        </w:rPr>
      </w:pPr>
      <w:ins w:id="867" w:author="Duan, Sean (MU-Student)" w:date="2023-09-26T15:19:00Z">
        <w:r>
          <w:rPr>
            <w:b/>
            <w:bCs/>
            <w:sz w:val="28"/>
            <w:szCs w:val="28"/>
          </w:rPr>
          <w:t>Results</w:t>
        </w:r>
      </w:ins>
    </w:p>
    <w:p w14:paraId="2E5829E9" w14:textId="77777777" w:rsidR="00BE0A8A" w:rsidRDefault="00BE0A8A" w:rsidP="00BE0A8A">
      <w:pPr>
        <w:spacing w:line="480" w:lineRule="auto"/>
        <w:rPr>
          <w:ins w:id="868" w:author="Duan, Sean (MU-Student)" w:date="2023-09-26T15:19:00Z"/>
          <w:sz w:val="24"/>
          <w:szCs w:val="24"/>
        </w:rPr>
      </w:pPr>
      <w:ins w:id="869" w:author="Duan, Sean (MU-Student)" w:date="2023-09-26T15:19:00Z">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 We would expect the increase in support across these three issues to be less in subjects that had initial amounts of high moral conviction, being presented with our moral experimental condition. We plan on analyzing hypothesis 2 with a linear model fitted to our support for UHC outcome measure. Ideally, we would like to see that for participants with low moral conviction, that the moral experimental condition has a greater effect in increasing support than our nonmoral or control conditions.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 the issue; In contrast, we would be very surprised if the moral framing </w:t>
        </w:r>
        <w:proofErr w:type="gramStart"/>
        <w:r>
          <w:rPr>
            <w:sz w:val="24"/>
            <w:szCs w:val="24"/>
          </w:rPr>
          <w:t>lead</w:t>
        </w:r>
        <w:proofErr w:type="gramEnd"/>
        <w:r>
          <w:rPr>
            <w:sz w:val="24"/>
            <w:szCs w:val="24"/>
          </w:rPr>
          <w:t xml:space="preserve"> to no change in support for those with high moral conviction. We believe it is relatively implausible that individuals feel strong moral conviction and do not support or oppose the issue as well.</w:t>
        </w:r>
      </w:ins>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7"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8"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30"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31"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32"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37"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47"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48"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60"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61"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95"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103"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117"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118"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27"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43"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44"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84"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233"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234"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82"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336"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337"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338" w:author="Duan, Sean" w:date="2023-09-20T15:14:00Z" w:initials="SD">
    <w:p w14:paraId="1F1B99A6" w14:textId="77777777" w:rsidR="00DC5A89" w:rsidRDefault="00DC5A89" w:rsidP="006B3FEF">
      <w:pPr>
        <w:pStyle w:val="CommentText"/>
      </w:pPr>
      <w:r>
        <w:rPr>
          <w:rStyle w:val="CommentReference"/>
        </w:rPr>
        <w:annotationRef/>
      </w:r>
      <w:r>
        <w:t>i.e. what does it mean when a decision is seen as particularly moral?</w:t>
      </w:r>
    </w:p>
  </w:comment>
  <w:comment w:id="339" w:author="Duan, Sean" w:date="2023-09-20T15:15:00Z" w:initials="SD">
    <w:p w14:paraId="0C171BD8" w14:textId="77777777" w:rsidR="00DC5A89" w:rsidRDefault="00DC5A89" w:rsidP="001147B3">
      <w:pPr>
        <w:pStyle w:val="CommentText"/>
      </w:pPr>
      <w:r>
        <w:rPr>
          <w:rStyle w:val="CommentReference"/>
        </w:rPr>
        <w:annotationRef/>
      </w:r>
      <w:r>
        <w:t>Provide words and be VERY specific as to what is meant by this.</w:t>
      </w:r>
    </w:p>
  </w:comment>
  <w:comment w:id="406" w:author="Shaffer, Victoria A." w:date="2023-09-13T16:30:00Z" w:initials="SVA">
    <w:p w14:paraId="7C8AA1F5" w14:textId="5AD1E9FB" w:rsidR="00B07128" w:rsidRDefault="00B07128" w:rsidP="00611BA6">
      <w:r>
        <w:rPr>
          <w:rStyle w:val="CommentReference"/>
        </w:rPr>
        <w:annotationRef/>
      </w:r>
      <w:r>
        <w:rPr>
          <w:color w:val="000000"/>
          <w:sz w:val="20"/>
          <w:szCs w:val="20"/>
        </w:rPr>
        <w:t>This is important! Cover this study more</w:t>
      </w:r>
    </w:p>
  </w:comment>
  <w:comment w:id="407"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408" w:author="Duan, Sean" w:date="2023-09-20T15:12:00Z" w:initials="SD">
    <w:p w14:paraId="5EACD6E5" w14:textId="77777777" w:rsidR="003022A1" w:rsidRDefault="003022A1" w:rsidP="001A7222">
      <w:pPr>
        <w:pStyle w:val="CommentText"/>
      </w:pPr>
      <w:r>
        <w:rPr>
          <w:rStyle w:val="CommentReference"/>
        </w:rPr>
        <w:annotationRef/>
      </w:r>
      <w:r>
        <w:t>Add a brief explanation of what moral conviction is! Make sure to define it as soon as it comes up!</w:t>
      </w:r>
    </w:p>
  </w:comment>
  <w:comment w:id="409" w:author="Duan, Sean" w:date="2023-09-20T15:17:00Z" w:initials="SD">
    <w:p w14:paraId="7B15EB48" w14:textId="77777777" w:rsidR="00DC5A89" w:rsidRDefault="00DC5A89" w:rsidP="00911734">
      <w:pPr>
        <w:pStyle w:val="CommentText"/>
      </w:pPr>
      <w:r>
        <w:rPr>
          <w:rStyle w:val="CommentReference"/>
        </w:rPr>
        <w:annotationRef/>
      </w:r>
      <w:r>
        <w:t>We don't need 3 examples here, if we're learning the SAME thing from all of them - if we're learning something DIFFERENT, make THAT clear, otherwise just add extra citations at the end and weave a coherent narrative.</w:t>
      </w:r>
    </w:p>
  </w:comment>
  <w:comment w:id="410" w:author="Duan, Sean" w:date="2023-09-20T15:18:00Z" w:initials="SD">
    <w:p w14:paraId="6C9FC344" w14:textId="77777777" w:rsidR="00DC5A89" w:rsidRDefault="00DC5A89" w:rsidP="00AD003D">
      <w:pPr>
        <w:pStyle w:val="CommentText"/>
      </w:pPr>
      <w:r>
        <w:rPr>
          <w:rStyle w:val="CommentReference"/>
        </w:rPr>
        <w:annotationRef/>
      </w:r>
      <w:r>
        <w:t>"moral convictions can be framed using different arguments, for example" Then put the specific first reference, then reference multiple things afterwards, providing evidence in a group!</w:t>
      </w:r>
    </w:p>
  </w:comment>
  <w:comment w:id="495" w:author="Shaffer, Victoria A." w:date="2023-09-13T16:30:00Z" w:initials="SVA">
    <w:p w14:paraId="2DD77F04" w14:textId="69F157E4" w:rsidR="00192E8A" w:rsidRDefault="00192E8A" w:rsidP="00EA4C29">
      <w:r>
        <w:rPr>
          <w:rStyle w:val="CommentReference"/>
        </w:rPr>
        <w:annotationRef/>
      </w:r>
      <w:r>
        <w:rPr>
          <w:color w:val="000000"/>
          <w:sz w:val="20"/>
          <w:szCs w:val="20"/>
        </w:rPr>
        <w:t>You need more study details here.</w:t>
      </w:r>
    </w:p>
  </w:comment>
  <w:comment w:id="496"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497" w:author="Duan, Sean" w:date="2023-09-20T15:24:00Z" w:initials="SD">
    <w:p w14:paraId="07CAB7B2" w14:textId="77777777" w:rsidR="00996107" w:rsidRDefault="00996107" w:rsidP="006C0B69">
      <w:pPr>
        <w:pStyle w:val="CommentText"/>
      </w:pPr>
      <w:r>
        <w:rPr>
          <w:rStyle w:val="CommentReference"/>
        </w:rPr>
        <w:annotationRef/>
      </w:r>
      <w:r>
        <w:t>Make sure to describe what morality, moral framing is, etc.</w:t>
      </w:r>
    </w:p>
  </w:comment>
  <w:comment w:id="523" w:author="Shaffer, Victoria A." w:date="2023-09-13T16:31:00Z" w:initials="SVA">
    <w:p w14:paraId="71BD4499" w14:textId="41DB4117" w:rsidR="00192E8A" w:rsidRDefault="00192E8A" w:rsidP="00F318FA">
      <w:r>
        <w:rPr>
          <w:rStyle w:val="CommentReference"/>
        </w:rPr>
        <w:annotationRef/>
      </w:r>
      <w:r>
        <w:rPr>
          <w:color w:val="000000"/>
          <w:sz w:val="20"/>
          <w:szCs w:val="20"/>
        </w:rPr>
        <w:t>For instance?</w:t>
      </w:r>
    </w:p>
  </w:comment>
  <w:comment w:id="524"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533"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534"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535" w:author="Duan, Sean" w:date="2023-09-20T15:28:00Z" w:initials="SD">
    <w:p w14:paraId="6E47073D" w14:textId="77777777" w:rsidR="00996107" w:rsidRDefault="00996107" w:rsidP="00C35C56">
      <w:pPr>
        <w:pStyle w:val="CommentText"/>
      </w:pPr>
      <w:r>
        <w:rPr>
          <w:rStyle w:val="CommentReference"/>
        </w:rPr>
        <w:annotationRef/>
      </w:r>
      <w:r>
        <w:t>Make clear that morality is a judgement of goodness or badness, define what a 'strong moral identity' is, make sure that competence can be separated from morality and is instead a non-moral issue.</w:t>
      </w:r>
    </w:p>
  </w:comment>
  <w:comment w:id="553" w:author="Shaffer, Victoria A." w:date="2023-09-13T16:32:00Z" w:initials="SVA">
    <w:p w14:paraId="7D1D0A82" w14:textId="310585A1" w:rsidR="00945332" w:rsidRDefault="00945332" w:rsidP="00AE5E2D">
      <w:r>
        <w:rPr>
          <w:rStyle w:val="CommentReference"/>
        </w:rPr>
        <w:annotationRef/>
      </w:r>
      <w:r>
        <w:rPr>
          <w:color w:val="000000"/>
          <w:sz w:val="20"/>
          <w:szCs w:val="20"/>
        </w:rPr>
        <w:t>Like in one direction or just more generally highlighting the moral issues?</w:t>
      </w:r>
    </w:p>
  </w:comment>
  <w:comment w:id="554"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560"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592"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593"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608"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609"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610"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611"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612" w:author="Duan, Sean (MU-Student)" w:date="2023-09-27T14:46:00Z" w:initials="SD">
    <w:p w14:paraId="4CF8C9B5" w14:textId="77777777" w:rsidR="00134ECC" w:rsidRDefault="00134ECC" w:rsidP="003C10E0">
      <w:pPr>
        <w:pStyle w:val="CommentText"/>
      </w:pPr>
      <w:r>
        <w:rPr>
          <w:rStyle w:val="CommentReference"/>
        </w:rPr>
        <w:annotationRef/>
      </w:r>
      <w:r>
        <w:t>Consider moving this hypothesis RE: deontology/utilitarianism up towards the earlier pages where we define it and show the contexts being relevant????</w:t>
      </w:r>
    </w:p>
  </w:comment>
  <w:comment w:id="632" w:author="Shaffer, Victoria A." w:date="2023-09-13T16:34:00Z" w:initials="SVA">
    <w:p w14:paraId="3C071274" w14:textId="7839637C" w:rsidR="00B8411D" w:rsidRDefault="00B8411D" w:rsidP="00576A0C">
      <w:r>
        <w:rPr>
          <w:rStyle w:val="CommentReference"/>
        </w:rPr>
        <w:annotationRef/>
      </w:r>
      <w:r>
        <w:rPr>
          <w:color w:val="000000"/>
          <w:sz w:val="20"/>
          <w:szCs w:val="20"/>
        </w:rPr>
        <w:t>??</w:t>
      </w:r>
    </w:p>
  </w:comment>
  <w:comment w:id="638"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639"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649"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650"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661"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662"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677"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678"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679" w:author="Duan, Sean" w:date="2023-09-20T15:42:00Z" w:initials="SD">
    <w:p w14:paraId="67A67FFC" w14:textId="77777777" w:rsidR="00F30EEB" w:rsidRDefault="00F30EEB" w:rsidP="009D5310">
      <w:pPr>
        <w:pStyle w:val="CommentText"/>
      </w:pPr>
      <w:r>
        <w:rPr>
          <w:rStyle w:val="CommentReference"/>
        </w:rPr>
        <w:annotationRef/>
      </w:r>
      <w:r>
        <w:t>Make very clear that there is a difference between moral conviction and strong support. You can have support without conviction, and rarely, conviction without support.</w:t>
      </w:r>
    </w:p>
  </w:comment>
  <w:comment w:id="682" w:author="Shaffer, Victoria A." w:date="2023-09-13T16:36:00Z" w:initials="SVA">
    <w:p w14:paraId="14C36CDC" w14:textId="31FB9AD3" w:rsidR="00D45475" w:rsidRDefault="00D45475" w:rsidP="003C506B">
      <w:r>
        <w:rPr>
          <w:rStyle w:val="CommentReference"/>
        </w:rPr>
        <w:annotationRef/>
      </w:r>
      <w:r>
        <w:rPr>
          <w:color w:val="000000"/>
          <w:sz w:val="20"/>
          <w:szCs w:val="20"/>
        </w:rPr>
        <w:t>How? I am not following</w:t>
      </w:r>
    </w:p>
  </w:comment>
  <w:comment w:id="683"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684" w:author="Duan, Sean" w:date="2023-09-20T15:45:00Z" w:initials="SD">
    <w:p w14:paraId="364ECE33" w14:textId="77777777" w:rsidR="00FC5A0C" w:rsidRDefault="00FC5A0C" w:rsidP="00FB070A">
      <w:pPr>
        <w:pStyle w:val="CommentText"/>
      </w:pPr>
      <w:r>
        <w:rPr>
          <w:rStyle w:val="CommentReference"/>
        </w:rPr>
        <w:annotationRef/>
      </w:r>
      <w:r>
        <w:t>How could it inform our results, in EACH direction.</w:t>
      </w:r>
    </w:p>
  </w:comment>
  <w:comment w:id="685" w:author="Duan, Sean" w:date="2023-09-20T15:45:00Z" w:initials="SD">
    <w:p w14:paraId="34799BA5" w14:textId="77777777" w:rsidR="00FC5A0C" w:rsidRDefault="00FC5A0C" w:rsidP="0041349D">
      <w:pPr>
        <w:pStyle w:val="CommentText"/>
      </w:pPr>
      <w:r>
        <w:rPr>
          <w:rStyle w:val="CommentReference"/>
        </w:rPr>
        <w:annotationRef/>
      </w:r>
      <w:r>
        <w:t>Maybe cut out the sentence entirely?</w:t>
      </w:r>
    </w:p>
  </w:comment>
  <w:comment w:id="688" w:author="Shaffer, Victoria A." w:date="2023-09-13T16:36:00Z" w:initials="SVA">
    <w:p w14:paraId="337C9E68" w14:textId="66D60759" w:rsidR="00D45475" w:rsidRDefault="00D45475" w:rsidP="001212CF">
      <w:r>
        <w:rPr>
          <w:rStyle w:val="CommentReference"/>
        </w:rPr>
        <w:annotationRef/>
      </w:r>
      <w:r>
        <w:rPr>
          <w:color w:val="000000"/>
          <w:sz w:val="20"/>
          <w:szCs w:val="20"/>
        </w:rPr>
        <w:t>How would one measure whether something is highly moral or not?</w:t>
      </w:r>
    </w:p>
  </w:comment>
  <w:comment w:id="689"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694"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695"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 w:id="696" w:author="Duan, Sean" w:date="2023-09-20T15:45:00Z" w:initials="SD">
    <w:p w14:paraId="535DA537" w14:textId="77777777" w:rsidR="00FC5A0C" w:rsidRDefault="00FC5A0C" w:rsidP="00ED4ABC">
      <w:pPr>
        <w:pStyle w:val="CommentText"/>
      </w:pPr>
      <w:r>
        <w:rPr>
          <w:rStyle w:val="CommentReference"/>
        </w:rPr>
        <w:annotationRef/>
      </w:r>
      <w:r>
        <w:t>Perhaps delete the rest of this paragraph as well?</w:t>
      </w:r>
    </w:p>
  </w:comment>
  <w:comment w:id="697" w:author="Duan, Sean" w:date="2023-09-20T15:46:00Z" w:initials="SD">
    <w:p w14:paraId="630AE111" w14:textId="77777777" w:rsidR="00FC5A0C" w:rsidRDefault="00FC5A0C" w:rsidP="00327AEE">
      <w:pPr>
        <w:pStyle w:val="CommentText"/>
      </w:pPr>
      <w:r>
        <w:rPr>
          <w:rStyle w:val="CommentReference"/>
        </w:rPr>
        <w:annotationRef/>
      </w:r>
      <w:r>
        <w:t>Place it later in the paper w.r.t. the structure?</w:t>
      </w:r>
    </w:p>
  </w:comment>
  <w:comment w:id="698" w:author="Duan, Sean" w:date="2023-09-20T15:47:00Z" w:initials="SD">
    <w:p w14:paraId="1AB7A42A" w14:textId="77777777" w:rsidR="00FC5A0C" w:rsidRDefault="00FC5A0C" w:rsidP="00F475DF">
      <w:pPr>
        <w:pStyle w:val="CommentText"/>
      </w:pPr>
      <w:r>
        <w:rPr>
          <w:rStyle w:val="CommentReference"/>
        </w:rPr>
        <w:annotationRef/>
      </w:r>
      <w:r>
        <w:t>Place this kind of material in between the introduction for study 2, from study 1!</w:t>
      </w:r>
    </w:p>
  </w:comment>
  <w:comment w:id="726" w:author="Shaffer, Victoria A." w:date="2023-09-13T16:36:00Z" w:initials="SVA">
    <w:p w14:paraId="688CDB6C" w14:textId="77777777" w:rsidR="00856CEE" w:rsidRDefault="00856CEE" w:rsidP="00856CEE">
      <w:r>
        <w:rPr>
          <w:rStyle w:val="CommentReference"/>
        </w:rPr>
        <w:annotationRef/>
      </w:r>
      <w:r>
        <w:rPr>
          <w:color w:val="000000"/>
          <w:sz w:val="20"/>
          <w:szCs w:val="20"/>
        </w:rPr>
        <w:t>How would one measure whether something is highly moral or not?</w:t>
      </w:r>
    </w:p>
  </w:comment>
  <w:comment w:id="727" w:author="Duan, Sean" w:date="2023-09-19T13:52:00Z" w:initials="SD">
    <w:p w14:paraId="7ECAA82E" w14:textId="77777777" w:rsidR="00856CEE" w:rsidRDefault="00856CEE" w:rsidP="00856CEE">
      <w:pPr>
        <w:pStyle w:val="CommentText"/>
      </w:pPr>
      <w:r>
        <w:rPr>
          <w:rStyle w:val="CommentReference"/>
        </w:rPr>
        <w:annotationRef/>
      </w:r>
      <w:r>
        <w:t>Rephrased the sentence, and directly addressed how this would be measured.</w:t>
      </w:r>
    </w:p>
  </w:comment>
  <w:comment w:id="731" w:author="Shaffer, Victoria A." w:date="2023-09-13T16:37:00Z" w:initials="SVA">
    <w:p w14:paraId="3FA2E6C5" w14:textId="77777777" w:rsidR="00856CEE" w:rsidRDefault="00856CEE" w:rsidP="00856CEE">
      <w:r>
        <w:rPr>
          <w:rStyle w:val="CommentReference"/>
        </w:rPr>
        <w:annotationRef/>
      </w:r>
      <w:r>
        <w:rPr>
          <w:color w:val="000000"/>
          <w:sz w:val="20"/>
          <w:szCs w:val="20"/>
        </w:rPr>
        <w:t>Putting the cart before the horse</w:t>
      </w:r>
    </w:p>
  </w:comment>
  <w:comment w:id="732" w:author="Duan, Sean" w:date="2023-09-19T13:52:00Z" w:initials="SD">
    <w:p w14:paraId="677BE95B" w14:textId="77777777" w:rsidR="00856CEE" w:rsidRDefault="00856CEE" w:rsidP="00856CEE">
      <w:pPr>
        <w:pStyle w:val="CommentText"/>
      </w:pPr>
      <w:r>
        <w:rPr>
          <w:rStyle w:val="CommentReference"/>
        </w:rPr>
        <w:annotationRef/>
      </w:r>
      <w:r>
        <w:t>Unsure again with regards to what you mean here. Lets speak about it in person.</w:t>
      </w:r>
    </w:p>
  </w:comment>
  <w:comment w:id="733" w:author="Duan, Sean" w:date="2023-09-20T15:45:00Z" w:initials="SD">
    <w:p w14:paraId="17B44771" w14:textId="77777777" w:rsidR="00856CEE" w:rsidRDefault="00856CEE" w:rsidP="00856CEE">
      <w:pPr>
        <w:pStyle w:val="CommentText"/>
      </w:pPr>
      <w:r>
        <w:rPr>
          <w:rStyle w:val="CommentReference"/>
        </w:rPr>
        <w:annotationRef/>
      </w:r>
      <w:r>
        <w:t>Perhaps delete the rest of this paragraph as well?</w:t>
      </w:r>
    </w:p>
  </w:comment>
  <w:comment w:id="734" w:author="Duan, Sean" w:date="2023-09-20T15:46:00Z" w:initials="SD">
    <w:p w14:paraId="7A25656E" w14:textId="77777777" w:rsidR="00856CEE" w:rsidRDefault="00856CEE" w:rsidP="00856CEE">
      <w:pPr>
        <w:pStyle w:val="CommentText"/>
      </w:pPr>
      <w:r>
        <w:rPr>
          <w:rStyle w:val="CommentReference"/>
        </w:rPr>
        <w:annotationRef/>
      </w:r>
      <w:r>
        <w:t>Place it later in the paper w.r.t. the structure?</w:t>
      </w:r>
    </w:p>
  </w:comment>
  <w:comment w:id="735" w:author="Duan, Sean" w:date="2023-09-20T15:47:00Z" w:initials="SD">
    <w:p w14:paraId="07B133B0" w14:textId="77777777" w:rsidR="00856CEE" w:rsidRDefault="00856CEE" w:rsidP="00856CEE">
      <w:pPr>
        <w:pStyle w:val="CommentText"/>
      </w:pPr>
      <w:r>
        <w:rPr>
          <w:rStyle w:val="CommentReference"/>
        </w:rPr>
        <w:annotationRef/>
      </w:r>
      <w:r>
        <w:t>Place this kind of material in between the introduction for study 2, from study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1F1B99A6" w15:paraIdParent="64A0908C" w15:done="0"/>
  <w15:commentEx w15:paraId="0C171BD8" w15:paraIdParent="64A0908C" w15:done="0"/>
  <w15:commentEx w15:paraId="7C8AA1F5" w15:done="1"/>
  <w15:commentEx w15:paraId="7456B829" w15:paraIdParent="7C8AA1F5" w15:done="1"/>
  <w15:commentEx w15:paraId="5EACD6E5" w15:paraIdParent="7C8AA1F5" w15:done="1"/>
  <w15:commentEx w15:paraId="7B15EB48" w15:paraIdParent="7C8AA1F5" w15:done="1"/>
  <w15:commentEx w15:paraId="6C9FC344" w15:paraIdParent="7C8AA1F5" w15:done="1"/>
  <w15:commentEx w15:paraId="2DD77F04" w15:done="0"/>
  <w15:commentEx w15:paraId="77C9947C" w15:paraIdParent="2DD77F04" w15:done="0"/>
  <w15:commentEx w15:paraId="07CAB7B2" w15:paraIdParent="2DD77F04" w15:done="0"/>
  <w15:commentEx w15:paraId="71BD4499" w15:done="0"/>
  <w15:commentEx w15:paraId="55DEFD19" w15:paraIdParent="71BD4499" w15:done="0"/>
  <w15:commentEx w15:paraId="3BBB25AC" w15:done="0"/>
  <w15:commentEx w15:paraId="7831D011" w15:paraIdParent="3BBB25AC" w15:done="0"/>
  <w15:commentEx w15:paraId="6E47073D"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4CF8C9B5"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67A67FFC" w15:paraIdParent="45F6F2BD" w15:done="0"/>
  <w15:commentEx w15:paraId="14C36CDC" w15:done="0"/>
  <w15:commentEx w15:paraId="6ECDC2E3" w15:paraIdParent="14C36CDC" w15:done="0"/>
  <w15:commentEx w15:paraId="364ECE33" w15:paraIdParent="14C36CDC" w15:done="0"/>
  <w15:commentEx w15:paraId="34799BA5" w15:paraIdParent="14C36CDC" w15:done="0"/>
  <w15:commentEx w15:paraId="337C9E68" w15:done="0"/>
  <w15:commentEx w15:paraId="00297212" w15:paraIdParent="337C9E68" w15:done="0"/>
  <w15:commentEx w15:paraId="2BAF4644" w15:done="0"/>
  <w15:commentEx w15:paraId="4337654A" w15:paraIdParent="2BAF4644" w15:done="0"/>
  <w15:commentEx w15:paraId="535DA537" w15:paraIdParent="2BAF4644" w15:done="0"/>
  <w15:commentEx w15:paraId="630AE111" w15:paraIdParent="2BAF4644" w15:done="0"/>
  <w15:commentEx w15:paraId="1AB7A42A" w15:paraIdParent="2BAF4644" w15:done="0"/>
  <w15:commentEx w15:paraId="688CDB6C" w15:done="0"/>
  <w15:commentEx w15:paraId="7ECAA82E" w15:paraIdParent="688CDB6C" w15:done="0"/>
  <w15:commentEx w15:paraId="3FA2E6C5" w15:done="0"/>
  <w15:commentEx w15:paraId="677BE95B" w15:paraIdParent="3FA2E6C5" w15:done="0"/>
  <w15:commentEx w15:paraId="17B44771" w15:paraIdParent="3FA2E6C5" w15:done="0"/>
  <w15:commentEx w15:paraId="7A25656E" w15:paraIdParent="3FA2E6C5" w15:done="0"/>
  <w15:commentEx w15:paraId="07B133B0" w15:paraIdParent="3FA2E6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B58AC8" w16cex:dateUtc="2023-09-20T20:14:00Z"/>
  <w16cex:commentExtensible w16cex:durableId="28B58AFB" w16cex:dateUtc="2023-09-20T20:15:00Z"/>
  <w16cex:commentExtensible w16cex:durableId="28AC6220" w16cex:dateUtc="2023-09-13T21:30:00Z"/>
  <w16cex:commentExtensible w16cex:durableId="28B2F31F" w16cex:dateUtc="2023-09-18T21:02:00Z"/>
  <w16cex:commentExtensible w16cex:durableId="28B58A7A" w16cex:dateUtc="2023-09-20T20:12:00Z"/>
  <w16cex:commentExtensible w16cex:durableId="28B58B8A" w16cex:dateUtc="2023-09-20T20:17:00Z"/>
  <w16cex:commentExtensible w16cex:durableId="28B58BD4" w16cex:dateUtc="2023-09-20T20:18:00Z"/>
  <w16cex:commentExtensible w16cex:durableId="28AC6240" w16cex:dateUtc="2023-09-13T21:30:00Z"/>
  <w16cex:commentExtensible w16cex:durableId="28B2FB5F" w16cex:dateUtc="2023-09-18T21:37:00Z"/>
  <w16cex:commentExtensible w16cex:durableId="28B58D3A" w16cex:dateUtc="2023-09-20T20:24: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B58E07" w16cex:dateUtc="2023-09-20T20:2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64580769" w16cex:dateUtc="2023-09-27T19:46: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B5915A" w16cex:dateUtc="2023-09-20T20:42:00Z"/>
  <w16cex:commentExtensible w16cex:durableId="28AC638E" w16cex:dateUtc="2023-09-13T21:36:00Z"/>
  <w16cex:commentExtensible w16cex:durableId="28B425C2" w16cex:dateUtc="2023-09-19T18:50:00Z"/>
  <w16cex:commentExtensible w16cex:durableId="28B591FC" w16cex:dateUtc="2023-09-20T20:45:00Z"/>
  <w16cex:commentExtensible w16cex:durableId="28B59205" w16cex:dateUtc="2023-09-20T20:45: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Extensible w16cex:durableId="28B59230" w16cex:dateUtc="2023-09-20T20:45:00Z"/>
  <w16cex:commentExtensible w16cex:durableId="28B59249" w16cex:dateUtc="2023-09-20T20:46:00Z"/>
  <w16cex:commentExtensible w16cex:durableId="28B592AA" w16cex:dateUtc="2023-09-20T20:47:00Z"/>
  <w16cex:commentExtensible w16cex:durableId="0F070902" w16cex:dateUtc="2023-09-13T21:36:00Z"/>
  <w16cex:commentExtensible w16cex:durableId="2EA27408" w16cex:dateUtc="2023-09-19T18:52:00Z"/>
  <w16cex:commentExtensible w16cex:durableId="78176836" w16cex:dateUtc="2023-09-13T21:37:00Z"/>
  <w16cex:commentExtensible w16cex:durableId="7CB94F5B" w16cex:dateUtc="2023-09-19T18:52:00Z"/>
  <w16cex:commentExtensible w16cex:durableId="656B7DA0" w16cex:dateUtc="2023-09-20T20:45:00Z"/>
  <w16cex:commentExtensible w16cex:durableId="59FAED41" w16cex:dateUtc="2023-09-20T20:46:00Z"/>
  <w16cex:commentExtensible w16cex:durableId="00A4325A" w16cex:dateUtc="2023-09-20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1F1B99A6" w16cid:durableId="28B58AC8"/>
  <w16cid:commentId w16cid:paraId="0C171BD8" w16cid:durableId="28B58AFB"/>
  <w16cid:commentId w16cid:paraId="7C8AA1F5" w16cid:durableId="28AC6220"/>
  <w16cid:commentId w16cid:paraId="7456B829" w16cid:durableId="28B2F31F"/>
  <w16cid:commentId w16cid:paraId="5EACD6E5" w16cid:durableId="28B58A7A"/>
  <w16cid:commentId w16cid:paraId="7B15EB48" w16cid:durableId="28B58B8A"/>
  <w16cid:commentId w16cid:paraId="6C9FC344" w16cid:durableId="28B58BD4"/>
  <w16cid:commentId w16cid:paraId="2DD77F04" w16cid:durableId="28AC6240"/>
  <w16cid:commentId w16cid:paraId="77C9947C" w16cid:durableId="28B2FB5F"/>
  <w16cid:commentId w16cid:paraId="07CAB7B2" w16cid:durableId="28B58D3A"/>
  <w16cid:commentId w16cid:paraId="71BD4499" w16cid:durableId="28AC6254"/>
  <w16cid:commentId w16cid:paraId="55DEFD19" w16cid:durableId="28B2FFF0"/>
  <w16cid:commentId w16cid:paraId="3BBB25AC" w16cid:durableId="28AC6262"/>
  <w16cid:commentId w16cid:paraId="7831D011" w16cid:durableId="28B30286"/>
  <w16cid:commentId w16cid:paraId="6E47073D" w16cid:durableId="28B58E07"/>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4CF8C9B5" w16cid:durableId="64580769"/>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67A67FFC" w16cid:durableId="28B5915A"/>
  <w16cid:commentId w16cid:paraId="14C36CDC" w16cid:durableId="28AC638E"/>
  <w16cid:commentId w16cid:paraId="6ECDC2E3" w16cid:durableId="28B425C2"/>
  <w16cid:commentId w16cid:paraId="364ECE33" w16cid:durableId="28B591FC"/>
  <w16cid:commentId w16cid:paraId="34799BA5" w16cid:durableId="28B59205"/>
  <w16cid:commentId w16cid:paraId="337C9E68" w16cid:durableId="28AC63A5"/>
  <w16cid:commentId w16cid:paraId="00297212" w16cid:durableId="28B42603"/>
  <w16cid:commentId w16cid:paraId="2BAF4644" w16cid:durableId="28AC63B7"/>
  <w16cid:commentId w16cid:paraId="4337654A" w16cid:durableId="28B42616"/>
  <w16cid:commentId w16cid:paraId="535DA537" w16cid:durableId="28B59230"/>
  <w16cid:commentId w16cid:paraId="630AE111" w16cid:durableId="28B59249"/>
  <w16cid:commentId w16cid:paraId="1AB7A42A" w16cid:durableId="28B592AA"/>
  <w16cid:commentId w16cid:paraId="688CDB6C" w16cid:durableId="0F070902"/>
  <w16cid:commentId w16cid:paraId="7ECAA82E" w16cid:durableId="2EA27408"/>
  <w16cid:commentId w16cid:paraId="3FA2E6C5" w16cid:durableId="78176836"/>
  <w16cid:commentId w16cid:paraId="677BE95B" w16cid:durableId="7CB94F5B"/>
  <w16cid:commentId w16cid:paraId="17B44771" w16cid:durableId="656B7DA0"/>
  <w16cid:commentId w16cid:paraId="7A25656E" w16cid:durableId="59FAED41"/>
  <w16cid:commentId w16cid:paraId="07B133B0" w16cid:durableId="00A4325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MU-Student)">
    <w15:presenceInfo w15:providerId="AD" w15:userId="S::sxdff5@umsystem.edu::b9866d13-2382-44e1-bd01-d5a655a2be91"/>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6953"/>
    <w:rsid w:val="0005078C"/>
    <w:rsid w:val="0007184C"/>
    <w:rsid w:val="00072093"/>
    <w:rsid w:val="0008210A"/>
    <w:rsid w:val="00083B71"/>
    <w:rsid w:val="00091093"/>
    <w:rsid w:val="000934B9"/>
    <w:rsid w:val="00093F8E"/>
    <w:rsid w:val="000B1423"/>
    <w:rsid w:val="000B366C"/>
    <w:rsid w:val="000B7D4D"/>
    <w:rsid w:val="000C1336"/>
    <w:rsid w:val="000C52F7"/>
    <w:rsid w:val="000E6674"/>
    <w:rsid w:val="001104CC"/>
    <w:rsid w:val="00116662"/>
    <w:rsid w:val="0012232D"/>
    <w:rsid w:val="00126984"/>
    <w:rsid w:val="00130FB5"/>
    <w:rsid w:val="00134ECC"/>
    <w:rsid w:val="00141EDF"/>
    <w:rsid w:val="00145943"/>
    <w:rsid w:val="00147EE7"/>
    <w:rsid w:val="001512B7"/>
    <w:rsid w:val="00154B81"/>
    <w:rsid w:val="00155B7F"/>
    <w:rsid w:val="00163283"/>
    <w:rsid w:val="0018282D"/>
    <w:rsid w:val="00182F92"/>
    <w:rsid w:val="00192E8A"/>
    <w:rsid w:val="001B32C8"/>
    <w:rsid w:val="001C0D61"/>
    <w:rsid w:val="001C15AF"/>
    <w:rsid w:val="001C56A8"/>
    <w:rsid w:val="001D15E1"/>
    <w:rsid w:val="001E2DE6"/>
    <w:rsid w:val="001F761F"/>
    <w:rsid w:val="00202130"/>
    <w:rsid w:val="002156F7"/>
    <w:rsid w:val="002234C0"/>
    <w:rsid w:val="00234B1B"/>
    <w:rsid w:val="002368B7"/>
    <w:rsid w:val="002421CD"/>
    <w:rsid w:val="00263B2E"/>
    <w:rsid w:val="002A25FA"/>
    <w:rsid w:val="002A37BE"/>
    <w:rsid w:val="002A4456"/>
    <w:rsid w:val="002B40B1"/>
    <w:rsid w:val="002C359D"/>
    <w:rsid w:val="002C73A1"/>
    <w:rsid w:val="002D524A"/>
    <w:rsid w:val="002D68EE"/>
    <w:rsid w:val="002E15D3"/>
    <w:rsid w:val="002E210E"/>
    <w:rsid w:val="002F1163"/>
    <w:rsid w:val="003022A1"/>
    <w:rsid w:val="00307963"/>
    <w:rsid w:val="00307BAE"/>
    <w:rsid w:val="00314FB4"/>
    <w:rsid w:val="0032235D"/>
    <w:rsid w:val="00323458"/>
    <w:rsid w:val="00324340"/>
    <w:rsid w:val="0032434E"/>
    <w:rsid w:val="003362ED"/>
    <w:rsid w:val="00340C53"/>
    <w:rsid w:val="00341795"/>
    <w:rsid w:val="00343413"/>
    <w:rsid w:val="00346EF8"/>
    <w:rsid w:val="0037080D"/>
    <w:rsid w:val="00372F82"/>
    <w:rsid w:val="00377289"/>
    <w:rsid w:val="00380428"/>
    <w:rsid w:val="00380A02"/>
    <w:rsid w:val="003857E0"/>
    <w:rsid w:val="00385945"/>
    <w:rsid w:val="00387BE2"/>
    <w:rsid w:val="00387DE6"/>
    <w:rsid w:val="003A4296"/>
    <w:rsid w:val="003B576B"/>
    <w:rsid w:val="003B5B59"/>
    <w:rsid w:val="003C22A4"/>
    <w:rsid w:val="003C72FF"/>
    <w:rsid w:val="003C7AF8"/>
    <w:rsid w:val="003C7BDE"/>
    <w:rsid w:val="003D552F"/>
    <w:rsid w:val="003E6EB2"/>
    <w:rsid w:val="00402AFA"/>
    <w:rsid w:val="00410FFE"/>
    <w:rsid w:val="004441A2"/>
    <w:rsid w:val="0044504E"/>
    <w:rsid w:val="00445EB9"/>
    <w:rsid w:val="00461A75"/>
    <w:rsid w:val="00470507"/>
    <w:rsid w:val="00472C6E"/>
    <w:rsid w:val="004752E5"/>
    <w:rsid w:val="00476652"/>
    <w:rsid w:val="00497E14"/>
    <w:rsid w:val="004A51BD"/>
    <w:rsid w:val="004D367A"/>
    <w:rsid w:val="004D3C2D"/>
    <w:rsid w:val="004D43E0"/>
    <w:rsid w:val="004E0A21"/>
    <w:rsid w:val="004E52DD"/>
    <w:rsid w:val="004F3D99"/>
    <w:rsid w:val="005161AE"/>
    <w:rsid w:val="005163E6"/>
    <w:rsid w:val="00516784"/>
    <w:rsid w:val="005167A5"/>
    <w:rsid w:val="00533909"/>
    <w:rsid w:val="00533958"/>
    <w:rsid w:val="00535096"/>
    <w:rsid w:val="0054117B"/>
    <w:rsid w:val="00545E75"/>
    <w:rsid w:val="0054633C"/>
    <w:rsid w:val="00551964"/>
    <w:rsid w:val="005522C3"/>
    <w:rsid w:val="005537DA"/>
    <w:rsid w:val="00562345"/>
    <w:rsid w:val="0057163F"/>
    <w:rsid w:val="00573BF7"/>
    <w:rsid w:val="0057771F"/>
    <w:rsid w:val="0059685A"/>
    <w:rsid w:val="005C6164"/>
    <w:rsid w:val="005C7A7B"/>
    <w:rsid w:val="005D360D"/>
    <w:rsid w:val="005E08B0"/>
    <w:rsid w:val="005F238D"/>
    <w:rsid w:val="006003B0"/>
    <w:rsid w:val="00611731"/>
    <w:rsid w:val="00615B94"/>
    <w:rsid w:val="00637E5E"/>
    <w:rsid w:val="00646C1B"/>
    <w:rsid w:val="006513E0"/>
    <w:rsid w:val="0065267C"/>
    <w:rsid w:val="006A4F81"/>
    <w:rsid w:val="006D65AD"/>
    <w:rsid w:val="006E08BE"/>
    <w:rsid w:val="006E28C6"/>
    <w:rsid w:val="006E2A1C"/>
    <w:rsid w:val="006E7514"/>
    <w:rsid w:val="006F07D7"/>
    <w:rsid w:val="006F239B"/>
    <w:rsid w:val="006F5BA5"/>
    <w:rsid w:val="00706BF8"/>
    <w:rsid w:val="00720A76"/>
    <w:rsid w:val="00722A9A"/>
    <w:rsid w:val="00723DD1"/>
    <w:rsid w:val="0073313D"/>
    <w:rsid w:val="00740228"/>
    <w:rsid w:val="007439B3"/>
    <w:rsid w:val="007457BA"/>
    <w:rsid w:val="00750974"/>
    <w:rsid w:val="0076072C"/>
    <w:rsid w:val="00760FEC"/>
    <w:rsid w:val="0076241D"/>
    <w:rsid w:val="00763FBF"/>
    <w:rsid w:val="00763FCE"/>
    <w:rsid w:val="00772994"/>
    <w:rsid w:val="007909CD"/>
    <w:rsid w:val="00792B63"/>
    <w:rsid w:val="0079354D"/>
    <w:rsid w:val="00797482"/>
    <w:rsid w:val="007A0216"/>
    <w:rsid w:val="007A0975"/>
    <w:rsid w:val="007A3F8C"/>
    <w:rsid w:val="007D224F"/>
    <w:rsid w:val="007D436E"/>
    <w:rsid w:val="007E3692"/>
    <w:rsid w:val="007F28E0"/>
    <w:rsid w:val="008001C9"/>
    <w:rsid w:val="00800498"/>
    <w:rsid w:val="00813653"/>
    <w:rsid w:val="00825FAD"/>
    <w:rsid w:val="00835AC6"/>
    <w:rsid w:val="00835E5A"/>
    <w:rsid w:val="00837A1C"/>
    <w:rsid w:val="008411CF"/>
    <w:rsid w:val="008449BE"/>
    <w:rsid w:val="0084756F"/>
    <w:rsid w:val="00850C67"/>
    <w:rsid w:val="008530A5"/>
    <w:rsid w:val="00856CEE"/>
    <w:rsid w:val="00862C55"/>
    <w:rsid w:val="00870A44"/>
    <w:rsid w:val="0087393B"/>
    <w:rsid w:val="008A1CE9"/>
    <w:rsid w:val="008B1F04"/>
    <w:rsid w:val="008B545E"/>
    <w:rsid w:val="008B6AF9"/>
    <w:rsid w:val="008B6D9A"/>
    <w:rsid w:val="008C4C02"/>
    <w:rsid w:val="008C6D4C"/>
    <w:rsid w:val="008D0B5E"/>
    <w:rsid w:val="008D4D97"/>
    <w:rsid w:val="008D73FF"/>
    <w:rsid w:val="008D7526"/>
    <w:rsid w:val="008E1E84"/>
    <w:rsid w:val="008E2F30"/>
    <w:rsid w:val="008E5472"/>
    <w:rsid w:val="008F2E30"/>
    <w:rsid w:val="008F440B"/>
    <w:rsid w:val="008F71BC"/>
    <w:rsid w:val="0090530C"/>
    <w:rsid w:val="009055C5"/>
    <w:rsid w:val="00935287"/>
    <w:rsid w:val="00945332"/>
    <w:rsid w:val="00946CFE"/>
    <w:rsid w:val="009503DF"/>
    <w:rsid w:val="00984130"/>
    <w:rsid w:val="00984AE8"/>
    <w:rsid w:val="009870E3"/>
    <w:rsid w:val="0099195B"/>
    <w:rsid w:val="00996107"/>
    <w:rsid w:val="009A14E6"/>
    <w:rsid w:val="009B0160"/>
    <w:rsid w:val="009C665D"/>
    <w:rsid w:val="009C6FD6"/>
    <w:rsid w:val="009D260F"/>
    <w:rsid w:val="009D5C12"/>
    <w:rsid w:val="009D60A1"/>
    <w:rsid w:val="009E7884"/>
    <w:rsid w:val="009F26BF"/>
    <w:rsid w:val="00A03251"/>
    <w:rsid w:val="00A06E88"/>
    <w:rsid w:val="00A118E0"/>
    <w:rsid w:val="00A12C69"/>
    <w:rsid w:val="00A3272A"/>
    <w:rsid w:val="00A41793"/>
    <w:rsid w:val="00A42399"/>
    <w:rsid w:val="00A44946"/>
    <w:rsid w:val="00A44EC4"/>
    <w:rsid w:val="00A7050A"/>
    <w:rsid w:val="00A751B5"/>
    <w:rsid w:val="00A8088F"/>
    <w:rsid w:val="00AB0CB3"/>
    <w:rsid w:val="00AB1D63"/>
    <w:rsid w:val="00AB5ADA"/>
    <w:rsid w:val="00AC155A"/>
    <w:rsid w:val="00AC1E33"/>
    <w:rsid w:val="00AC38C6"/>
    <w:rsid w:val="00AC7ADD"/>
    <w:rsid w:val="00AD7B5C"/>
    <w:rsid w:val="00AF2808"/>
    <w:rsid w:val="00B07128"/>
    <w:rsid w:val="00B249A9"/>
    <w:rsid w:val="00B2664E"/>
    <w:rsid w:val="00B268BC"/>
    <w:rsid w:val="00B3236C"/>
    <w:rsid w:val="00B44EBB"/>
    <w:rsid w:val="00B54631"/>
    <w:rsid w:val="00B555B8"/>
    <w:rsid w:val="00B8185F"/>
    <w:rsid w:val="00B8411D"/>
    <w:rsid w:val="00B9007C"/>
    <w:rsid w:val="00B9067A"/>
    <w:rsid w:val="00B93F7F"/>
    <w:rsid w:val="00BA17BE"/>
    <w:rsid w:val="00BA576A"/>
    <w:rsid w:val="00BB3748"/>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509E6"/>
    <w:rsid w:val="00C522B5"/>
    <w:rsid w:val="00C6099F"/>
    <w:rsid w:val="00C764D5"/>
    <w:rsid w:val="00C919EC"/>
    <w:rsid w:val="00CA5E26"/>
    <w:rsid w:val="00CA741B"/>
    <w:rsid w:val="00CB718D"/>
    <w:rsid w:val="00CC25C1"/>
    <w:rsid w:val="00CC3735"/>
    <w:rsid w:val="00CC612D"/>
    <w:rsid w:val="00D049D2"/>
    <w:rsid w:val="00D10473"/>
    <w:rsid w:val="00D17501"/>
    <w:rsid w:val="00D17FB2"/>
    <w:rsid w:val="00D2586E"/>
    <w:rsid w:val="00D34DAA"/>
    <w:rsid w:val="00D4159F"/>
    <w:rsid w:val="00D43619"/>
    <w:rsid w:val="00D45475"/>
    <w:rsid w:val="00D45F78"/>
    <w:rsid w:val="00D535E8"/>
    <w:rsid w:val="00D57012"/>
    <w:rsid w:val="00D5708D"/>
    <w:rsid w:val="00D63CD8"/>
    <w:rsid w:val="00D6708F"/>
    <w:rsid w:val="00D73FDD"/>
    <w:rsid w:val="00D96487"/>
    <w:rsid w:val="00DA18F1"/>
    <w:rsid w:val="00DB49B1"/>
    <w:rsid w:val="00DC04A7"/>
    <w:rsid w:val="00DC1312"/>
    <w:rsid w:val="00DC5A89"/>
    <w:rsid w:val="00DC7F85"/>
    <w:rsid w:val="00DD20DA"/>
    <w:rsid w:val="00DD3D82"/>
    <w:rsid w:val="00DD6570"/>
    <w:rsid w:val="00DE53A0"/>
    <w:rsid w:val="00DF2673"/>
    <w:rsid w:val="00E02221"/>
    <w:rsid w:val="00E14F70"/>
    <w:rsid w:val="00E15B1D"/>
    <w:rsid w:val="00E16936"/>
    <w:rsid w:val="00E16F4C"/>
    <w:rsid w:val="00E26FB4"/>
    <w:rsid w:val="00E3289B"/>
    <w:rsid w:val="00E34DE7"/>
    <w:rsid w:val="00E5496E"/>
    <w:rsid w:val="00E57619"/>
    <w:rsid w:val="00E75C1F"/>
    <w:rsid w:val="00E90401"/>
    <w:rsid w:val="00E931AD"/>
    <w:rsid w:val="00EB3C7D"/>
    <w:rsid w:val="00EB42F8"/>
    <w:rsid w:val="00EB6366"/>
    <w:rsid w:val="00EE5994"/>
    <w:rsid w:val="00EF0DD4"/>
    <w:rsid w:val="00F2087E"/>
    <w:rsid w:val="00F26518"/>
    <w:rsid w:val="00F273CA"/>
    <w:rsid w:val="00F305C7"/>
    <w:rsid w:val="00F30EEB"/>
    <w:rsid w:val="00F57ECF"/>
    <w:rsid w:val="00F61982"/>
    <w:rsid w:val="00F6264F"/>
    <w:rsid w:val="00F64B19"/>
    <w:rsid w:val="00F64C2C"/>
    <w:rsid w:val="00F732AA"/>
    <w:rsid w:val="00F85400"/>
    <w:rsid w:val="00FA11F1"/>
    <w:rsid w:val="00FA4CB4"/>
    <w:rsid w:val="00FA593A"/>
    <w:rsid w:val="00FB5E78"/>
    <w:rsid w:val="00FC074D"/>
    <w:rsid w:val="00FC5A0C"/>
    <w:rsid w:val="00FC5DB6"/>
    <w:rsid w:val="00FD22BC"/>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29</Pages>
  <Words>8379</Words>
  <Characters>4776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97</cp:revision>
  <dcterms:created xsi:type="dcterms:W3CDTF">2023-09-05T15:48:00Z</dcterms:created>
  <dcterms:modified xsi:type="dcterms:W3CDTF">2023-09-27T21:09:00Z</dcterms:modified>
</cp:coreProperties>
</file>